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410"/>
        <w:gridCol w:w="2970"/>
        <w:gridCol w:w="1181"/>
      </w:tblGrid>
      <w:tr w:rsidR="00F802C1" w:rsidRPr="00BB0F01" w14:paraId="45F30289" w14:textId="77777777" w:rsidTr="006C2AF6">
        <w:trPr>
          <w:cantSplit/>
          <w:tblHeader/>
        </w:trPr>
        <w:tc>
          <w:tcPr>
            <w:tcW w:w="895" w:type="dxa"/>
            <w:shd w:val="clear" w:color="auto" w:fill="DBE5F1" w:themeFill="accent1" w:themeFillTint="33"/>
          </w:tcPr>
          <w:p w14:paraId="01CC9CC7" w14:textId="1CF40BA4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14:paraId="21A72F4C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14:paraId="25CE4883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410" w:type="dxa"/>
            <w:shd w:val="clear" w:color="auto" w:fill="DBE5F1" w:themeFill="accent1" w:themeFillTint="33"/>
          </w:tcPr>
          <w:p w14:paraId="75C08228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2970" w:type="dxa"/>
            <w:shd w:val="clear" w:color="auto" w:fill="DBE5F1" w:themeFill="accent1" w:themeFillTint="33"/>
          </w:tcPr>
          <w:p w14:paraId="754E3E0D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181" w:type="dxa"/>
            <w:shd w:val="clear" w:color="auto" w:fill="DBE5F1" w:themeFill="accent1" w:themeFillTint="33"/>
          </w:tcPr>
          <w:p w14:paraId="55AF6CEF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14:paraId="3EFF09AD" w14:textId="77777777" w:rsidTr="006C2AF6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16B52953" w14:textId="77777777"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825BEF" w:rsidRPr="00401BFB" w:rsidDel="0059489C" w14:paraId="3347349F" w14:textId="77777777" w:rsidTr="006C2AF6">
        <w:trPr>
          <w:cantSplit/>
          <w:trHeight w:val="669"/>
        </w:trPr>
        <w:tc>
          <w:tcPr>
            <w:tcW w:w="895" w:type="dxa"/>
          </w:tcPr>
          <w:p w14:paraId="7B26C4A0" w14:textId="7EF2F725" w:rsidR="00825BEF" w:rsidRPr="004B5551" w:rsidRDefault="00825BEF" w:rsidP="001B4040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TI55</w:t>
            </w:r>
          </w:p>
        </w:tc>
        <w:tc>
          <w:tcPr>
            <w:tcW w:w="3600" w:type="dxa"/>
          </w:tcPr>
          <w:p w14:paraId="70F29235" w14:textId="77777777" w:rsidR="00825BEF" w:rsidRPr="004B5551" w:rsidRDefault="00E6470A" w:rsidP="00000807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Peer Review and Capacity Building on APEC Infrastructure Development and Investment (Reviewed Economy: Papua New Guinea)</w:t>
            </w:r>
          </w:p>
          <w:p w14:paraId="19521A8D" w14:textId="5D8275EB" w:rsidR="00E6470A" w:rsidRPr="004B5551" w:rsidRDefault="00E6470A" w:rsidP="00000807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7DD14067" w14:textId="18A18F65" w:rsidR="00825BEF" w:rsidRPr="004B5551" w:rsidRDefault="00CA12B4" w:rsidP="00401BFB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054100AE" w14:textId="70C8CDFA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Establishment of review team</w:t>
            </w:r>
            <w:r w:rsidR="00D0405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9C3D4DA" w14:textId="4E7777B1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Inception Report</w:t>
            </w:r>
            <w:r w:rsidR="00E03C9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187AA66" w14:textId="70A71BA8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onduct document based review</w:t>
            </w:r>
            <w:r w:rsidR="00C66FBF">
              <w:rPr>
                <w:sz w:val="20"/>
                <w:szCs w:val="20"/>
              </w:rPr>
              <w:t xml:space="preserve">, </w:t>
            </w:r>
            <w:r w:rsidRPr="004B5551">
              <w:rPr>
                <w:sz w:val="20"/>
                <w:szCs w:val="20"/>
              </w:rPr>
              <w:t>interviews</w:t>
            </w:r>
            <w:r w:rsidR="00C66FBF">
              <w:rPr>
                <w:sz w:val="20"/>
                <w:szCs w:val="20"/>
              </w:rPr>
              <w:t xml:space="preserve"> &amp; review visits </w:t>
            </w:r>
          </w:p>
          <w:p w14:paraId="0CA0D35D" w14:textId="452DC2F2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Progress Report</w:t>
            </w:r>
            <w:r w:rsidR="00E12DD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10D95521" w14:textId="6C0C9F06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Draft Final Report</w:t>
            </w:r>
          </w:p>
          <w:p w14:paraId="37E280E6" w14:textId="77777777" w:rsidR="005F1D4F" w:rsidRDefault="007D7BEF" w:rsidP="00483D02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Final Report</w:t>
            </w:r>
          </w:p>
          <w:p w14:paraId="5FA09D90" w14:textId="53031251" w:rsidR="00483D02" w:rsidRPr="005F1D4F" w:rsidRDefault="00483D02" w:rsidP="00483D02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2C3C1E73" w14:textId="7C2A13E7" w:rsidR="00DC2F86" w:rsidRPr="004B5551" w:rsidRDefault="00D04054" w:rsidP="00DC2F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8 </w:t>
            </w:r>
            <w:r w:rsidR="000766AE">
              <w:rPr>
                <w:sz w:val="20"/>
                <w:szCs w:val="20"/>
              </w:rPr>
              <w:t xml:space="preserve">October </w:t>
            </w:r>
            <w:r w:rsidR="00DC2F86" w:rsidRPr="00D65911">
              <w:rPr>
                <w:sz w:val="20"/>
                <w:szCs w:val="20"/>
              </w:rPr>
              <w:t>2020</w:t>
            </w:r>
          </w:p>
          <w:p w14:paraId="1968DC39" w14:textId="48BCC19D" w:rsidR="00DC2F86" w:rsidRPr="004B5551" w:rsidRDefault="006202BF" w:rsidP="00DC2F86">
            <w:pPr>
              <w:rPr>
                <w:sz w:val="20"/>
                <w:szCs w:val="20"/>
              </w:rPr>
            </w:pPr>
            <w:r w:rsidRPr="007807DD">
              <w:rPr>
                <w:sz w:val="20"/>
                <w:szCs w:val="20"/>
              </w:rPr>
              <w:t>December</w:t>
            </w:r>
            <w:r w:rsidR="00D04054" w:rsidRPr="007807DD">
              <w:rPr>
                <w:sz w:val="20"/>
                <w:szCs w:val="20"/>
              </w:rPr>
              <w:t xml:space="preserve"> </w:t>
            </w:r>
            <w:r w:rsidR="00DC2F86" w:rsidRPr="007807DD">
              <w:rPr>
                <w:sz w:val="20"/>
                <w:szCs w:val="20"/>
              </w:rPr>
              <w:t>2020</w:t>
            </w:r>
          </w:p>
          <w:p w14:paraId="66D54441" w14:textId="7E67A403" w:rsidR="00DC2F86" w:rsidRPr="004B5551" w:rsidRDefault="00DC2F86" w:rsidP="00DC2F86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October 2020</w:t>
            </w:r>
            <w:r w:rsidR="009C622C">
              <w:rPr>
                <w:sz w:val="20"/>
                <w:szCs w:val="20"/>
              </w:rPr>
              <w:t>-</w:t>
            </w:r>
            <w:r w:rsidRPr="004B5551">
              <w:rPr>
                <w:sz w:val="20"/>
                <w:szCs w:val="20"/>
              </w:rPr>
              <w:t>May 2021</w:t>
            </w:r>
          </w:p>
          <w:p w14:paraId="1EA871BE" w14:textId="77777777" w:rsidR="00DC2F86" w:rsidRPr="004B5551" w:rsidRDefault="00DC2F86" w:rsidP="00DC2F86">
            <w:pPr>
              <w:rPr>
                <w:sz w:val="20"/>
                <w:szCs w:val="20"/>
              </w:rPr>
            </w:pPr>
          </w:p>
          <w:p w14:paraId="3F2050BA" w14:textId="6B9FC732" w:rsidR="00DC2F86" w:rsidRPr="004B5551" w:rsidRDefault="008C67BE" w:rsidP="00DC2F86">
            <w:pPr>
              <w:rPr>
                <w:sz w:val="20"/>
                <w:szCs w:val="20"/>
              </w:rPr>
            </w:pPr>
            <w:r w:rsidRPr="001714C7">
              <w:rPr>
                <w:sz w:val="20"/>
                <w:szCs w:val="20"/>
              </w:rPr>
              <w:t xml:space="preserve">3-4 March </w:t>
            </w:r>
            <w:r w:rsidR="00DC2F86" w:rsidRPr="001714C7">
              <w:rPr>
                <w:sz w:val="20"/>
                <w:szCs w:val="20"/>
              </w:rPr>
              <w:t>2021</w:t>
            </w:r>
          </w:p>
          <w:p w14:paraId="55C5CD14" w14:textId="2B5FC5C8" w:rsidR="00DC2F86" w:rsidRPr="004B5551" w:rsidRDefault="00F1630C" w:rsidP="00DC2F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</w:t>
            </w:r>
            <w:r w:rsidR="00DC2F86" w:rsidRPr="004B5551">
              <w:rPr>
                <w:sz w:val="20"/>
                <w:szCs w:val="20"/>
              </w:rPr>
              <w:t>June 2021</w:t>
            </w:r>
          </w:p>
          <w:p w14:paraId="2FC977C1" w14:textId="151826B6" w:rsidR="00825BEF" w:rsidRPr="004B5551" w:rsidRDefault="00F1630C" w:rsidP="00DC2F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arly </w:t>
            </w:r>
            <w:r w:rsidR="00DC2F86" w:rsidRPr="004B5551">
              <w:rPr>
                <w:sz w:val="20"/>
                <w:szCs w:val="20"/>
              </w:rPr>
              <w:t>August 2021</w:t>
            </w:r>
          </w:p>
        </w:tc>
        <w:tc>
          <w:tcPr>
            <w:tcW w:w="1181" w:type="dxa"/>
          </w:tcPr>
          <w:p w14:paraId="5F03E3CE" w14:textId="1F3B89EB" w:rsidR="00825BEF" w:rsidRDefault="004B5551" w:rsidP="002E5825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Q3</w:t>
            </w:r>
            <w:r w:rsidR="00E6470A" w:rsidRPr="004B5551">
              <w:rPr>
                <w:sz w:val="20"/>
                <w:szCs w:val="20"/>
              </w:rPr>
              <w:t xml:space="preserve"> 2021</w:t>
            </w:r>
          </w:p>
        </w:tc>
      </w:tr>
      <w:tr w:rsidR="00675C42" w:rsidRPr="00401BFB" w:rsidDel="0059489C" w14:paraId="31EAA522" w14:textId="77777777" w:rsidTr="006C2AF6">
        <w:trPr>
          <w:cantSplit/>
          <w:trHeight w:val="669"/>
        </w:trPr>
        <w:tc>
          <w:tcPr>
            <w:tcW w:w="895" w:type="dxa"/>
          </w:tcPr>
          <w:p w14:paraId="069A1A58" w14:textId="7CFA20E9" w:rsidR="00675C42" w:rsidRDefault="00675C42" w:rsidP="00B47E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</w:t>
            </w:r>
            <w:r w:rsidR="00B47EF8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14:paraId="60F1475B" w14:textId="4DD20847" w:rsidR="00675C42" w:rsidRPr="00FF368B" w:rsidRDefault="00FD5EF7" w:rsidP="00000807">
            <w:pPr>
              <w:rPr>
                <w:sz w:val="20"/>
                <w:szCs w:val="20"/>
              </w:rPr>
            </w:pPr>
            <w:r w:rsidRPr="00FD5EF7">
              <w:rPr>
                <w:sz w:val="20"/>
                <w:szCs w:val="20"/>
              </w:rPr>
              <w:t>APEC Supply-Chain Connectivity Framework Action Plan 2017-2020 (SCFAP-II)</w:t>
            </w:r>
            <w:r w:rsidR="0037489E">
              <w:rPr>
                <w:sz w:val="20"/>
                <w:szCs w:val="20"/>
              </w:rPr>
              <w:t>: Final Review</w:t>
            </w:r>
          </w:p>
        </w:tc>
        <w:tc>
          <w:tcPr>
            <w:tcW w:w="1350" w:type="dxa"/>
          </w:tcPr>
          <w:p w14:paraId="234B6067" w14:textId="117A9EA4" w:rsidR="00675C42" w:rsidRDefault="00675C42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3E9B0963" w14:textId="2C2A95C2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Submiss</w:t>
            </w:r>
            <w:r>
              <w:rPr>
                <w:sz w:val="20"/>
                <w:szCs w:val="20"/>
              </w:rPr>
              <w:t>ion of Inception Report</w:t>
            </w:r>
            <w:r w:rsidR="00E12DD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5CC3EE0F" w14:textId="69634C5B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 xml:space="preserve">Submission of Progress </w:t>
            </w:r>
            <w:r>
              <w:rPr>
                <w:sz w:val="20"/>
                <w:szCs w:val="20"/>
              </w:rPr>
              <w:t>R</w:t>
            </w:r>
            <w:r w:rsidRPr="0037489E">
              <w:rPr>
                <w:sz w:val="20"/>
                <w:szCs w:val="20"/>
              </w:rPr>
              <w:t>eport</w:t>
            </w:r>
          </w:p>
          <w:p w14:paraId="6390A025" w14:textId="163AC5CC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Submission of Draft Final Report</w:t>
            </w:r>
          </w:p>
          <w:p w14:paraId="5B71A863" w14:textId="77777777" w:rsidR="00483D02" w:rsidRDefault="0037489E" w:rsidP="00483D02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 xml:space="preserve">Submission of Final </w:t>
            </w:r>
            <w:r w:rsidRPr="0037489E">
              <w:rPr>
                <w:sz w:val="20"/>
                <w:szCs w:val="20"/>
              </w:rPr>
              <w:t>Report</w:t>
            </w:r>
            <w:r w:rsidRPr="000A2276">
              <w:rPr>
                <w:sz w:val="10"/>
                <w:szCs w:val="10"/>
              </w:rPr>
              <w:t xml:space="preserve"> </w:t>
            </w:r>
          </w:p>
          <w:p w14:paraId="1DBE09F0" w14:textId="36E71DDE" w:rsidR="00675C42" w:rsidRPr="000A2276" w:rsidRDefault="0037489E" w:rsidP="00483D02">
            <w:pPr>
              <w:rPr>
                <w:sz w:val="10"/>
                <w:szCs w:val="10"/>
              </w:rPr>
            </w:pPr>
            <w:r w:rsidRPr="000A2276">
              <w:rPr>
                <w:sz w:val="10"/>
                <w:szCs w:val="10"/>
              </w:rPr>
              <w:tab/>
            </w:r>
          </w:p>
        </w:tc>
        <w:tc>
          <w:tcPr>
            <w:tcW w:w="2970" w:type="dxa"/>
            <w:shd w:val="clear" w:color="auto" w:fill="auto"/>
          </w:tcPr>
          <w:p w14:paraId="35622087" w14:textId="28EA4A9C" w:rsidR="0037489E" w:rsidRPr="0037489E" w:rsidRDefault="008C67BE" w:rsidP="0037489E">
            <w:pPr>
              <w:rPr>
                <w:sz w:val="20"/>
                <w:szCs w:val="20"/>
              </w:rPr>
            </w:pPr>
            <w:r w:rsidRPr="001714C7">
              <w:rPr>
                <w:sz w:val="20"/>
                <w:szCs w:val="20"/>
              </w:rPr>
              <w:t xml:space="preserve">3-4 </w:t>
            </w:r>
            <w:r w:rsidR="001714C7" w:rsidRPr="001714C7">
              <w:rPr>
                <w:sz w:val="20"/>
                <w:szCs w:val="20"/>
              </w:rPr>
              <w:t xml:space="preserve">March </w:t>
            </w:r>
            <w:r w:rsidR="0037489E" w:rsidRPr="001714C7">
              <w:rPr>
                <w:sz w:val="20"/>
                <w:szCs w:val="20"/>
              </w:rPr>
              <w:t>2021</w:t>
            </w:r>
          </w:p>
          <w:p w14:paraId="1086B87B" w14:textId="77777777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May 2021</w:t>
            </w:r>
          </w:p>
          <w:p w14:paraId="1B600D91" w14:textId="77777777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August 2021</w:t>
            </w:r>
          </w:p>
          <w:p w14:paraId="1E9010B5" w14:textId="4EF54712" w:rsidR="00675C42" w:rsidRPr="00213572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November 2021</w:t>
            </w:r>
          </w:p>
        </w:tc>
        <w:tc>
          <w:tcPr>
            <w:tcW w:w="1181" w:type="dxa"/>
          </w:tcPr>
          <w:p w14:paraId="17DDC566" w14:textId="2DD2E127" w:rsidR="00675C42" w:rsidRDefault="00675C42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1</w:t>
            </w:r>
          </w:p>
        </w:tc>
      </w:tr>
      <w:tr w:rsidR="008F2F7D" w:rsidRPr="00401BFB" w14:paraId="0BCB2FA5" w14:textId="77777777" w:rsidTr="006C2AF6">
        <w:trPr>
          <w:cantSplit/>
          <w:trHeight w:val="296"/>
        </w:trPr>
        <w:tc>
          <w:tcPr>
            <w:tcW w:w="895" w:type="dxa"/>
          </w:tcPr>
          <w:p w14:paraId="79CFB8F5" w14:textId="25AB5025" w:rsidR="008F2F7D" w:rsidRDefault="008F2F7D" w:rsidP="008F2F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8</w:t>
            </w:r>
          </w:p>
        </w:tc>
        <w:tc>
          <w:tcPr>
            <w:tcW w:w="3600" w:type="dxa"/>
          </w:tcPr>
          <w:p w14:paraId="30F78B29" w14:textId="382E55F6" w:rsidR="008F2F7D" w:rsidRPr="006B5A66" w:rsidRDefault="008F2F7D" w:rsidP="008F2F7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EE2207">
              <w:rPr>
                <w:b w:val="0"/>
                <w:bCs w:val="0"/>
                <w:sz w:val="20"/>
                <w:szCs w:val="20"/>
                <w:lang w:val="en-GB" w:eastAsia="zh-CN"/>
              </w:rPr>
              <w:t>Study on Cross Border Mobility in the APEC Region</w:t>
            </w:r>
          </w:p>
        </w:tc>
        <w:tc>
          <w:tcPr>
            <w:tcW w:w="1350" w:type="dxa"/>
          </w:tcPr>
          <w:p w14:paraId="23A27CFC" w14:textId="64A492E2" w:rsidR="008F2F7D" w:rsidRDefault="008F2F7D" w:rsidP="008F2F7D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18A3E41C" w14:textId="69D86863" w:rsidR="008F2F7D" w:rsidRPr="008072AD" w:rsidRDefault="008F2F7D" w:rsidP="008F2F7D">
            <w:pPr>
              <w:rPr>
                <w:sz w:val="20"/>
                <w:szCs w:val="20"/>
              </w:rPr>
            </w:pPr>
            <w:r w:rsidRPr="008072AD">
              <w:rPr>
                <w:sz w:val="20"/>
                <w:szCs w:val="20"/>
              </w:rPr>
              <w:t xml:space="preserve">Progress </w:t>
            </w:r>
            <w:r>
              <w:rPr>
                <w:sz w:val="20"/>
                <w:szCs w:val="20"/>
              </w:rPr>
              <w:t>update</w:t>
            </w:r>
            <w:r w:rsidR="00E12DD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272D140" w14:textId="77777777" w:rsidR="008F2F7D" w:rsidRPr="008072AD" w:rsidRDefault="008F2F7D" w:rsidP="008F2F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Pr="008072AD">
              <w:rPr>
                <w:sz w:val="20"/>
                <w:szCs w:val="20"/>
              </w:rPr>
              <w:t xml:space="preserve">Draft </w:t>
            </w:r>
            <w:r>
              <w:rPr>
                <w:sz w:val="20"/>
                <w:szCs w:val="20"/>
              </w:rPr>
              <w:t>F</w:t>
            </w:r>
            <w:r w:rsidRPr="008072AD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Pr="008072AD">
              <w:rPr>
                <w:sz w:val="20"/>
                <w:szCs w:val="20"/>
              </w:rPr>
              <w:t>eport</w:t>
            </w:r>
          </w:p>
          <w:p w14:paraId="59675A77" w14:textId="77777777" w:rsidR="00483D02" w:rsidRDefault="008F2F7D" w:rsidP="00483D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Pr="008072AD">
              <w:rPr>
                <w:sz w:val="20"/>
                <w:szCs w:val="20"/>
              </w:rPr>
              <w:t xml:space="preserve">Final </w:t>
            </w:r>
            <w:r>
              <w:rPr>
                <w:sz w:val="20"/>
                <w:szCs w:val="20"/>
              </w:rPr>
              <w:t>R</w:t>
            </w:r>
            <w:r w:rsidRPr="008072AD">
              <w:rPr>
                <w:sz w:val="20"/>
                <w:szCs w:val="20"/>
              </w:rPr>
              <w:t>eport</w:t>
            </w:r>
          </w:p>
          <w:p w14:paraId="2BA1A843" w14:textId="3181BE1E" w:rsidR="00483D02" w:rsidRPr="00483D02" w:rsidRDefault="00483D02" w:rsidP="00483D02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467629C5" w14:textId="76DC4605" w:rsidR="008F2F7D" w:rsidRPr="001714C7" w:rsidRDefault="005B42DE" w:rsidP="008F2F7D">
            <w:pPr>
              <w:rPr>
                <w:sz w:val="20"/>
                <w:szCs w:val="20"/>
              </w:rPr>
            </w:pPr>
            <w:r w:rsidRPr="001714C7">
              <w:rPr>
                <w:sz w:val="20"/>
                <w:szCs w:val="20"/>
              </w:rPr>
              <w:t xml:space="preserve">3-4 </w:t>
            </w:r>
            <w:r w:rsidR="008F2F7D" w:rsidRPr="001714C7">
              <w:rPr>
                <w:sz w:val="20"/>
                <w:szCs w:val="20"/>
              </w:rPr>
              <w:t>March 2021</w:t>
            </w:r>
          </w:p>
          <w:p w14:paraId="3E2D3BB7" w14:textId="77777777" w:rsidR="008F2F7D" w:rsidRDefault="008F2F7D" w:rsidP="008F2F7D">
            <w:pPr>
              <w:rPr>
                <w:sz w:val="20"/>
                <w:szCs w:val="20"/>
              </w:rPr>
            </w:pPr>
            <w:r w:rsidRPr="00B07C2E">
              <w:rPr>
                <w:sz w:val="20"/>
                <w:szCs w:val="20"/>
              </w:rPr>
              <w:t>May-June 2021</w:t>
            </w:r>
          </w:p>
          <w:p w14:paraId="73C0EE93" w14:textId="6858AA74" w:rsidR="008F2F7D" w:rsidRPr="003A2DBE" w:rsidRDefault="008F2F7D" w:rsidP="008F2F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-September 2021</w:t>
            </w:r>
          </w:p>
        </w:tc>
        <w:tc>
          <w:tcPr>
            <w:tcW w:w="1181" w:type="dxa"/>
          </w:tcPr>
          <w:p w14:paraId="4B8D6E3E" w14:textId="2C900F37" w:rsidR="008F2F7D" w:rsidRDefault="008F2F7D" w:rsidP="008F2F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1</w:t>
            </w:r>
          </w:p>
        </w:tc>
      </w:tr>
      <w:tr w:rsidR="004E37D1" w:rsidRPr="00401BFB" w14:paraId="21DEE242" w14:textId="77777777" w:rsidTr="006C2AF6">
        <w:trPr>
          <w:cantSplit/>
          <w:trHeight w:val="296"/>
        </w:trPr>
        <w:tc>
          <w:tcPr>
            <w:tcW w:w="895" w:type="dxa"/>
          </w:tcPr>
          <w:p w14:paraId="4B50B75F" w14:textId="465EFC82" w:rsidR="004E37D1" w:rsidRDefault="004E37D1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9</w:t>
            </w:r>
          </w:p>
        </w:tc>
        <w:tc>
          <w:tcPr>
            <w:tcW w:w="3600" w:type="dxa"/>
          </w:tcPr>
          <w:p w14:paraId="29FC2F15" w14:textId="77777777" w:rsidR="004E37D1" w:rsidRDefault="008E5CAA" w:rsidP="00483D02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8E5CAA">
              <w:rPr>
                <w:b w:val="0"/>
                <w:bCs w:val="0"/>
                <w:sz w:val="20"/>
                <w:szCs w:val="20"/>
                <w:lang w:val="en-GB" w:eastAsia="zh-CN"/>
              </w:rPr>
              <w:t>A Study on Tariffs – Analysis of the Regional Comprehensive Economic Partnership (RCEP) Tariff Liberalisation Schedules</w:t>
            </w:r>
          </w:p>
          <w:p w14:paraId="7297A547" w14:textId="64B90B87" w:rsidR="00670F06" w:rsidRPr="00670F06" w:rsidRDefault="00670F06" w:rsidP="00483D02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</w:p>
        </w:tc>
        <w:tc>
          <w:tcPr>
            <w:tcW w:w="1350" w:type="dxa"/>
          </w:tcPr>
          <w:p w14:paraId="3EAC98F8" w14:textId="2BAE0D6D" w:rsidR="004E37D1" w:rsidRDefault="004E37D1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73BB6C85" w14:textId="77777777" w:rsidR="004E37D1" w:rsidRDefault="00ED0E1B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</w:t>
            </w:r>
          </w:p>
          <w:p w14:paraId="27EAE6ED" w14:textId="77777777" w:rsidR="00ED0E1B" w:rsidRDefault="00ED0E1B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Draft Final Report</w:t>
            </w:r>
          </w:p>
          <w:p w14:paraId="7E752573" w14:textId="2F94CC42" w:rsidR="00ED0E1B" w:rsidRDefault="00ED0E1B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</w:t>
            </w:r>
          </w:p>
        </w:tc>
        <w:tc>
          <w:tcPr>
            <w:tcW w:w="2970" w:type="dxa"/>
            <w:shd w:val="clear" w:color="auto" w:fill="auto"/>
          </w:tcPr>
          <w:p w14:paraId="62AF4F9F" w14:textId="77777777" w:rsidR="004E37D1" w:rsidRDefault="00ED0E1B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21</w:t>
            </w:r>
          </w:p>
          <w:p w14:paraId="694E80C1" w14:textId="77777777" w:rsidR="00ED0E1B" w:rsidRDefault="00ED0E1B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ber 2021</w:t>
            </w:r>
          </w:p>
          <w:p w14:paraId="6F2AB84B" w14:textId="504AEED6" w:rsidR="00ED0E1B" w:rsidRPr="003A2DBE" w:rsidRDefault="00ED0E1B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 2021</w:t>
            </w:r>
          </w:p>
        </w:tc>
        <w:tc>
          <w:tcPr>
            <w:tcW w:w="1181" w:type="dxa"/>
          </w:tcPr>
          <w:p w14:paraId="54ECF77A" w14:textId="7676B322" w:rsidR="004E37D1" w:rsidRDefault="004E37D1" w:rsidP="000E09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1</w:t>
            </w:r>
          </w:p>
        </w:tc>
      </w:tr>
      <w:tr w:rsidR="004E37D1" w:rsidRPr="00401BFB" w14:paraId="71588DB6" w14:textId="77777777" w:rsidTr="006C2AF6">
        <w:trPr>
          <w:cantSplit/>
          <w:trHeight w:val="296"/>
        </w:trPr>
        <w:tc>
          <w:tcPr>
            <w:tcW w:w="895" w:type="dxa"/>
          </w:tcPr>
          <w:p w14:paraId="26273D73" w14:textId="6828E461" w:rsidR="004E37D1" w:rsidRDefault="004E37D1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8</w:t>
            </w:r>
          </w:p>
        </w:tc>
        <w:tc>
          <w:tcPr>
            <w:tcW w:w="3600" w:type="dxa"/>
          </w:tcPr>
          <w:p w14:paraId="4A6D1A20" w14:textId="15197664" w:rsidR="004E37D1" w:rsidRPr="006B5A66" w:rsidRDefault="004E37D1" w:rsidP="00483D02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2021 APEC Economic Policy Report: Structural Reform and the Future of Work</w:t>
            </w:r>
          </w:p>
        </w:tc>
        <w:tc>
          <w:tcPr>
            <w:tcW w:w="1350" w:type="dxa"/>
          </w:tcPr>
          <w:p w14:paraId="5690240D" w14:textId="0B9CBB4C" w:rsidR="004E37D1" w:rsidRDefault="00CD0D9A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2E0EA9A6" w14:textId="1B68A5CD" w:rsidR="00CD0D9A" w:rsidRDefault="00CD0D9A" w:rsidP="00CD0D9A">
            <w:pPr>
              <w:rPr>
                <w:sz w:val="20"/>
                <w:szCs w:val="20"/>
                <w:lang w:eastAsia="es-PE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Consultant appointment</w:t>
            </w:r>
          </w:p>
          <w:p w14:paraId="038F1BDA" w14:textId="70B85BD1" w:rsidR="00CD0D9A" w:rsidRPr="00023F43" w:rsidRDefault="00CD0D9A" w:rsidP="00CD0D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eastAsia="es-PE"/>
              </w:rPr>
              <w:t>Submission of inception report</w:t>
            </w:r>
          </w:p>
          <w:p w14:paraId="242C25CE" w14:textId="6B114C8E" w:rsidR="00CD0D9A" w:rsidRPr="00023F43" w:rsidRDefault="00CD0D9A" w:rsidP="00CD0D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</w:t>
            </w: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>conomies to submit IERs &amp; case studies</w:t>
            </w:r>
          </w:p>
          <w:p w14:paraId="4CB31EBC" w14:textId="3045BF01" w:rsidR="00CD0D9A" w:rsidRDefault="00CD0D9A" w:rsidP="00CD0D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first draft of main report</w:t>
            </w:r>
          </w:p>
          <w:p w14:paraId="0EAEF668" w14:textId="684EABDE" w:rsidR="00CD0D9A" w:rsidRPr="00023F43" w:rsidRDefault="00CD0D9A" w:rsidP="00CD0D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of second draft of main report</w:t>
            </w:r>
          </w:p>
          <w:p w14:paraId="692F9AAB" w14:textId="247FF02D" w:rsidR="00CD0D9A" w:rsidRPr="00023F43" w:rsidRDefault="00CD0D9A" w:rsidP="00CD0D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Pr="00FB0603">
              <w:rPr>
                <w:rFonts w:eastAsia="SimSun"/>
                <w:sz w:val="20"/>
                <w:szCs w:val="20"/>
                <w:lang w:val="en-GB" w:eastAsia="zh-CN"/>
              </w:rPr>
              <w:t>final m</w:t>
            </w: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>ain report</w:t>
            </w:r>
          </w:p>
          <w:p w14:paraId="624D7660" w14:textId="77777777" w:rsidR="00CD0D9A" w:rsidRPr="00023F43" w:rsidRDefault="00CD0D9A" w:rsidP="00CD0D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>Endorsement by EC</w:t>
            </w:r>
          </w:p>
          <w:p w14:paraId="72C3EC2C" w14:textId="33B9B68C" w:rsidR="004E37D1" w:rsidRPr="00CD0D9A" w:rsidRDefault="00CD0D9A" w:rsidP="00CD0D9A">
            <w:pPr>
              <w:rPr>
                <w:sz w:val="20"/>
                <w:szCs w:val="20"/>
                <w:lang w:val="en-GB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to CSOM</w:t>
            </w:r>
          </w:p>
        </w:tc>
        <w:tc>
          <w:tcPr>
            <w:tcW w:w="2970" w:type="dxa"/>
            <w:shd w:val="clear" w:color="auto" w:fill="auto"/>
          </w:tcPr>
          <w:p w14:paraId="6DA47DDF" w14:textId="4D111EBD" w:rsidR="004E37D1" w:rsidRDefault="00CD0D9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ril 2021</w:t>
            </w:r>
          </w:p>
          <w:p w14:paraId="3971DB52" w14:textId="2C50C1F1" w:rsidR="00CD0D9A" w:rsidRDefault="00CD0D9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ril 2021</w:t>
            </w:r>
          </w:p>
          <w:p w14:paraId="1A0EFF26" w14:textId="77777777" w:rsidR="00CD0D9A" w:rsidRDefault="00CD0D9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April 2021</w:t>
            </w:r>
          </w:p>
          <w:p w14:paraId="2009447D" w14:textId="065BB86C" w:rsidR="00CD0D9A" w:rsidRDefault="00CD0D9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June 2021</w:t>
            </w:r>
          </w:p>
          <w:p w14:paraId="4E900302" w14:textId="77777777" w:rsidR="00CD0D9A" w:rsidRDefault="00CD0D9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July 2021</w:t>
            </w:r>
          </w:p>
          <w:p w14:paraId="6229DB07" w14:textId="77777777" w:rsidR="00CD0D9A" w:rsidRDefault="00CD0D9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21</w:t>
            </w:r>
          </w:p>
          <w:p w14:paraId="19E7A1E8" w14:textId="45CD0F13" w:rsidR="00CD0D9A" w:rsidRDefault="00CD0D9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/September 2021</w:t>
            </w:r>
          </w:p>
          <w:p w14:paraId="37CCD2A9" w14:textId="77777777" w:rsidR="00CD0D9A" w:rsidRDefault="00CD0D9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21</w:t>
            </w:r>
          </w:p>
          <w:p w14:paraId="614851F0" w14:textId="36A01EDD" w:rsidR="00AF0D4D" w:rsidRPr="00AE5F13" w:rsidRDefault="00AF0D4D" w:rsidP="00BC05AC">
            <w:pPr>
              <w:rPr>
                <w:sz w:val="10"/>
                <w:szCs w:val="10"/>
              </w:rPr>
            </w:pPr>
          </w:p>
        </w:tc>
        <w:tc>
          <w:tcPr>
            <w:tcW w:w="1181" w:type="dxa"/>
          </w:tcPr>
          <w:p w14:paraId="2E7C4B11" w14:textId="298863DA" w:rsidR="004E37D1" w:rsidRDefault="004E37D1" w:rsidP="000E09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1</w:t>
            </w:r>
          </w:p>
        </w:tc>
      </w:tr>
      <w:tr w:rsidR="006B5A66" w:rsidRPr="00401BFB" w14:paraId="38A13555" w14:textId="77777777" w:rsidTr="006C2AF6">
        <w:trPr>
          <w:cantSplit/>
          <w:trHeight w:val="296"/>
        </w:trPr>
        <w:tc>
          <w:tcPr>
            <w:tcW w:w="895" w:type="dxa"/>
          </w:tcPr>
          <w:p w14:paraId="5745D862" w14:textId="77777777" w:rsidR="006B5A66" w:rsidRDefault="006B5A66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GILAT1</w:t>
            </w:r>
          </w:p>
        </w:tc>
        <w:tc>
          <w:tcPr>
            <w:tcW w:w="3600" w:type="dxa"/>
          </w:tcPr>
          <w:p w14:paraId="4841C38B" w14:textId="7FDCA38E" w:rsidR="006B5A66" w:rsidRPr="006B5A66" w:rsidRDefault="006B5A66" w:rsidP="00483D02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  <w:r w:rsidRPr="006B5A66">
              <w:rPr>
                <w:b w:val="0"/>
                <w:bCs w:val="0"/>
                <w:sz w:val="20"/>
                <w:szCs w:val="20"/>
                <w:lang w:val="en-GB" w:eastAsia="zh-CN"/>
              </w:rPr>
              <w:t>Compendium of Resources for the Facilitation of the Trade and Distribution of Legally Harvested Forest Products in the APEC Regio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n</w:t>
            </w:r>
          </w:p>
        </w:tc>
        <w:tc>
          <w:tcPr>
            <w:tcW w:w="1350" w:type="dxa"/>
          </w:tcPr>
          <w:p w14:paraId="1DF77E85" w14:textId="77777777" w:rsidR="006B5A66" w:rsidRDefault="006B5A66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GILAT</w:t>
            </w:r>
          </w:p>
        </w:tc>
        <w:tc>
          <w:tcPr>
            <w:tcW w:w="4410" w:type="dxa"/>
            <w:shd w:val="clear" w:color="auto" w:fill="auto"/>
          </w:tcPr>
          <w:p w14:paraId="0DC1DE05" w14:textId="0EAB23C9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</w:t>
            </w:r>
            <w:r w:rsidR="00403060" w:rsidRPr="008072AD">
              <w:rPr>
                <w:sz w:val="20"/>
                <w:szCs w:val="20"/>
              </w:rPr>
              <w:t xml:space="preserve">reliminary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  <w:r w:rsidR="003A2DBE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403060" w:rsidRPr="008072AD">
              <w:rPr>
                <w:sz w:val="20"/>
                <w:szCs w:val="20"/>
              </w:rPr>
              <w:t xml:space="preserve"> </w:t>
            </w:r>
          </w:p>
          <w:p w14:paraId="2273ED28" w14:textId="5C564D2E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Progress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  <w:r w:rsidR="001B2C7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D8F79E8" w14:textId="64B687DA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Draft </w:t>
            </w:r>
            <w:r>
              <w:rPr>
                <w:sz w:val="20"/>
                <w:szCs w:val="20"/>
              </w:rPr>
              <w:t>F</w:t>
            </w:r>
            <w:r w:rsidR="00403060" w:rsidRPr="008072AD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</w:p>
          <w:p w14:paraId="45A5F1B1" w14:textId="77777777" w:rsidR="006B5A66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Final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</w:p>
          <w:p w14:paraId="3ABD71AF" w14:textId="250ED8F5" w:rsidR="00483D02" w:rsidRPr="00483D02" w:rsidRDefault="00483D02" w:rsidP="008072AD">
            <w:pPr>
              <w:rPr>
                <w:sz w:val="10"/>
                <w:szCs w:val="10"/>
                <w:lang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30EE2F33" w14:textId="03C17A69" w:rsidR="0070299D" w:rsidRDefault="00403060" w:rsidP="00BC05AC">
            <w:pPr>
              <w:rPr>
                <w:rFonts w:cstheme="minorHAnsi"/>
                <w:sz w:val="20"/>
                <w:szCs w:val="20"/>
              </w:rPr>
            </w:pPr>
            <w:r w:rsidRPr="003A2DBE">
              <w:rPr>
                <w:sz w:val="20"/>
                <w:szCs w:val="20"/>
              </w:rPr>
              <w:t>March 2020</w:t>
            </w:r>
            <w:r w:rsidRPr="008072AD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F299D7E" w14:textId="54468877" w:rsidR="006B5A66" w:rsidRPr="008072AD" w:rsidRDefault="00403060" w:rsidP="00BC05AC">
            <w:pPr>
              <w:rPr>
                <w:rFonts w:cstheme="minorHAnsi"/>
                <w:sz w:val="20"/>
                <w:szCs w:val="20"/>
              </w:rPr>
            </w:pPr>
            <w:r w:rsidRPr="001B2C7B">
              <w:rPr>
                <w:rFonts w:cstheme="minorHAnsi"/>
                <w:sz w:val="20"/>
                <w:szCs w:val="20"/>
              </w:rPr>
              <w:t>August 2020</w:t>
            </w:r>
          </w:p>
          <w:p w14:paraId="7F2A58BC" w14:textId="2CFB42AF" w:rsidR="00403060" w:rsidRPr="00AC1B62" w:rsidRDefault="00E53563" w:rsidP="00BC05AC">
            <w:pPr>
              <w:rPr>
                <w:rFonts w:cstheme="minorHAnsi"/>
                <w:sz w:val="20"/>
                <w:szCs w:val="20"/>
              </w:rPr>
            </w:pPr>
            <w:r w:rsidRPr="00E53563">
              <w:rPr>
                <w:rFonts w:cstheme="minorHAnsi"/>
                <w:sz w:val="20"/>
                <w:szCs w:val="20"/>
              </w:rPr>
              <w:t xml:space="preserve">April </w:t>
            </w:r>
            <w:r w:rsidR="00403060" w:rsidRPr="00E53563">
              <w:rPr>
                <w:rFonts w:cstheme="minorHAnsi"/>
                <w:sz w:val="20"/>
                <w:szCs w:val="20"/>
              </w:rPr>
              <w:t>2021</w:t>
            </w:r>
          </w:p>
          <w:p w14:paraId="10BF175A" w14:textId="0BD9BD3D" w:rsidR="00403060" w:rsidRPr="00213572" w:rsidRDefault="000766AE" w:rsidP="000766AE">
            <w:pPr>
              <w:rPr>
                <w:sz w:val="20"/>
                <w:szCs w:val="20"/>
              </w:rPr>
            </w:pPr>
            <w:r w:rsidRPr="00AC1B62">
              <w:rPr>
                <w:sz w:val="20"/>
                <w:szCs w:val="20"/>
              </w:rPr>
              <w:t xml:space="preserve">August </w:t>
            </w:r>
            <w:r w:rsidR="0070299D" w:rsidRPr="00AC1B62">
              <w:rPr>
                <w:sz w:val="20"/>
                <w:szCs w:val="20"/>
              </w:rPr>
              <w:t>2021</w:t>
            </w:r>
          </w:p>
        </w:tc>
        <w:tc>
          <w:tcPr>
            <w:tcW w:w="1181" w:type="dxa"/>
          </w:tcPr>
          <w:p w14:paraId="0DEF83D5" w14:textId="1D6F838E" w:rsidR="006B5A66" w:rsidRDefault="008072AD" w:rsidP="000E09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0E0904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21</w:t>
            </w:r>
          </w:p>
        </w:tc>
      </w:tr>
      <w:tr w:rsidR="001E17C6" w:rsidRPr="00401BFB" w14:paraId="7F8FEB3E" w14:textId="77777777" w:rsidTr="006C2AF6">
        <w:trPr>
          <w:cantSplit/>
          <w:trHeight w:val="296"/>
        </w:trPr>
        <w:tc>
          <w:tcPr>
            <w:tcW w:w="895" w:type="dxa"/>
          </w:tcPr>
          <w:p w14:paraId="33A83669" w14:textId="64F6CB47" w:rsidR="001E17C6" w:rsidRDefault="001E17C6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2</w:t>
            </w:r>
          </w:p>
        </w:tc>
        <w:tc>
          <w:tcPr>
            <w:tcW w:w="3600" w:type="dxa"/>
          </w:tcPr>
          <w:p w14:paraId="573C327C" w14:textId="478B6545" w:rsidR="001E17C6" w:rsidRDefault="001E17C6" w:rsidP="00CB41F1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APEC Services Competitiveness Roadmap: Mid-term Review Report</w:t>
            </w:r>
          </w:p>
        </w:tc>
        <w:tc>
          <w:tcPr>
            <w:tcW w:w="1350" w:type="dxa"/>
          </w:tcPr>
          <w:p w14:paraId="255FFE4B" w14:textId="77777777" w:rsidR="001E17C6" w:rsidRDefault="001E17C6" w:rsidP="00CB41F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GOS</w:t>
            </w:r>
          </w:p>
          <w:p w14:paraId="3B699ECE" w14:textId="150C0F20" w:rsidR="001E17C6" w:rsidRDefault="001E17C6" w:rsidP="00CB41F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</w:p>
        </w:tc>
        <w:tc>
          <w:tcPr>
            <w:tcW w:w="4410" w:type="dxa"/>
            <w:shd w:val="clear" w:color="auto" w:fill="auto"/>
          </w:tcPr>
          <w:p w14:paraId="48C0FEC8" w14:textId="77777777" w:rsidR="001E17C6" w:rsidRDefault="005B42DE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rst Draft Report</w:t>
            </w:r>
          </w:p>
          <w:p w14:paraId="5D4B4801" w14:textId="77777777" w:rsidR="005B42DE" w:rsidRDefault="005B42DE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Revised Draft Report</w:t>
            </w:r>
          </w:p>
          <w:p w14:paraId="7E9EB3CC" w14:textId="77777777" w:rsidR="005B42DE" w:rsidRDefault="005B42DE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</w:t>
            </w:r>
          </w:p>
          <w:p w14:paraId="5DFE23EB" w14:textId="27804333" w:rsidR="005B42DE" w:rsidRPr="005B42DE" w:rsidRDefault="005B42DE" w:rsidP="00CB41F1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44324725" w14:textId="77777777" w:rsidR="001E17C6" w:rsidRDefault="005B42DE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21</w:t>
            </w:r>
          </w:p>
          <w:p w14:paraId="347D651E" w14:textId="77777777" w:rsidR="005B42DE" w:rsidRDefault="005B42DE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ly 2021</w:t>
            </w:r>
          </w:p>
          <w:p w14:paraId="79B4DB77" w14:textId="5D3AB09B" w:rsidR="005B42DE" w:rsidRDefault="005B42DE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/September 2021</w:t>
            </w:r>
          </w:p>
        </w:tc>
        <w:tc>
          <w:tcPr>
            <w:tcW w:w="1181" w:type="dxa"/>
          </w:tcPr>
          <w:p w14:paraId="2A54500E" w14:textId="42C1BF6A" w:rsidR="001E17C6" w:rsidRDefault="001E17C6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5B42DE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21</w:t>
            </w:r>
          </w:p>
        </w:tc>
      </w:tr>
      <w:tr w:rsidR="00CB41F1" w:rsidRPr="00401BFB" w14:paraId="6EFB469E" w14:textId="77777777" w:rsidTr="006C2AF6">
        <w:trPr>
          <w:cantSplit/>
          <w:trHeight w:val="296"/>
        </w:trPr>
        <w:tc>
          <w:tcPr>
            <w:tcW w:w="895" w:type="dxa"/>
          </w:tcPr>
          <w:p w14:paraId="63218012" w14:textId="7D2A7404" w:rsidR="00CB41F1" w:rsidRDefault="00CB41F1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WE</w:t>
            </w:r>
            <w:r w:rsidR="00D93275">
              <w:rPr>
                <w:sz w:val="20"/>
                <w:szCs w:val="20"/>
              </w:rPr>
              <w:t>4</w:t>
            </w:r>
          </w:p>
        </w:tc>
        <w:tc>
          <w:tcPr>
            <w:tcW w:w="3600" w:type="dxa"/>
          </w:tcPr>
          <w:p w14:paraId="173B20D7" w14:textId="58ADDE5E" w:rsidR="00CB41F1" w:rsidRPr="006B5A66" w:rsidRDefault="00CB41F1" w:rsidP="00CB41F1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he </w:t>
            </w:r>
            <w:r w:rsidRPr="00BB6C9A">
              <w:rPr>
                <w:b w:val="0"/>
                <w:bCs w:val="0"/>
                <w:sz w:val="20"/>
                <w:szCs w:val="20"/>
                <w:lang w:val="en-GB" w:eastAsia="zh-CN"/>
              </w:rPr>
              <w:t>APEC Wom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en and the Economy Dashboard 2021</w:t>
            </w:r>
          </w:p>
        </w:tc>
        <w:tc>
          <w:tcPr>
            <w:tcW w:w="1350" w:type="dxa"/>
          </w:tcPr>
          <w:p w14:paraId="32C63104" w14:textId="77777777" w:rsidR="00CB41F1" w:rsidRDefault="00CB41F1" w:rsidP="00CB41F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PPWE</w:t>
            </w:r>
          </w:p>
          <w:p w14:paraId="52678A9B" w14:textId="6FABB2BD" w:rsidR="00CB41F1" w:rsidRDefault="00CB41F1" w:rsidP="00CB41F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</w:p>
        </w:tc>
        <w:tc>
          <w:tcPr>
            <w:tcW w:w="4410" w:type="dxa"/>
            <w:shd w:val="clear" w:color="auto" w:fill="auto"/>
          </w:tcPr>
          <w:p w14:paraId="28920010" w14:textId="7365BF78" w:rsidR="00CB41F1" w:rsidRPr="000735B1" w:rsidRDefault="00CB41F1" w:rsidP="00CB41F1">
            <w:pPr>
              <w:rPr>
                <w:sz w:val="20"/>
                <w:szCs w:val="20"/>
                <w:lang w:eastAsia="es-PE"/>
              </w:rPr>
            </w:pPr>
            <w:r w:rsidRPr="000735B1">
              <w:rPr>
                <w:sz w:val="20"/>
                <w:szCs w:val="20"/>
              </w:rPr>
              <w:t>Submission of Draft Dashboard</w:t>
            </w:r>
          </w:p>
          <w:p w14:paraId="04193876" w14:textId="2A989D84" w:rsidR="00CB41F1" w:rsidRPr="000735B1" w:rsidRDefault="00CB41F1" w:rsidP="00CB41F1">
            <w:pPr>
              <w:rPr>
                <w:sz w:val="20"/>
                <w:szCs w:val="20"/>
              </w:rPr>
            </w:pPr>
            <w:r w:rsidRPr="000735B1">
              <w:rPr>
                <w:sz w:val="20"/>
                <w:szCs w:val="20"/>
              </w:rPr>
              <w:t>Submission of Comments &amp; Data by Economies</w:t>
            </w:r>
          </w:p>
          <w:p w14:paraId="7356AF28" w14:textId="77777777" w:rsidR="00483D02" w:rsidRDefault="00CB41F1" w:rsidP="00483D02">
            <w:pPr>
              <w:rPr>
                <w:sz w:val="20"/>
                <w:szCs w:val="20"/>
              </w:rPr>
            </w:pPr>
            <w:r w:rsidRPr="000735B1">
              <w:rPr>
                <w:sz w:val="20"/>
                <w:szCs w:val="20"/>
              </w:rPr>
              <w:t>Submission of Final Dashboard</w:t>
            </w:r>
          </w:p>
          <w:p w14:paraId="693D467B" w14:textId="563611D3" w:rsidR="00483D02" w:rsidRPr="00483D02" w:rsidRDefault="00483D02" w:rsidP="00483D02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17D71C7E" w14:textId="2AE69193" w:rsidR="00CB41F1" w:rsidRPr="00DE782D" w:rsidRDefault="00CB41F1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21</w:t>
            </w:r>
          </w:p>
          <w:p w14:paraId="326CDE66" w14:textId="5F9ABE84" w:rsidR="00CB41F1" w:rsidRPr="00DE782D" w:rsidRDefault="00CB41F1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ne 2021</w:t>
            </w:r>
          </w:p>
          <w:p w14:paraId="6EC5C548" w14:textId="0884D840" w:rsidR="00CB41F1" w:rsidRPr="003A2DBE" w:rsidRDefault="00CB41F1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21</w:t>
            </w:r>
          </w:p>
        </w:tc>
        <w:tc>
          <w:tcPr>
            <w:tcW w:w="1181" w:type="dxa"/>
          </w:tcPr>
          <w:p w14:paraId="342E4AE0" w14:textId="046EACC7" w:rsidR="00CB41F1" w:rsidRDefault="00CB41F1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1</w:t>
            </w:r>
          </w:p>
        </w:tc>
      </w:tr>
      <w:tr w:rsidR="00167015" w:rsidRPr="00BB0F01" w14:paraId="106A07A0" w14:textId="77777777" w:rsidTr="006C2AF6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CA1A5FF" w14:textId="77777777"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lastRenderedPageBreak/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C802C8" w:rsidRPr="00BB0F01" w14:paraId="142FEA80" w14:textId="77777777" w:rsidTr="006C2AF6">
        <w:trPr>
          <w:cantSplit/>
        </w:trPr>
        <w:tc>
          <w:tcPr>
            <w:tcW w:w="895" w:type="dxa"/>
            <w:shd w:val="clear" w:color="auto" w:fill="auto"/>
          </w:tcPr>
          <w:p w14:paraId="4EB32C76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600" w:type="dxa"/>
            <w:shd w:val="clear" w:color="auto" w:fill="auto"/>
          </w:tcPr>
          <w:p w14:paraId="4ABD9291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350" w:type="dxa"/>
            <w:shd w:val="clear" w:color="auto" w:fill="auto"/>
          </w:tcPr>
          <w:p w14:paraId="65ACAD80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1A14260E" w14:textId="77777777" w:rsidR="00AC2C9C" w:rsidRDefault="00167015" w:rsidP="00483D02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14:paraId="1AE330A6" w14:textId="2BF611C3" w:rsidR="00483D02" w:rsidRPr="007F5740" w:rsidRDefault="00483D02" w:rsidP="00483D02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  <w:shd w:val="clear" w:color="auto" w:fill="auto"/>
          </w:tcPr>
          <w:p w14:paraId="18CE1CBC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36311643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1B5BFF76" w14:textId="77777777" w:rsidTr="006C2AF6">
        <w:trPr>
          <w:cantSplit/>
          <w:trHeight w:val="908"/>
        </w:trPr>
        <w:tc>
          <w:tcPr>
            <w:tcW w:w="895" w:type="dxa"/>
          </w:tcPr>
          <w:p w14:paraId="0D43E208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 xml:space="preserve">PSU1 </w:t>
            </w:r>
          </w:p>
          <w:p w14:paraId="004302DC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600" w:type="dxa"/>
          </w:tcPr>
          <w:p w14:paraId="25D15D02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="00A517DF">
              <w:rPr>
                <w:sz w:val="20"/>
                <w:szCs w:val="20"/>
                <w:lang w:val="en-AU"/>
              </w:rPr>
              <w:t xml:space="preserve"> (</w:t>
            </w:r>
            <w:hyperlink r:id="rId8" w:history="1">
              <w:r w:rsidR="00A517DF" w:rsidRPr="00A517DF">
                <w:rPr>
                  <w:rStyle w:val="Hyperlink"/>
                  <w:sz w:val="20"/>
                  <w:szCs w:val="20"/>
                  <w:lang w:val="en-AU"/>
                </w:rPr>
                <w:t>statistics.apec.org</w:t>
              </w:r>
            </w:hyperlink>
            <w:r w:rsidR="00A517DF">
              <w:rPr>
                <w:sz w:val="20"/>
                <w:szCs w:val="20"/>
                <w:lang w:val="en-AU"/>
              </w:rPr>
              <w:t>)</w:t>
            </w:r>
            <w:r w:rsidRPr="00F82FD4">
              <w:rPr>
                <w:sz w:val="20"/>
                <w:szCs w:val="20"/>
                <w:lang w:val="en-AU"/>
              </w:rPr>
              <w:t>:</w:t>
            </w:r>
          </w:p>
          <w:p w14:paraId="6BE9DA36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14:paraId="05653298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350" w:type="dxa"/>
          </w:tcPr>
          <w:p w14:paraId="1652B72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410" w:type="dxa"/>
          </w:tcPr>
          <w:p w14:paraId="32C707BC" w14:textId="742D0AD0" w:rsidR="00167015" w:rsidRPr="00F82FD4" w:rsidRDefault="006279AA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Pr="00F82FD4">
              <w:rPr>
                <w:sz w:val="20"/>
                <w:szCs w:val="20"/>
              </w:rPr>
              <w:t>elease</w:t>
            </w:r>
            <w:r>
              <w:rPr>
                <w:sz w:val="20"/>
                <w:szCs w:val="20"/>
              </w:rPr>
              <w:t>d July 2010</w:t>
            </w:r>
            <w:r w:rsidR="001545E2">
              <w:rPr>
                <w:sz w:val="20"/>
                <w:szCs w:val="20"/>
              </w:rPr>
              <w:t xml:space="preserve">; </w:t>
            </w:r>
            <w:r>
              <w:rPr>
                <w:sz w:val="20"/>
                <w:szCs w:val="20"/>
              </w:rPr>
              <w:t>o</w:t>
            </w:r>
            <w:r w:rsidR="00167015">
              <w:rPr>
                <w:sz w:val="20"/>
                <w:szCs w:val="20"/>
              </w:rPr>
              <w:t>ptimiz</w:t>
            </w:r>
            <w:r>
              <w:rPr>
                <w:sz w:val="20"/>
                <w:szCs w:val="20"/>
              </w:rPr>
              <w:t xml:space="preserve">ed </w:t>
            </w:r>
            <w:r w:rsidR="00167015">
              <w:rPr>
                <w:sz w:val="20"/>
                <w:szCs w:val="20"/>
              </w:rPr>
              <w:t>for mobile devices</w:t>
            </w:r>
            <w:r w:rsidR="00260D75">
              <w:rPr>
                <w:sz w:val="20"/>
                <w:szCs w:val="20"/>
              </w:rPr>
              <w:t xml:space="preserve"> 2013</w:t>
            </w:r>
            <w:r w:rsidR="00BE6052">
              <w:rPr>
                <w:sz w:val="20"/>
                <w:szCs w:val="20"/>
              </w:rPr>
              <w:t>; re</w:t>
            </w:r>
            <w:r w:rsidR="00136592">
              <w:rPr>
                <w:sz w:val="20"/>
                <w:szCs w:val="20"/>
              </w:rPr>
              <w:t>skinned</w:t>
            </w:r>
            <w:r w:rsidR="00BE6052">
              <w:rPr>
                <w:sz w:val="20"/>
                <w:szCs w:val="20"/>
              </w:rPr>
              <w:t xml:space="preserve"> 2020</w:t>
            </w:r>
            <w:r>
              <w:rPr>
                <w:sz w:val="20"/>
                <w:szCs w:val="20"/>
              </w:rPr>
              <w:t xml:space="preserve">. </w:t>
            </w:r>
            <w:r w:rsidR="00BE6052">
              <w:rPr>
                <w:sz w:val="20"/>
                <w:szCs w:val="20"/>
              </w:rPr>
              <w:t>B</w:t>
            </w:r>
            <w:r w:rsidR="00167015" w:rsidRPr="00F82FD4">
              <w:rPr>
                <w:sz w:val="20"/>
                <w:szCs w:val="20"/>
              </w:rPr>
              <w:t>iannual data updates:</w:t>
            </w:r>
          </w:p>
          <w:p w14:paraId="032A2B53" w14:textId="0367428F" w:rsidR="00561137" w:rsidRPr="00724E8B" w:rsidRDefault="00167015" w:rsidP="00724E8B">
            <w:pPr>
              <w:pStyle w:val="ListParagraph"/>
              <w:numPr>
                <w:ilvl w:val="0"/>
                <w:numId w:val="35"/>
              </w:numPr>
              <w:ind w:left="250" w:hanging="250"/>
              <w:rPr>
                <w:sz w:val="20"/>
                <w:szCs w:val="20"/>
              </w:rPr>
            </w:pPr>
            <w:r w:rsidRPr="00724E8B">
              <w:rPr>
                <w:sz w:val="20"/>
                <w:szCs w:val="20"/>
              </w:rPr>
              <w:t>First update</w:t>
            </w:r>
          </w:p>
          <w:p w14:paraId="74ED28D7" w14:textId="32FF85C0" w:rsidR="00724E8B" w:rsidRPr="00724E8B" w:rsidRDefault="00724E8B" w:rsidP="00724E8B">
            <w:pPr>
              <w:pStyle w:val="ListParagraph"/>
              <w:numPr>
                <w:ilvl w:val="0"/>
                <w:numId w:val="35"/>
              </w:numPr>
              <w:ind w:left="250" w:hanging="25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ond update</w:t>
            </w:r>
          </w:p>
          <w:p w14:paraId="5C57DAAB" w14:textId="7B6A3C7E" w:rsidR="009412B6" w:rsidRPr="00AC2C9C" w:rsidRDefault="009412B6" w:rsidP="002E260C">
            <w:pPr>
              <w:pStyle w:val="ListParagraph"/>
              <w:ind w:left="0"/>
              <w:rPr>
                <w:sz w:val="10"/>
                <w:szCs w:val="10"/>
              </w:rPr>
            </w:pPr>
          </w:p>
        </w:tc>
        <w:tc>
          <w:tcPr>
            <w:tcW w:w="2970" w:type="dxa"/>
          </w:tcPr>
          <w:p w14:paraId="316CB3D4" w14:textId="77777777" w:rsidR="00167015" w:rsidRPr="00F82FD4" w:rsidRDefault="00167015" w:rsidP="00E73744">
            <w:pPr>
              <w:rPr>
                <w:sz w:val="20"/>
                <w:szCs w:val="20"/>
              </w:rPr>
            </w:pPr>
          </w:p>
          <w:p w14:paraId="323BA076" w14:textId="77777777" w:rsidR="00167015" w:rsidRDefault="00167015" w:rsidP="00E73744">
            <w:pPr>
              <w:rPr>
                <w:sz w:val="20"/>
                <w:szCs w:val="20"/>
              </w:rPr>
            </w:pPr>
          </w:p>
          <w:p w14:paraId="51B3ACB2" w14:textId="5367C6A6" w:rsidR="00167015" w:rsidRPr="000F77FA" w:rsidRDefault="00E40C56" w:rsidP="00E73744">
            <w:pPr>
              <w:rPr>
                <w:sz w:val="20"/>
                <w:szCs w:val="20"/>
              </w:rPr>
            </w:pPr>
            <w:r w:rsidRPr="00136592">
              <w:rPr>
                <w:sz w:val="20"/>
                <w:szCs w:val="20"/>
              </w:rPr>
              <w:t>June 20</w:t>
            </w:r>
            <w:r w:rsidR="00052F81" w:rsidRPr="00136592">
              <w:rPr>
                <w:sz w:val="20"/>
                <w:szCs w:val="20"/>
              </w:rPr>
              <w:t>2</w:t>
            </w:r>
            <w:r w:rsidR="002E260C">
              <w:rPr>
                <w:sz w:val="20"/>
                <w:szCs w:val="20"/>
              </w:rPr>
              <w:t>1</w:t>
            </w:r>
          </w:p>
          <w:p w14:paraId="74F50247" w14:textId="004289A6" w:rsidR="00167015" w:rsidRPr="00BB0F01" w:rsidRDefault="00167015" w:rsidP="002E260C">
            <w:pPr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December 20</w:t>
            </w:r>
            <w:r w:rsidR="00052F81">
              <w:rPr>
                <w:sz w:val="20"/>
                <w:szCs w:val="20"/>
              </w:rPr>
              <w:t>2</w:t>
            </w:r>
            <w:r w:rsidR="002E260C">
              <w:rPr>
                <w:sz w:val="20"/>
                <w:szCs w:val="20"/>
              </w:rPr>
              <w:t>1</w:t>
            </w:r>
          </w:p>
        </w:tc>
        <w:tc>
          <w:tcPr>
            <w:tcW w:w="1181" w:type="dxa"/>
          </w:tcPr>
          <w:p w14:paraId="766540EC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14:paraId="25788390" w14:textId="77777777"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C802C8" w:rsidRPr="00BB0F01" w14:paraId="07EC4C74" w14:textId="77777777" w:rsidTr="006C2AF6">
        <w:trPr>
          <w:cantSplit/>
        </w:trPr>
        <w:tc>
          <w:tcPr>
            <w:tcW w:w="895" w:type="dxa"/>
          </w:tcPr>
          <w:p w14:paraId="336404AB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1F13F3CF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5B7CFDF3" w14:textId="77777777" w:rsidR="00BE3121" w:rsidRPr="00BE3121" w:rsidRDefault="00167015" w:rsidP="00D54D21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410" w:type="dxa"/>
          </w:tcPr>
          <w:p w14:paraId="6527447E" w14:textId="77777777" w:rsidR="00167015" w:rsidRPr="00F82FD4" w:rsidRDefault="00167015" w:rsidP="00260D7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Policy Briefs </w:t>
            </w:r>
            <w:r w:rsidR="00260D75">
              <w:rPr>
                <w:sz w:val="20"/>
                <w:szCs w:val="20"/>
              </w:rPr>
              <w:t xml:space="preserve">on </w:t>
            </w:r>
            <w:r w:rsidRPr="00F82FD4">
              <w:rPr>
                <w:sz w:val="20"/>
                <w:szCs w:val="20"/>
              </w:rPr>
              <w:t xml:space="preserve">pertinent policy relevant issues </w:t>
            </w:r>
          </w:p>
        </w:tc>
        <w:tc>
          <w:tcPr>
            <w:tcW w:w="2970" w:type="dxa"/>
          </w:tcPr>
          <w:p w14:paraId="2E7B8139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181" w:type="dxa"/>
          </w:tcPr>
          <w:p w14:paraId="53192D5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1490CDC1" w14:textId="77777777" w:rsidTr="006C2AF6">
        <w:trPr>
          <w:cantSplit/>
          <w:trHeight w:val="431"/>
        </w:trPr>
        <w:tc>
          <w:tcPr>
            <w:tcW w:w="895" w:type="dxa"/>
          </w:tcPr>
          <w:p w14:paraId="0F3DB152" w14:textId="77777777" w:rsidR="00167015" w:rsidRPr="00F82FD4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1</w:t>
            </w:r>
          </w:p>
        </w:tc>
        <w:tc>
          <w:tcPr>
            <w:tcW w:w="3600" w:type="dxa"/>
          </w:tcPr>
          <w:p w14:paraId="4CC84C96" w14:textId="77777777" w:rsidR="00167015" w:rsidRPr="00F82FD4" w:rsidRDefault="00E7530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in Charts </w:t>
            </w:r>
          </w:p>
        </w:tc>
        <w:tc>
          <w:tcPr>
            <w:tcW w:w="1350" w:type="dxa"/>
          </w:tcPr>
          <w:p w14:paraId="3B2F005E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0140287" w14:textId="77777777" w:rsidR="00AF0D4D" w:rsidRDefault="00167015" w:rsidP="00AF0D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  <w:p w14:paraId="152DE2E1" w14:textId="61EE5A88" w:rsidR="00142163" w:rsidRPr="00BE3121" w:rsidRDefault="00142163" w:rsidP="00AF0D4D">
            <w:pPr>
              <w:rPr>
                <w:sz w:val="10"/>
                <w:szCs w:val="10"/>
              </w:rPr>
            </w:pPr>
          </w:p>
        </w:tc>
        <w:tc>
          <w:tcPr>
            <w:tcW w:w="4410" w:type="dxa"/>
          </w:tcPr>
          <w:p w14:paraId="1C658537" w14:textId="5A9AE372" w:rsidR="00167015" w:rsidRPr="00203A1A" w:rsidRDefault="00167015" w:rsidP="0028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</w:p>
        </w:tc>
        <w:tc>
          <w:tcPr>
            <w:tcW w:w="2970" w:type="dxa"/>
          </w:tcPr>
          <w:p w14:paraId="7DB460A6" w14:textId="735BEF4A" w:rsidR="00167015" w:rsidRPr="00203A1A" w:rsidRDefault="00167015" w:rsidP="00282AA6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</w:t>
            </w:r>
            <w:r w:rsidR="00052F81">
              <w:rPr>
                <w:sz w:val="20"/>
                <w:szCs w:val="20"/>
                <w:lang w:val="en-AU"/>
              </w:rPr>
              <w:t>2</w:t>
            </w:r>
            <w:r w:rsidR="00282AA6">
              <w:rPr>
                <w:sz w:val="20"/>
                <w:szCs w:val="20"/>
                <w:lang w:val="en-AU"/>
              </w:rPr>
              <w:t>1</w:t>
            </w:r>
          </w:p>
        </w:tc>
        <w:tc>
          <w:tcPr>
            <w:tcW w:w="1181" w:type="dxa"/>
          </w:tcPr>
          <w:p w14:paraId="0BECC010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3A911B18" w14:textId="77777777" w:rsidTr="006C2AF6">
        <w:trPr>
          <w:cantSplit/>
          <w:trHeight w:val="670"/>
        </w:trPr>
        <w:tc>
          <w:tcPr>
            <w:tcW w:w="895" w:type="dxa"/>
          </w:tcPr>
          <w:p w14:paraId="12321179" w14:textId="77777777" w:rsidR="00167015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14:paraId="25D516D1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7AD90AD1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7380EB49" w14:textId="77777777" w:rsidR="00561137" w:rsidRDefault="00561137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33CF36FF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</w:tcPr>
          <w:p w14:paraId="2F7DA8A2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14:paraId="02BB1A15" w14:textId="04C5A252" w:rsidR="00167015" w:rsidRDefault="00052F81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52F81">
              <w:rPr>
                <w:sz w:val="20"/>
                <w:szCs w:val="20"/>
              </w:rPr>
              <w:t>First report</w:t>
            </w:r>
          </w:p>
          <w:p w14:paraId="5EE45931" w14:textId="025CFE51" w:rsidR="00167015" w:rsidRDefault="00052F81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52F81">
              <w:rPr>
                <w:sz w:val="20"/>
                <w:szCs w:val="20"/>
              </w:rPr>
              <w:t>Second report</w:t>
            </w:r>
          </w:p>
          <w:p w14:paraId="793E842B" w14:textId="77777777" w:rsidR="00167015" w:rsidRPr="0060097E" w:rsidRDefault="00167015" w:rsidP="00E73744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</w:tcPr>
          <w:p w14:paraId="6E614E8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14:paraId="260E298C" w14:textId="69BC5E5E" w:rsidR="00167015" w:rsidRDefault="00E572B2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</w:t>
            </w:r>
            <w:r w:rsidR="00052F81">
              <w:rPr>
                <w:sz w:val="20"/>
                <w:szCs w:val="20"/>
                <w:lang w:val="en-AU"/>
              </w:rPr>
              <w:t xml:space="preserve"> 202</w:t>
            </w:r>
            <w:r w:rsidR="002E260C">
              <w:rPr>
                <w:sz w:val="20"/>
                <w:szCs w:val="20"/>
                <w:lang w:val="en-AU"/>
              </w:rPr>
              <w:t>1</w:t>
            </w:r>
          </w:p>
          <w:p w14:paraId="085CA2A0" w14:textId="699502E4" w:rsidR="00167015" w:rsidRPr="00BF43EA" w:rsidRDefault="00167015" w:rsidP="002E260C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 xml:space="preserve">November </w:t>
            </w:r>
            <w:r w:rsidR="00052F81">
              <w:rPr>
                <w:sz w:val="20"/>
                <w:szCs w:val="20"/>
                <w:lang w:val="en-AU"/>
              </w:rPr>
              <w:t>202</w:t>
            </w:r>
            <w:r w:rsidR="002E260C">
              <w:rPr>
                <w:sz w:val="20"/>
                <w:szCs w:val="20"/>
                <w:lang w:val="en-AU"/>
              </w:rPr>
              <w:t>1</w:t>
            </w:r>
          </w:p>
        </w:tc>
        <w:tc>
          <w:tcPr>
            <w:tcW w:w="1181" w:type="dxa"/>
          </w:tcPr>
          <w:p w14:paraId="64D78188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7C06ADA7" w14:textId="77777777" w:rsidTr="006C2AF6">
        <w:trPr>
          <w:cantSplit/>
          <w:trHeight w:val="670"/>
        </w:trPr>
        <w:tc>
          <w:tcPr>
            <w:tcW w:w="895" w:type="dxa"/>
          </w:tcPr>
          <w:p w14:paraId="6BC935A4" w14:textId="77777777" w:rsidR="00167015" w:rsidRDefault="00167015" w:rsidP="003F2F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</w:t>
            </w:r>
            <w:r w:rsidR="003F2F06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14:paraId="211BD130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350" w:type="dxa"/>
          </w:tcPr>
          <w:p w14:paraId="4334D49C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  <w:p w14:paraId="5CCD4B06" w14:textId="77777777" w:rsidR="00561137" w:rsidRDefault="00561137" w:rsidP="005611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SOM</w:t>
            </w:r>
          </w:p>
          <w:p w14:paraId="4AC403AA" w14:textId="77777777" w:rsidR="00561137" w:rsidRDefault="00561137" w:rsidP="00E73744">
            <w:pPr>
              <w:rPr>
                <w:sz w:val="20"/>
                <w:szCs w:val="20"/>
              </w:rPr>
            </w:pPr>
          </w:p>
        </w:tc>
        <w:tc>
          <w:tcPr>
            <w:tcW w:w="4410" w:type="dxa"/>
          </w:tcPr>
          <w:p w14:paraId="3FADB68B" w14:textId="77777777" w:rsidR="004504A6" w:rsidRDefault="00167015" w:rsidP="00A404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and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  <w:p w14:paraId="5CCD6C78" w14:textId="5AA32420" w:rsidR="00AF0D4D" w:rsidRPr="007807DD" w:rsidRDefault="00AF0D4D" w:rsidP="00A404EA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</w:tcPr>
          <w:p w14:paraId="4FC71E0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</w:tcPr>
          <w:p w14:paraId="24D78B4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060A33" w:rsidRPr="00BB0F01" w14:paraId="0E1BABD9" w14:textId="77777777" w:rsidTr="006C2AF6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06372F3B" w14:textId="77777777" w:rsidR="00060A33" w:rsidRPr="00BB0F01" w:rsidRDefault="00060A33" w:rsidP="003300BA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C</w:t>
            </w:r>
            <w:r>
              <w:rPr>
                <w:b/>
                <w:sz w:val="20"/>
                <w:szCs w:val="20"/>
                <w:lang w:val="en-AU"/>
              </w:rPr>
              <w:t>ompleted P</w:t>
            </w:r>
            <w:r w:rsidRPr="00BB0F01">
              <w:rPr>
                <w:b/>
                <w:sz w:val="20"/>
                <w:szCs w:val="20"/>
                <w:lang w:val="en-AU"/>
              </w:rPr>
              <w:t>rojects</w:t>
            </w:r>
          </w:p>
        </w:tc>
      </w:tr>
      <w:tr w:rsidR="00EA280F" w:rsidRPr="00401BFB" w14:paraId="1C74137D" w14:textId="77777777" w:rsidTr="006C2AF6">
        <w:trPr>
          <w:cantSplit/>
          <w:trHeight w:val="669"/>
        </w:trPr>
        <w:tc>
          <w:tcPr>
            <w:tcW w:w="895" w:type="dxa"/>
          </w:tcPr>
          <w:p w14:paraId="069B2420" w14:textId="60B0D174" w:rsidR="00EA280F" w:rsidRDefault="00EA280F" w:rsidP="00EA280F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08C58791" w14:textId="7A604A18" w:rsidR="00EA280F" w:rsidRDefault="00EA280F" w:rsidP="00EA280F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1CEE7209" w14:textId="5B077DB1" w:rsidR="00EA280F" w:rsidRDefault="00EA280F" w:rsidP="00EA280F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410" w:type="dxa"/>
            <w:shd w:val="clear" w:color="auto" w:fill="auto"/>
          </w:tcPr>
          <w:p w14:paraId="6ADE478B" w14:textId="77777777" w:rsidR="00EA280F" w:rsidRDefault="00EA280F" w:rsidP="00EA280F">
            <w:pPr>
              <w:rPr>
                <w:sz w:val="20"/>
                <w:szCs w:val="20"/>
              </w:rPr>
            </w:pPr>
            <w:r w:rsidRPr="00EA280F">
              <w:rPr>
                <w:sz w:val="20"/>
                <w:szCs w:val="20"/>
              </w:rPr>
              <w:t>The Role of Women’s Empowerment in Anti-Corruption (No. 39, March)</w:t>
            </w:r>
          </w:p>
          <w:p w14:paraId="02998B21" w14:textId="0CBE2514" w:rsidR="00EA280F" w:rsidRPr="00EA280F" w:rsidRDefault="00EA280F" w:rsidP="00A74948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577B2BE1" w14:textId="60751E6B" w:rsidR="00EA280F" w:rsidRDefault="00EA280F" w:rsidP="00EA28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2B4F4E1A" w14:textId="081CD706" w:rsidR="00EA280F" w:rsidRDefault="00EA280F" w:rsidP="00EA28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060A33" w:rsidRPr="00401BFB" w14:paraId="774FF609" w14:textId="77777777" w:rsidTr="006C2AF6">
        <w:trPr>
          <w:cantSplit/>
          <w:trHeight w:val="669"/>
        </w:trPr>
        <w:tc>
          <w:tcPr>
            <w:tcW w:w="895" w:type="dxa"/>
          </w:tcPr>
          <w:p w14:paraId="569C6D43" w14:textId="77777777" w:rsidR="00060A33" w:rsidRPr="00F82FD4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14:paraId="4A187D7A" w14:textId="77777777" w:rsidR="00060A33" w:rsidRPr="0045126A" w:rsidRDefault="00060A33" w:rsidP="003300BA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28929EDE" w14:textId="77777777" w:rsidR="00060A33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BE5738E" w14:textId="77777777" w:rsidR="00060A33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4C8EDE4F" w14:textId="77777777" w:rsidR="00060A33" w:rsidRPr="00F82FD4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  <w:shd w:val="clear" w:color="auto" w:fill="auto"/>
          </w:tcPr>
          <w:p w14:paraId="1FF360BB" w14:textId="77777777" w:rsidR="00060A33" w:rsidRPr="005C1136" w:rsidRDefault="00054CAD" w:rsidP="003300BA">
            <w:pPr>
              <w:rPr>
                <w:sz w:val="20"/>
                <w:szCs w:val="20"/>
              </w:rPr>
            </w:pPr>
            <w:hyperlink r:id="rId9" w:history="1">
              <w:r w:rsidR="00060A33" w:rsidRPr="005C1136">
                <w:rPr>
                  <w:rStyle w:val="Hyperlink"/>
                  <w:sz w:val="20"/>
                  <w:szCs w:val="20"/>
                </w:rPr>
                <w:t>February 2021 Update: U</w:t>
              </w:r>
              <w:r w:rsidR="00060A33" w:rsidRPr="005C1136">
                <w:rPr>
                  <w:rStyle w:val="Hyperlink"/>
                  <w:sz w:val="20"/>
                  <w:szCs w:val="20"/>
                </w:rPr>
                <w:t>n</w:t>
              </w:r>
              <w:r w:rsidR="00060A33" w:rsidRPr="005C1136">
                <w:rPr>
                  <w:rStyle w:val="Hyperlink"/>
                  <w:sz w:val="20"/>
                  <w:szCs w:val="20"/>
                </w:rPr>
                <w:t>even Recovery, Uneven Impact</w:t>
              </w:r>
            </w:hyperlink>
          </w:p>
          <w:p w14:paraId="56D2AC37" w14:textId="02B2AFEC" w:rsidR="00060A33" w:rsidRPr="005C1136" w:rsidRDefault="00060A33" w:rsidP="003300BA">
            <w:pPr>
              <w:rPr>
                <w:sz w:val="20"/>
                <w:szCs w:val="20"/>
              </w:rPr>
            </w:pPr>
            <w:r w:rsidRPr="005C1136">
              <w:rPr>
                <w:sz w:val="20"/>
                <w:szCs w:val="20"/>
              </w:rPr>
              <w:t xml:space="preserve">Accessed: </w:t>
            </w:r>
            <w:r w:rsidR="00B07C2E">
              <w:rPr>
                <w:sz w:val="20"/>
                <w:szCs w:val="20"/>
              </w:rPr>
              <w:t>1,</w:t>
            </w:r>
            <w:r w:rsidR="00A74948">
              <w:rPr>
                <w:sz w:val="20"/>
                <w:szCs w:val="20"/>
              </w:rPr>
              <w:t>9</w:t>
            </w:r>
            <w:r w:rsidR="00B07C2E">
              <w:rPr>
                <w:sz w:val="20"/>
                <w:szCs w:val="20"/>
              </w:rPr>
              <w:t>50</w:t>
            </w:r>
            <w:r w:rsidR="009E4746">
              <w:rPr>
                <w:sz w:val="20"/>
                <w:szCs w:val="20"/>
              </w:rPr>
              <w:t xml:space="preserve"> </w:t>
            </w:r>
            <w:r w:rsidRPr="005C1136">
              <w:rPr>
                <w:sz w:val="20"/>
                <w:szCs w:val="20"/>
              </w:rPr>
              <w:t>times</w:t>
            </w:r>
          </w:p>
          <w:p w14:paraId="2046149C" w14:textId="77777777" w:rsidR="00060A33" w:rsidRDefault="00060A33" w:rsidP="003300BA">
            <w:pPr>
              <w:rPr>
                <w:sz w:val="20"/>
                <w:szCs w:val="20"/>
              </w:rPr>
            </w:pPr>
            <w:r w:rsidRPr="005C1136">
              <w:rPr>
                <w:sz w:val="20"/>
                <w:szCs w:val="20"/>
              </w:rPr>
              <w:t>News release:</w:t>
            </w:r>
            <w:r>
              <w:rPr>
                <w:sz w:val="20"/>
                <w:szCs w:val="20"/>
              </w:rPr>
              <w:t xml:space="preserve"> </w:t>
            </w:r>
            <w:hyperlink r:id="rId10" w:history="1">
              <w:r w:rsidRPr="00005C58">
                <w:rPr>
                  <w:rStyle w:val="Hyperlink"/>
                  <w:sz w:val="20"/>
                  <w:szCs w:val="20"/>
                </w:rPr>
                <w:t>APEC S</w:t>
              </w:r>
              <w:r w:rsidRPr="00005C58">
                <w:rPr>
                  <w:rStyle w:val="Hyperlink"/>
                  <w:sz w:val="20"/>
                  <w:szCs w:val="20"/>
                </w:rPr>
                <w:t>e</w:t>
              </w:r>
              <w:r w:rsidRPr="00005C58">
                <w:rPr>
                  <w:rStyle w:val="Hyperlink"/>
                  <w:sz w:val="20"/>
                  <w:szCs w:val="20"/>
                </w:rPr>
                <w:t>es Softer Contraction in 2020, Uneven Recovery in 2021-2022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B25A25A" w14:textId="09DA8C53" w:rsidR="00060A33" w:rsidRPr="009E4746" w:rsidRDefault="00060A33" w:rsidP="003300BA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1DD257E0" w14:textId="77777777" w:rsidR="00060A33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2981E58C" w14:textId="77777777" w:rsidR="00060A33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90130" w:rsidRPr="00BB0F01" w14:paraId="3E9E6E4A" w14:textId="77777777" w:rsidTr="006C2AF6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11993BF9" w14:textId="5E3398B0"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C802C8" w:rsidRPr="00BB0F01" w14:paraId="07A4AD46" w14:textId="77777777" w:rsidTr="006C2AF6">
        <w:trPr>
          <w:cantSplit/>
        </w:trPr>
        <w:tc>
          <w:tcPr>
            <w:tcW w:w="895" w:type="dxa"/>
          </w:tcPr>
          <w:p w14:paraId="5EF9D483" w14:textId="77777777"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315A984E" w14:textId="77777777" w:rsidR="00D77728" w:rsidRPr="00F82FD4" w:rsidRDefault="00E7530C" w:rsidP="00260D75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stablish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research </w:t>
            </w:r>
            <w:r>
              <w:rPr>
                <w:sz w:val="20"/>
                <w:szCs w:val="20"/>
                <w:lang w:eastAsia="es-PE"/>
              </w:rPr>
              <w:t xml:space="preserve">fora, and </w:t>
            </w:r>
            <w:r w:rsidR="00D77728" w:rsidRPr="00F82FD4">
              <w:rPr>
                <w:sz w:val="20"/>
                <w:szCs w:val="20"/>
                <w:lang w:eastAsia="es-PE"/>
              </w:rPr>
              <w:t>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D77728"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possible joint research </w:t>
            </w:r>
            <w:r w:rsidR="00260D75">
              <w:rPr>
                <w:sz w:val="20"/>
                <w:szCs w:val="20"/>
                <w:lang w:eastAsia="es-PE"/>
              </w:rPr>
              <w:t xml:space="preserve">and </w:t>
            </w:r>
            <w:r w:rsidR="00D77728" w:rsidRPr="00F82FD4">
              <w:rPr>
                <w:sz w:val="20"/>
                <w:szCs w:val="20"/>
                <w:lang w:eastAsia="es-PE"/>
              </w:rPr>
              <w:t>information sharing arrangements where suitable</w:t>
            </w:r>
          </w:p>
        </w:tc>
        <w:tc>
          <w:tcPr>
            <w:tcW w:w="1350" w:type="dxa"/>
          </w:tcPr>
          <w:p w14:paraId="7B91C5B1" w14:textId="77777777" w:rsidR="00D77728" w:rsidRPr="00F82FD4" w:rsidRDefault="00EA3784" w:rsidP="00797304">
            <w:pPr>
              <w:rPr>
                <w:sz w:val="20"/>
                <w:szCs w:val="20"/>
                <w:lang w:val="es-ES" w:eastAsia="es-PE"/>
              </w:rPr>
            </w:pPr>
            <w:r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25A23F1" w14:textId="5653EF62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</w:t>
            </w:r>
            <w:r w:rsidR="00260D75">
              <w:rPr>
                <w:sz w:val="20"/>
                <w:szCs w:val="20"/>
                <w:lang w:eastAsia="es-PE"/>
              </w:rPr>
              <w:t xml:space="preserve">&amp; maintain </w:t>
            </w:r>
            <w:r w:rsidR="00DA498B">
              <w:rPr>
                <w:sz w:val="20"/>
                <w:szCs w:val="20"/>
                <w:lang w:eastAsia="es-PE"/>
              </w:rPr>
              <w:t xml:space="preserve">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="009343A1">
              <w:rPr>
                <w:sz w:val="20"/>
                <w:szCs w:val="20"/>
                <w:lang w:eastAsia="es-PE"/>
              </w:rPr>
              <w:t xml:space="preserve">AMRO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E7530C">
              <w:rPr>
                <w:sz w:val="20"/>
                <w:szCs w:val="20"/>
                <w:lang w:eastAsia="es-PE"/>
              </w:rPr>
              <w:t xml:space="preserve">UNESCAP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14:paraId="7721AC24" w14:textId="77777777" w:rsidR="00AD1DE6" w:rsidRDefault="00E7530C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stablish </w:t>
            </w:r>
            <w:r w:rsidR="008A5B68" w:rsidRPr="00F82FD4">
              <w:rPr>
                <w:sz w:val="20"/>
                <w:szCs w:val="20"/>
                <w:lang w:eastAsia="es-PE"/>
              </w:rPr>
              <w:t>information sharing arrangements</w:t>
            </w:r>
            <w:r w:rsidR="00260D75">
              <w:rPr>
                <w:sz w:val="20"/>
                <w:szCs w:val="20"/>
                <w:lang w:eastAsia="es-PE"/>
              </w:rPr>
              <w:t xml:space="preserve"> </w:t>
            </w:r>
            <w:r w:rsidR="00F9462B">
              <w:rPr>
                <w:sz w:val="20"/>
                <w:szCs w:val="20"/>
                <w:lang w:eastAsia="es-PE"/>
              </w:rPr>
              <w:t>&amp; u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ndertake joint work as appropriate </w:t>
            </w:r>
          </w:p>
          <w:p w14:paraId="7860110B" w14:textId="77777777" w:rsidR="00AF0D4D" w:rsidRDefault="00E7530C" w:rsidP="00142163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mplement PSU-OECD MOU 2018-2021</w:t>
            </w:r>
            <w:r w:rsidR="009343A1">
              <w:rPr>
                <w:sz w:val="20"/>
                <w:szCs w:val="20"/>
                <w:lang w:eastAsia="es-PE"/>
              </w:rPr>
              <w:t>, TAF Grant 2020-2021</w:t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36C25A1E" w14:textId="77777777" w:rsidR="00142163" w:rsidRDefault="00142163" w:rsidP="00142163">
            <w:pPr>
              <w:rPr>
                <w:sz w:val="20"/>
                <w:szCs w:val="20"/>
                <w:lang w:eastAsia="es-PE"/>
              </w:rPr>
            </w:pPr>
            <w:bookmarkStart w:id="0" w:name="_GoBack"/>
            <w:bookmarkEnd w:id="0"/>
          </w:p>
          <w:p w14:paraId="61D5C7E1" w14:textId="61272BA6" w:rsidR="00142163" w:rsidRPr="00970482" w:rsidRDefault="00142163" w:rsidP="00142163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6161E4AB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38E5D79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14:paraId="0953CB62" w14:textId="77777777" w:rsidTr="006C2AF6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53980063" w14:textId="77777777"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lastRenderedPageBreak/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17358D" w:rsidRPr="00BB0F01" w14:paraId="39C2425F" w14:textId="77777777" w:rsidTr="006C2AF6">
        <w:trPr>
          <w:cantSplit/>
        </w:trPr>
        <w:tc>
          <w:tcPr>
            <w:tcW w:w="895" w:type="dxa"/>
          </w:tcPr>
          <w:p w14:paraId="6EAE13EA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73EE36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s</w:t>
            </w:r>
          </w:p>
        </w:tc>
        <w:tc>
          <w:tcPr>
            <w:tcW w:w="1350" w:type="dxa"/>
          </w:tcPr>
          <w:p w14:paraId="32A5E551" w14:textId="77777777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15B2F8A" w14:textId="4E8C6695" w:rsidR="0017358D" w:rsidRDefault="0017358D" w:rsidP="00BA262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r w:rsidRPr="00030CC0">
              <w:rPr>
                <w:sz w:val="20"/>
                <w:szCs w:val="20"/>
                <w:lang w:eastAsia="es-PE"/>
              </w:rPr>
              <w:t>annual publication</w:t>
            </w:r>
            <w:r>
              <w:rPr>
                <w:sz w:val="20"/>
                <w:szCs w:val="20"/>
                <w:lang w:eastAsia="es-PE"/>
              </w:rPr>
              <w:t xml:space="preserve"> of </w:t>
            </w:r>
            <w:r w:rsidR="002E260C" w:rsidRPr="002E260C">
              <w:rPr>
                <w:sz w:val="20"/>
                <w:szCs w:val="20"/>
                <w:lang w:eastAsia="es-PE"/>
              </w:rPr>
              <w:t>Research Outcomes: Summary of Research Projects</w:t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02FD1C69" w14:textId="205D2661" w:rsidR="004504A6" w:rsidRPr="00EE7484" w:rsidRDefault="0017358D" w:rsidP="00A404EA">
            <w:pPr>
              <w:rPr>
                <w:sz w:val="6"/>
                <w:szCs w:val="6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 of PSU projects above</w:t>
            </w:r>
          </w:p>
        </w:tc>
        <w:tc>
          <w:tcPr>
            <w:tcW w:w="2970" w:type="dxa"/>
          </w:tcPr>
          <w:p w14:paraId="43379660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690BD7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04BEAFB" w14:textId="77777777" w:rsidTr="006C2AF6">
        <w:trPr>
          <w:cantSplit/>
        </w:trPr>
        <w:tc>
          <w:tcPr>
            <w:tcW w:w="895" w:type="dxa"/>
          </w:tcPr>
          <w:p w14:paraId="6C7907CE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A2D6D1B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utreach </w:t>
            </w:r>
          </w:p>
        </w:tc>
        <w:tc>
          <w:tcPr>
            <w:tcW w:w="1350" w:type="dxa"/>
          </w:tcPr>
          <w:p w14:paraId="3BBFAE01" w14:textId="77777777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595ACEE1" w14:textId="5D0700BD" w:rsidR="004504A6" w:rsidRPr="00970482" w:rsidRDefault="0017358D" w:rsidP="00A404EA">
            <w:pPr>
              <w:rPr>
                <w:sz w:val="6"/>
                <w:szCs w:val="6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internal/external events &amp; briefings to delegations</w:t>
            </w:r>
            <w:r w:rsidR="00D47D28">
              <w:rPr>
                <w:sz w:val="20"/>
                <w:szCs w:val="20"/>
                <w:lang w:eastAsia="es-PE"/>
              </w:rPr>
              <w:t xml:space="preserve">; </w:t>
            </w:r>
            <w:r>
              <w:rPr>
                <w:sz w:val="20"/>
                <w:szCs w:val="20"/>
                <w:lang w:eastAsia="es-PE"/>
              </w:rPr>
              <w:t xml:space="preserve">prepare </w:t>
            </w:r>
            <w:r w:rsidR="00F77518">
              <w:rPr>
                <w:sz w:val="20"/>
                <w:szCs w:val="20"/>
                <w:lang w:eastAsia="es-PE"/>
              </w:rPr>
              <w:t>email newsletter</w:t>
            </w:r>
          </w:p>
        </w:tc>
        <w:tc>
          <w:tcPr>
            <w:tcW w:w="2970" w:type="dxa"/>
          </w:tcPr>
          <w:p w14:paraId="0BBF7FA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C9020EC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069A4BB9" w14:textId="77777777" w:rsidTr="006C2AF6">
        <w:trPr>
          <w:cantSplit/>
        </w:trPr>
        <w:tc>
          <w:tcPr>
            <w:tcW w:w="895" w:type="dxa"/>
          </w:tcPr>
          <w:p w14:paraId="0B827295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67277FA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line and social media </w:t>
            </w:r>
          </w:p>
          <w:p w14:paraId="10716DFE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6A955747" w14:textId="77777777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7E422CDC" w14:textId="77777777" w:rsidR="0017358D" w:rsidRDefault="0017358D" w:rsidP="00BA2622">
            <w:pPr>
              <w:jc w:val="both"/>
              <w:rPr>
                <w:rStyle w:val="Hyperlink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aintain &amp; update contents in </w:t>
            </w:r>
            <w:hyperlink r:id="rId11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  <w:p w14:paraId="1D0B2C8D" w14:textId="7F3D119C" w:rsidR="004504A6" w:rsidRPr="00970482" w:rsidRDefault="0017358D" w:rsidP="00A404EA">
            <w:pPr>
              <w:jc w:val="both"/>
              <w:rPr>
                <w:sz w:val="6"/>
                <w:szCs w:val="6"/>
                <w:lang w:eastAsia="es-PE"/>
              </w:rPr>
            </w:pPr>
            <w:r w:rsidRPr="00260D75">
              <w:rPr>
                <w:sz w:val="20"/>
                <w:szCs w:val="20"/>
              </w:rPr>
              <w:t>Tap on APEC social media channels</w:t>
            </w:r>
            <w:r w:rsidRPr="00260D75">
              <w:rPr>
                <w:rStyle w:val="Hyperlink"/>
                <w:sz w:val="20"/>
                <w:szCs w:val="20"/>
                <w:lang w:eastAsia="es-PE"/>
              </w:rPr>
              <w:t xml:space="preserve"> </w:t>
            </w:r>
          </w:p>
        </w:tc>
        <w:tc>
          <w:tcPr>
            <w:tcW w:w="2970" w:type="dxa"/>
          </w:tcPr>
          <w:p w14:paraId="50B8DD83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5F16BE95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25AD11E0" w14:textId="77777777" w:rsidTr="006C2AF6">
        <w:trPr>
          <w:cantSplit/>
        </w:trPr>
        <w:tc>
          <w:tcPr>
            <w:tcW w:w="895" w:type="dxa"/>
          </w:tcPr>
          <w:p w14:paraId="6857B9C4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087E91F0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edia activities</w:t>
            </w:r>
          </w:p>
          <w:p w14:paraId="7AB14FB8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7F4C3422" w14:textId="77777777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9790AF1" w14:textId="3C5324F0" w:rsidR="0017358D" w:rsidRDefault="0017358D" w:rsidP="00BA2622">
            <w:pPr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repare </w:t>
            </w:r>
            <w:r w:rsidR="00C13495">
              <w:rPr>
                <w:sz w:val="20"/>
                <w:szCs w:val="20"/>
                <w:lang w:eastAsia="es-PE"/>
              </w:rPr>
              <w:t xml:space="preserve">&amp; contribute to </w:t>
            </w:r>
            <w:r>
              <w:rPr>
                <w:sz w:val="20"/>
                <w:szCs w:val="20"/>
                <w:lang w:eastAsia="es-PE"/>
              </w:rPr>
              <w:t>news releases</w:t>
            </w:r>
            <w:r w:rsidR="00781AD1">
              <w:rPr>
                <w:sz w:val="20"/>
                <w:szCs w:val="20"/>
                <w:lang w:eastAsia="es-PE"/>
              </w:rPr>
              <w:t xml:space="preserve"> </w:t>
            </w:r>
          </w:p>
          <w:p w14:paraId="210BF93F" w14:textId="5673CC6B" w:rsidR="004504A6" w:rsidRPr="00970482" w:rsidRDefault="0017358D" w:rsidP="00A404EA">
            <w:pPr>
              <w:jc w:val="both"/>
              <w:rPr>
                <w:sz w:val="6"/>
                <w:szCs w:val="6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 interviews &amp; news briefings</w:t>
            </w:r>
          </w:p>
        </w:tc>
        <w:tc>
          <w:tcPr>
            <w:tcW w:w="2970" w:type="dxa"/>
          </w:tcPr>
          <w:p w14:paraId="6365AB3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E6577A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63D7B59" w14:textId="77777777" w:rsidTr="006C2AF6">
        <w:trPr>
          <w:cantSplit/>
        </w:trPr>
        <w:tc>
          <w:tcPr>
            <w:tcW w:w="895" w:type="dxa"/>
          </w:tcPr>
          <w:p w14:paraId="7B9372AC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2A32871" w14:textId="6C065A32" w:rsidR="00F64099" w:rsidRDefault="00C00FD9" w:rsidP="00D620F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Communication materials</w:t>
            </w:r>
          </w:p>
          <w:p w14:paraId="3FBE674B" w14:textId="66FD729C" w:rsidR="0017358D" w:rsidRPr="00F64099" w:rsidRDefault="0017358D" w:rsidP="00F64099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28536FE9" w14:textId="77777777" w:rsidR="0017358D" w:rsidRPr="00DB78F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7095A3C9" w14:textId="77777777" w:rsidR="004504A6" w:rsidRDefault="00052F81" w:rsidP="00A404EA">
            <w:pPr>
              <w:rPr>
                <w:sz w:val="20"/>
                <w:szCs w:val="20"/>
                <w:lang w:eastAsia="es-PE"/>
              </w:rPr>
            </w:pPr>
            <w:r w:rsidRPr="003A0506">
              <w:rPr>
                <w:sz w:val="20"/>
                <w:szCs w:val="20"/>
                <w:lang w:eastAsia="es-PE"/>
              </w:rPr>
              <w:t xml:space="preserve">Prepare </w:t>
            </w:r>
            <w:r w:rsidR="007B1D52" w:rsidRPr="003A0506">
              <w:rPr>
                <w:sz w:val="20"/>
                <w:szCs w:val="20"/>
                <w:lang w:eastAsia="es-PE"/>
              </w:rPr>
              <w:t xml:space="preserve">&amp; contribute to </w:t>
            </w:r>
            <w:r w:rsidRPr="003A0506">
              <w:rPr>
                <w:sz w:val="20"/>
                <w:szCs w:val="20"/>
                <w:lang w:eastAsia="es-PE"/>
              </w:rPr>
              <w:t>infographics</w:t>
            </w:r>
            <w:r w:rsidR="00C9302D" w:rsidRPr="003A0506">
              <w:rPr>
                <w:sz w:val="20"/>
                <w:szCs w:val="20"/>
                <w:lang w:eastAsia="es-PE"/>
              </w:rPr>
              <w:t>, blogs</w:t>
            </w:r>
            <w:r w:rsidR="00B62194">
              <w:rPr>
                <w:sz w:val="20"/>
                <w:szCs w:val="20"/>
                <w:lang w:eastAsia="es-PE"/>
              </w:rPr>
              <w:t xml:space="preserve">, </w:t>
            </w:r>
            <w:r w:rsidRPr="003A0506">
              <w:rPr>
                <w:sz w:val="20"/>
                <w:szCs w:val="20"/>
                <w:lang w:eastAsia="es-PE"/>
              </w:rPr>
              <w:t xml:space="preserve">articles </w:t>
            </w:r>
            <w:r w:rsidR="00B62194">
              <w:rPr>
                <w:sz w:val="20"/>
                <w:szCs w:val="20"/>
                <w:lang w:eastAsia="es-PE"/>
              </w:rPr>
              <w:t>and videos</w:t>
            </w:r>
          </w:p>
          <w:p w14:paraId="25F2A2A0" w14:textId="0B09C4F7" w:rsidR="00AC2823" w:rsidRPr="00847F52" w:rsidRDefault="00AC2823" w:rsidP="00847F52">
            <w:pPr>
              <w:rPr>
                <w:sz w:val="20"/>
                <w:szCs w:val="20"/>
                <w:lang w:eastAsia="es-PE"/>
              </w:rPr>
            </w:pPr>
            <w:r w:rsidRPr="00AC2823">
              <w:rPr>
                <w:sz w:val="20"/>
                <w:szCs w:val="20"/>
                <w:lang w:eastAsia="es-PE"/>
              </w:rPr>
              <w:t xml:space="preserve">Blogs: </w:t>
            </w:r>
            <w:hyperlink r:id="rId12" w:history="1">
              <w:r w:rsidRPr="00847F52">
                <w:rPr>
                  <w:rStyle w:val="Hyperlink"/>
                  <w:sz w:val="20"/>
                  <w:szCs w:val="20"/>
                </w:rPr>
                <w:t>Roadmap to Women’s Economic Empowerment</w:t>
              </w:r>
            </w:hyperlink>
            <w:r w:rsidRPr="00847F52">
              <w:rPr>
                <w:sz w:val="20"/>
                <w:szCs w:val="20"/>
              </w:rPr>
              <w:t xml:space="preserve">; </w:t>
            </w:r>
            <w:hyperlink r:id="rId13" w:history="1">
              <w:r w:rsidRPr="00847F52">
                <w:rPr>
                  <w:rStyle w:val="Hyperlink"/>
                  <w:sz w:val="20"/>
                  <w:szCs w:val="20"/>
                </w:rPr>
                <w:t>What is Inclusion?</w:t>
              </w:r>
            </w:hyperlink>
            <w:r w:rsidRPr="00847F52">
              <w:rPr>
                <w:sz w:val="20"/>
                <w:szCs w:val="20"/>
              </w:rPr>
              <w:t xml:space="preserve"> </w:t>
            </w:r>
          </w:p>
        </w:tc>
        <w:tc>
          <w:tcPr>
            <w:tcW w:w="2970" w:type="dxa"/>
          </w:tcPr>
          <w:p w14:paraId="6855A3FF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38815F9A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14:paraId="3815D246" w14:textId="77777777" w:rsidTr="006C2AF6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70652623" w14:textId="18693745" w:rsidR="00D77728" w:rsidRPr="00F64099" w:rsidRDefault="00D77728" w:rsidP="00F64099">
            <w:pPr>
              <w:rPr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4B855E38" w14:textId="77777777" w:rsidTr="006C2AF6">
        <w:trPr>
          <w:cantSplit/>
          <w:trHeight w:val="555"/>
        </w:trPr>
        <w:tc>
          <w:tcPr>
            <w:tcW w:w="895" w:type="dxa"/>
          </w:tcPr>
          <w:p w14:paraId="3830A41E" w14:textId="77777777"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61F3FF4" w14:textId="7D5CD523" w:rsidR="005413CB" w:rsidRPr="00F64099" w:rsidRDefault="005413CB" w:rsidP="00F64099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350" w:type="dxa"/>
          </w:tcPr>
          <w:p w14:paraId="6501D4E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410" w:type="dxa"/>
          </w:tcPr>
          <w:p w14:paraId="125131A8" w14:textId="77777777" w:rsidR="005413CB" w:rsidRPr="00F82FD4" w:rsidRDefault="005413CB" w:rsidP="00E411B5">
            <w:pPr>
              <w:jc w:val="both"/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14:paraId="4FEAB30D" w14:textId="563F4634" w:rsidR="0072384E" w:rsidRPr="0030365B" w:rsidRDefault="005413CB" w:rsidP="00A404EA">
            <w:pPr>
              <w:jc w:val="both"/>
              <w:rPr>
                <w:sz w:val="10"/>
                <w:szCs w:val="1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</w:tc>
        <w:tc>
          <w:tcPr>
            <w:tcW w:w="2970" w:type="dxa"/>
          </w:tcPr>
          <w:p w14:paraId="79E3DC53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35885DDB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3417B19F" w14:textId="77777777" w:rsidTr="006C2AF6">
        <w:trPr>
          <w:cantSplit/>
          <w:trHeight w:val="1286"/>
        </w:trPr>
        <w:tc>
          <w:tcPr>
            <w:tcW w:w="895" w:type="dxa"/>
          </w:tcPr>
          <w:p w14:paraId="567C6502" w14:textId="77777777"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32F4557" w14:textId="51E1B328" w:rsidR="00D77728" w:rsidRPr="00F64099" w:rsidRDefault="00D77728" w:rsidP="00F64099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</w:tc>
        <w:tc>
          <w:tcPr>
            <w:tcW w:w="1350" w:type="dxa"/>
          </w:tcPr>
          <w:p w14:paraId="1FE45AC0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14:paraId="167A4335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410" w:type="dxa"/>
          </w:tcPr>
          <w:p w14:paraId="6B70F85B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14:paraId="67F4AC6C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4"/>
                <w:szCs w:val="4"/>
                <w:lang w:eastAsia="es-PE"/>
              </w:rPr>
            </w:pPr>
          </w:p>
          <w:p w14:paraId="3087A4B2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14:paraId="5EC604FF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4"/>
                <w:szCs w:val="4"/>
                <w:lang w:val="en-AU" w:eastAsia="es-PE"/>
              </w:rPr>
            </w:pPr>
          </w:p>
          <w:p w14:paraId="6DBA9DA6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14:paraId="2B3EE28A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4"/>
                <w:szCs w:val="4"/>
                <w:lang w:eastAsia="es-PE"/>
              </w:rPr>
            </w:pPr>
          </w:p>
          <w:p w14:paraId="5FD9ECD6" w14:textId="77777777" w:rsidR="004504A6" w:rsidRDefault="00D77728" w:rsidP="00A404EA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  <w:p w14:paraId="26859E14" w14:textId="5CCDD7BA" w:rsidR="00A404EA" w:rsidRPr="0030365B" w:rsidRDefault="00A404EA" w:rsidP="00A404EA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6F0E25DA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14:paraId="0CCF0C11" w14:textId="77777777"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14:paraId="4863C9B4" w14:textId="77777777" w:rsidR="00F11339" w:rsidRDefault="00F11339" w:rsidP="0088458C">
            <w:pPr>
              <w:rPr>
                <w:sz w:val="20"/>
                <w:szCs w:val="20"/>
                <w:lang w:eastAsia="es-PE"/>
              </w:rPr>
            </w:pPr>
          </w:p>
          <w:p w14:paraId="7E0EA2FE" w14:textId="4BAD09F5"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14:paraId="128FDAA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3C49748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DB776AA" w14:textId="77777777" w:rsidR="00F11339" w:rsidRDefault="00F11339" w:rsidP="0088458C">
            <w:pPr>
              <w:rPr>
                <w:sz w:val="20"/>
                <w:szCs w:val="20"/>
                <w:lang w:eastAsia="es-PE"/>
              </w:rPr>
            </w:pPr>
          </w:p>
          <w:p w14:paraId="17EC71BC" w14:textId="5BD2265C"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14:paraId="64D40533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4D84F71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696C7AB0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01ABAD93" w14:textId="77777777"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181" w:type="dxa"/>
          </w:tcPr>
          <w:p w14:paraId="322E88A4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14:paraId="3E3CC3D0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C30D0F0" w14:textId="77777777" w:rsidR="003E4A65" w:rsidRPr="0053250F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14:paraId="5DEF39F7" w14:textId="77777777" w:rsidR="00F11339" w:rsidRDefault="00F11339" w:rsidP="000C060D">
            <w:pPr>
              <w:rPr>
                <w:sz w:val="20"/>
                <w:szCs w:val="20"/>
                <w:lang w:eastAsia="es-PE"/>
              </w:rPr>
            </w:pPr>
          </w:p>
          <w:p w14:paraId="37CC60E1" w14:textId="1E773314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14:paraId="36AD5B79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39B1297" w14:textId="77777777" w:rsidR="003E4A65" w:rsidRPr="0053250F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5F24F854" w14:textId="3FA4067E"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14:paraId="50C511CB" w14:textId="77777777" w:rsidR="00F11339" w:rsidRDefault="00F11339" w:rsidP="003E4A65">
            <w:pPr>
              <w:rPr>
                <w:sz w:val="20"/>
                <w:szCs w:val="20"/>
                <w:lang w:eastAsia="es-PE"/>
              </w:rPr>
            </w:pPr>
          </w:p>
          <w:p w14:paraId="45C866AC" w14:textId="6F093F0F"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00548D" w:rsidRPr="00BB0F01" w14:paraId="448CCE84" w14:textId="77777777" w:rsidTr="00D66360">
        <w:trPr>
          <w:cantSplit/>
          <w:trHeight w:val="872"/>
        </w:trPr>
        <w:tc>
          <w:tcPr>
            <w:tcW w:w="895" w:type="dxa"/>
          </w:tcPr>
          <w:p w14:paraId="74144BF2" w14:textId="77777777" w:rsidR="0000548D" w:rsidRPr="00BB0F01" w:rsidRDefault="0000548D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49B2806B" w14:textId="2FC9A733" w:rsidR="0000548D" w:rsidRPr="00F82FD4" w:rsidRDefault="0000548D" w:rsidP="00F64099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Human resource review</w:t>
            </w:r>
          </w:p>
        </w:tc>
        <w:tc>
          <w:tcPr>
            <w:tcW w:w="1350" w:type="dxa"/>
          </w:tcPr>
          <w:p w14:paraId="5FF56C4D" w14:textId="4773BFA2" w:rsidR="0000548D" w:rsidRPr="00F82FD4" w:rsidRDefault="0000548D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SU Board</w:t>
            </w:r>
          </w:p>
        </w:tc>
        <w:tc>
          <w:tcPr>
            <w:tcW w:w="4410" w:type="dxa"/>
          </w:tcPr>
          <w:p w14:paraId="2435F3C1" w14:textId="0FBC6E9F" w:rsidR="0000548D" w:rsidRDefault="00AF0D4D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eastAsia="zh-CN"/>
              </w:rPr>
            </w:pPr>
            <w:r>
              <w:rPr>
                <w:color w:val="000000"/>
                <w:sz w:val="20"/>
                <w:szCs w:val="20"/>
                <w:lang w:eastAsia="zh-CN"/>
              </w:rPr>
              <w:t xml:space="preserve">Review </w:t>
            </w:r>
            <w:r w:rsidR="00D66360" w:rsidRPr="00D66360">
              <w:rPr>
                <w:color w:val="000000"/>
                <w:sz w:val="20"/>
                <w:szCs w:val="20"/>
                <w:lang w:eastAsia="zh-CN"/>
              </w:rPr>
              <w:t xml:space="preserve">the PSU’s policies and processes in the area of HR, including remuneration and performance appraisal, </w:t>
            </w:r>
            <w:r>
              <w:rPr>
                <w:color w:val="000000"/>
                <w:sz w:val="20"/>
                <w:szCs w:val="20"/>
                <w:lang w:eastAsia="zh-CN"/>
              </w:rPr>
              <w:t xml:space="preserve">to ensure they are </w:t>
            </w:r>
            <w:proofErr w:type="spellStart"/>
            <w:r w:rsidR="00D66360" w:rsidRPr="00D66360">
              <w:rPr>
                <w:color w:val="000000"/>
                <w:sz w:val="20"/>
                <w:szCs w:val="20"/>
                <w:lang w:eastAsia="zh-CN"/>
              </w:rPr>
              <w:t>are</w:t>
            </w:r>
            <w:proofErr w:type="spellEnd"/>
            <w:r w:rsidR="00D66360" w:rsidRPr="00D66360">
              <w:rPr>
                <w:color w:val="000000"/>
                <w:sz w:val="20"/>
                <w:szCs w:val="20"/>
                <w:lang w:eastAsia="zh-CN"/>
              </w:rPr>
              <w:t xml:space="preserve"> robust and transparent and in line with market practices</w:t>
            </w:r>
          </w:p>
          <w:p w14:paraId="6548A13C" w14:textId="02341C7F" w:rsidR="00D66360" w:rsidRPr="00D66360" w:rsidRDefault="00D66360" w:rsidP="003E4A65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2E5E5DC7" w14:textId="66F729CD" w:rsidR="0000548D" w:rsidRPr="00F82FD4" w:rsidRDefault="00482DD5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ay – September 2021</w:t>
            </w:r>
          </w:p>
        </w:tc>
        <w:tc>
          <w:tcPr>
            <w:tcW w:w="1181" w:type="dxa"/>
          </w:tcPr>
          <w:p w14:paraId="7540731B" w14:textId="74CACBD1" w:rsidR="0000548D" w:rsidRPr="00F82FD4" w:rsidRDefault="00482DD5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Q3</w:t>
            </w:r>
            <w:r w:rsidR="00AE5F13">
              <w:rPr>
                <w:sz w:val="20"/>
                <w:szCs w:val="20"/>
                <w:lang w:eastAsia="es-PE"/>
              </w:rPr>
              <w:t xml:space="preserve"> 2021</w:t>
            </w:r>
          </w:p>
        </w:tc>
      </w:tr>
    </w:tbl>
    <w:p w14:paraId="0C05F223" w14:textId="77777777" w:rsidR="00406268" w:rsidRPr="00DE7CE0" w:rsidRDefault="00406268" w:rsidP="00DA498B">
      <w:pPr>
        <w:rPr>
          <w:lang w:val="en-AU"/>
        </w:rPr>
      </w:pPr>
    </w:p>
    <w:sectPr w:rsidR="00406268" w:rsidRPr="00DE7CE0" w:rsidSect="00791F8E">
      <w:headerReference w:type="default" r:id="rId14"/>
      <w:footerReference w:type="default" r:id="rId15"/>
      <w:pgSz w:w="16840" w:h="11907" w:orient="landscape" w:code="9"/>
      <w:pgMar w:top="1008" w:right="1296" w:bottom="720" w:left="129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957EFF" w14:textId="77777777" w:rsidR="00054CAD" w:rsidRDefault="00054CAD" w:rsidP="007F6E90">
      <w:r>
        <w:separator/>
      </w:r>
    </w:p>
  </w:endnote>
  <w:endnote w:type="continuationSeparator" w:id="0">
    <w:p w14:paraId="220A3124" w14:textId="77777777" w:rsidR="00054CAD" w:rsidRDefault="00054CAD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">
    <w:altName w:val="SimSun"/>
    <w:charset w:val="86"/>
    <w:family w:val="auto"/>
    <w:pitch w:val="default"/>
    <w:sig w:usb0="00000000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9011955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6AE77E" w14:textId="425000A3" w:rsidR="000F0A2F" w:rsidRPr="008D616C" w:rsidRDefault="000F0A2F">
        <w:pPr>
          <w:pStyle w:val="Footer"/>
          <w:jc w:val="center"/>
          <w:rPr>
            <w:sz w:val="20"/>
            <w:szCs w:val="20"/>
          </w:rPr>
        </w:pPr>
        <w:r w:rsidRPr="008D616C">
          <w:rPr>
            <w:sz w:val="20"/>
            <w:szCs w:val="20"/>
          </w:rPr>
          <w:fldChar w:fldCharType="begin"/>
        </w:r>
        <w:r w:rsidRPr="008D616C">
          <w:rPr>
            <w:sz w:val="20"/>
            <w:szCs w:val="20"/>
          </w:rPr>
          <w:instrText xml:space="preserve"> PAGE   \* MERGEFORMAT </w:instrText>
        </w:r>
        <w:r w:rsidRPr="008D616C">
          <w:rPr>
            <w:sz w:val="20"/>
            <w:szCs w:val="20"/>
          </w:rPr>
          <w:fldChar w:fldCharType="separate"/>
        </w:r>
        <w:r w:rsidR="00142163">
          <w:rPr>
            <w:noProof/>
            <w:sz w:val="20"/>
            <w:szCs w:val="20"/>
          </w:rPr>
          <w:t>2</w:t>
        </w:r>
        <w:r w:rsidRPr="008D616C">
          <w:rPr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1ED54A" w14:textId="77777777" w:rsidR="00054CAD" w:rsidRDefault="00054CAD" w:rsidP="007F6E90">
      <w:r>
        <w:separator/>
      </w:r>
    </w:p>
  </w:footnote>
  <w:footnote w:type="continuationSeparator" w:id="0">
    <w:p w14:paraId="606FF4B8" w14:textId="77777777" w:rsidR="00054CAD" w:rsidRDefault="00054CAD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ECC377" w14:textId="335CD2A9" w:rsidR="000F0A2F" w:rsidRPr="0024663A" w:rsidRDefault="000F0A2F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>
      <w:rPr>
        <w:rFonts w:ascii="Arial" w:hAnsi="Arial" w:cs="Arial"/>
        <w:b/>
        <w:sz w:val="20"/>
        <w:szCs w:val="20"/>
      </w:rPr>
      <w:t xml:space="preserve">1 </w:t>
    </w:r>
    <w:r w:rsidR="00116C03">
      <w:rPr>
        <w:rFonts w:ascii="Arial" w:hAnsi="Arial" w:cs="Arial"/>
        <w:b/>
        <w:sz w:val="20"/>
        <w:szCs w:val="20"/>
      </w:rPr>
      <w:t>April</w:t>
    </w:r>
    <w:r w:rsidR="00E12DDC"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 w:cs="Arial"/>
        <w:b/>
        <w:sz w:val="20"/>
        <w:szCs w:val="20"/>
      </w:rPr>
      <w:t>202</w:t>
    </w:r>
    <w:r w:rsidR="002E260C">
      <w:rPr>
        <w:rFonts w:ascii="Arial" w:hAnsi="Arial" w:cs="Arial"/>
        <w:b/>
        <w:sz w:val="20"/>
        <w:szCs w:val="20"/>
      </w:rPr>
      <w:t>1</w:t>
    </w:r>
    <w:r>
      <w:rPr>
        <w:rFonts w:ascii="Arial" w:hAnsi="Arial" w:cs="Arial"/>
        <w:b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AA463D2"/>
    <w:multiLevelType w:val="hybridMultilevel"/>
    <w:tmpl w:val="6568DB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A391B"/>
    <w:multiLevelType w:val="hybridMultilevel"/>
    <w:tmpl w:val="58EE2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3092A"/>
    <w:multiLevelType w:val="hybridMultilevel"/>
    <w:tmpl w:val="7B48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2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BC4652F"/>
    <w:multiLevelType w:val="hybridMultilevel"/>
    <w:tmpl w:val="17E2C126"/>
    <w:lvl w:ilvl="0" w:tplc="D1DA3F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4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3717A9"/>
    <w:multiLevelType w:val="hybridMultilevel"/>
    <w:tmpl w:val="D0D41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802B90"/>
    <w:multiLevelType w:val="hybridMultilevel"/>
    <w:tmpl w:val="4658F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9C7D49"/>
    <w:multiLevelType w:val="hybridMultilevel"/>
    <w:tmpl w:val="6520D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3"/>
  </w:num>
  <w:num w:numId="3">
    <w:abstractNumId w:val="17"/>
  </w:num>
  <w:num w:numId="4">
    <w:abstractNumId w:val="30"/>
  </w:num>
  <w:num w:numId="5">
    <w:abstractNumId w:val="2"/>
  </w:num>
  <w:num w:numId="6">
    <w:abstractNumId w:val="15"/>
  </w:num>
  <w:num w:numId="7">
    <w:abstractNumId w:val="11"/>
  </w:num>
  <w:num w:numId="8">
    <w:abstractNumId w:val="23"/>
  </w:num>
  <w:num w:numId="9">
    <w:abstractNumId w:val="20"/>
  </w:num>
  <w:num w:numId="10">
    <w:abstractNumId w:val="22"/>
  </w:num>
  <w:num w:numId="11">
    <w:abstractNumId w:val="21"/>
  </w:num>
  <w:num w:numId="12">
    <w:abstractNumId w:val="29"/>
  </w:num>
  <w:num w:numId="13">
    <w:abstractNumId w:val="9"/>
  </w:num>
  <w:num w:numId="14">
    <w:abstractNumId w:val="14"/>
  </w:num>
  <w:num w:numId="15">
    <w:abstractNumId w:val="18"/>
  </w:num>
  <w:num w:numId="16">
    <w:abstractNumId w:val="6"/>
  </w:num>
  <w:num w:numId="17">
    <w:abstractNumId w:val="4"/>
  </w:num>
  <w:num w:numId="18">
    <w:abstractNumId w:val="31"/>
  </w:num>
  <w:num w:numId="19">
    <w:abstractNumId w:val="3"/>
  </w:num>
  <w:num w:numId="20">
    <w:abstractNumId w:val="19"/>
  </w:num>
  <w:num w:numId="21">
    <w:abstractNumId w:val="12"/>
  </w:num>
  <w:num w:numId="22">
    <w:abstractNumId w:val="7"/>
  </w:num>
  <w:num w:numId="23">
    <w:abstractNumId w:val="24"/>
  </w:num>
  <w:num w:numId="24">
    <w:abstractNumId w:val="8"/>
  </w:num>
  <w:num w:numId="25">
    <w:abstractNumId w:val="33"/>
  </w:num>
  <w:num w:numId="26">
    <w:abstractNumId w:val="26"/>
  </w:num>
  <w:num w:numId="27">
    <w:abstractNumId w:val="10"/>
  </w:num>
  <w:num w:numId="28">
    <w:abstractNumId w:val="0"/>
  </w:num>
  <w:num w:numId="29">
    <w:abstractNumId w:val="5"/>
  </w:num>
  <w:num w:numId="30">
    <w:abstractNumId w:val="13"/>
  </w:num>
  <w:num w:numId="31">
    <w:abstractNumId w:val="28"/>
  </w:num>
  <w:num w:numId="32">
    <w:abstractNumId w:val="1"/>
  </w:num>
  <w:num w:numId="33">
    <w:abstractNumId w:val="16"/>
  </w:num>
  <w:num w:numId="34">
    <w:abstractNumId w:val="25"/>
  </w:num>
  <w:num w:numId="3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hideSpellingErrors/>
  <w:hideGrammaticalError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en-AU" w:vendorID="64" w:dllVersion="131078" w:nlCheck="1" w:checkStyle="1"/>
  <w:activeWritingStyle w:appName="MSWord" w:lang="es-ES" w:vendorID="64" w:dllVersion="131078" w:nlCheck="1" w:checkStyle="0"/>
  <w:activeWritingStyle w:appName="MSWord" w:lang="fr-FR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807"/>
    <w:rsid w:val="00000A20"/>
    <w:rsid w:val="00000B08"/>
    <w:rsid w:val="00000D0B"/>
    <w:rsid w:val="00000F29"/>
    <w:rsid w:val="00001015"/>
    <w:rsid w:val="00001340"/>
    <w:rsid w:val="00001C31"/>
    <w:rsid w:val="00001C55"/>
    <w:rsid w:val="000020A9"/>
    <w:rsid w:val="000033FB"/>
    <w:rsid w:val="000035DE"/>
    <w:rsid w:val="0000470E"/>
    <w:rsid w:val="000048C2"/>
    <w:rsid w:val="00004CFE"/>
    <w:rsid w:val="0000524E"/>
    <w:rsid w:val="0000548D"/>
    <w:rsid w:val="000054BC"/>
    <w:rsid w:val="000054E5"/>
    <w:rsid w:val="00005A5B"/>
    <w:rsid w:val="00005D60"/>
    <w:rsid w:val="00006C21"/>
    <w:rsid w:val="00006F07"/>
    <w:rsid w:val="00007179"/>
    <w:rsid w:val="000072F1"/>
    <w:rsid w:val="000100B5"/>
    <w:rsid w:val="0001031B"/>
    <w:rsid w:val="0001032F"/>
    <w:rsid w:val="00010440"/>
    <w:rsid w:val="000104A8"/>
    <w:rsid w:val="00010BA8"/>
    <w:rsid w:val="00010CF3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660"/>
    <w:rsid w:val="00014ECB"/>
    <w:rsid w:val="00014FB7"/>
    <w:rsid w:val="00015161"/>
    <w:rsid w:val="000157C6"/>
    <w:rsid w:val="00015930"/>
    <w:rsid w:val="00015C73"/>
    <w:rsid w:val="00015E13"/>
    <w:rsid w:val="00015F73"/>
    <w:rsid w:val="00016AE1"/>
    <w:rsid w:val="00016D20"/>
    <w:rsid w:val="00017442"/>
    <w:rsid w:val="000179FB"/>
    <w:rsid w:val="00017CE7"/>
    <w:rsid w:val="00017F8F"/>
    <w:rsid w:val="00020272"/>
    <w:rsid w:val="00020D98"/>
    <w:rsid w:val="00021B23"/>
    <w:rsid w:val="00021B63"/>
    <w:rsid w:val="00021F8D"/>
    <w:rsid w:val="00021FEA"/>
    <w:rsid w:val="00022AF6"/>
    <w:rsid w:val="00022C88"/>
    <w:rsid w:val="00023B54"/>
    <w:rsid w:val="00023ED9"/>
    <w:rsid w:val="00023F43"/>
    <w:rsid w:val="0002424D"/>
    <w:rsid w:val="00024563"/>
    <w:rsid w:val="0002456E"/>
    <w:rsid w:val="00024A47"/>
    <w:rsid w:val="00024BDF"/>
    <w:rsid w:val="00024EC0"/>
    <w:rsid w:val="00025C98"/>
    <w:rsid w:val="000261E7"/>
    <w:rsid w:val="00026738"/>
    <w:rsid w:val="00026943"/>
    <w:rsid w:val="0002762E"/>
    <w:rsid w:val="000276C6"/>
    <w:rsid w:val="00027D5E"/>
    <w:rsid w:val="00030200"/>
    <w:rsid w:val="00030C69"/>
    <w:rsid w:val="00030CC0"/>
    <w:rsid w:val="00031098"/>
    <w:rsid w:val="000310D1"/>
    <w:rsid w:val="00031A65"/>
    <w:rsid w:val="00031F74"/>
    <w:rsid w:val="00032421"/>
    <w:rsid w:val="000333F7"/>
    <w:rsid w:val="00034882"/>
    <w:rsid w:val="00034A28"/>
    <w:rsid w:val="00035501"/>
    <w:rsid w:val="0003676D"/>
    <w:rsid w:val="00036886"/>
    <w:rsid w:val="00037437"/>
    <w:rsid w:val="000375B0"/>
    <w:rsid w:val="00037B1A"/>
    <w:rsid w:val="0004100C"/>
    <w:rsid w:val="0004147A"/>
    <w:rsid w:val="00041584"/>
    <w:rsid w:val="0004162D"/>
    <w:rsid w:val="00041C86"/>
    <w:rsid w:val="00041DB9"/>
    <w:rsid w:val="00042DD5"/>
    <w:rsid w:val="0004320C"/>
    <w:rsid w:val="00043327"/>
    <w:rsid w:val="00043761"/>
    <w:rsid w:val="00043776"/>
    <w:rsid w:val="000439FE"/>
    <w:rsid w:val="00043C50"/>
    <w:rsid w:val="00043F4E"/>
    <w:rsid w:val="00044761"/>
    <w:rsid w:val="00044DAE"/>
    <w:rsid w:val="00044E50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2CC"/>
    <w:rsid w:val="000505FD"/>
    <w:rsid w:val="000507AD"/>
    <w:rsid w:val="00050B36"/>
    <w:rsid w:val="000512F1"/>
    <w:rsid w:val="000516F6"/>
    <w:rsid w:val="000518CC"/>
    <w:rsid w:val="00051CFF"/>
    <w:rsid w:val="00052232"/>
    <w:rsid w:val="00052C9E"/>
    <w:rsid w:val="00052F81"/>
    <w:rsid w:val="000534A6"/>
    <w:rsid w:val="000535A0"/>
    <w:rsid w:val="00054604"/>
    <w:rsid w:val="00054C3F"/>
    <w:rsid w:val="00054CAD"/>
    <w:rsid w:val="00054EF6"/>
    <w:rsid w:val="00055158"/>
    <w:rsid w:val="00056721"/>
    <w:rsid w:val="000569DC"/>
    <w:rsid w:val="00057898"/>
    <w:rsid w:val="00057DC4"/>
    <w:rsid w:val="000602AD"/>
    <w:rsid w:val="000602F8"/>
    <w:rsid w:val="000604A9"/>
    <w:rsid w:val="000606A9"/>
    <w:rsid w:val="000608F0"/>
    <w:rsid w:val="000608FF"/>
    <w:rsid w:val="00060962"/>
    <w:rsid w:val="00060A33"/>
    <w:rsid w:val="0006202E"/>
    <w:rsid w:val="000621A7"/>
    <w:rsid w:val="00063680"/>
    <w:rsid w:val="0006380F"/>
    <w:rsid w:val="0006400E"/>
    <w:rsid w:val="0006425E"/>
    <w:rsid w:val="0006441B"/>
    <w:rsid w:val="000645FC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707C8"/>
    <w:rsid w:val="00070989"/>
    <w:rsid w:val="000710B0"/>
    <w:rsid w:val="00071341"/>
    <w:rsid w:val="00071628"/>
    <w:rsid w:val="00071BD9"/>
    <w:rsid w:val="00072631"/>
    <w:rsid w:val="00072929"/>
    <w:rsid w:val="000729D7"/>
    <w:rsid w:val="00072BB1"/>
    <w:rsid w:val="00073445"/>
    <w:rsid w:val="000735B1"/>
    <w:rsid w:val="00073A20"/>
    <w:rsid w:val="00073B49"/>
    <w:rsid w:val="00073F4C"/>
    <w:rsid w:val="000740B8"/>
    <w:rsid w:val="00074455"/>
    <w:rsid w:val="000747A9"/>
    <w:rsid w:val="000750C8"/>
    <w:rsid w:val="000755CC"/>
    <w:rsid w:val="000755D0"/>
    <w:rsid w:val="00075657"/>
    <w:rsid w:val="000766AE"/>
    <w:rsid w:val="0007742A"/>
    <w:rsid w:val="000775EE"/>
    <w:rsid w:val="00077829"/>
    <w:rsid w:val="00077C0C"/>
    <w:rsid w:val="00077C34"/>
    <w:rsid w:val="0008040F"/>
    <w:rsid w:val="00080D89"/>
    <w:rsid w:val="00080EA3"/>
    <w:rsid w:val="00080EFD"/>
    <w:rsid w:val="000818DC"/>
    <w:rsid w:val="0008220F"/>
    <w:rsid w:val="000823A2"/>
    <w:rsid w:val="00082638"/>
    <w:rsid w:val="00083E96"/>
    <w:rsid w:val="00084D3D"/>
    <w:rsid w:val="00085570"/>
    <w:rsid w:val="000856DD"/>
    <w:rsid w:val="00085E8F"/>
    <w:rsid w:val="00085FE1"/>
    <w:rsid w:val="00085FFC"/>
    <w:rsid w:val="00087616"/>
    <w:rsid w:val="00087889"/>
    <w:rsid w:val="0009056E"/>
    <w:rsid w:val="00090786"/>
    <w:rsid w:val="00090805"/>
    <w:rsid w:val="00090BC7"/>
    <w:rsid w:val="00091064"/>
    <w:rsid w:val="00091768"/>
    <w:rsid w:val="00092BB5"/>
    <w:rsid w:val="00093129"/>
    <w:rsid w:val="00093538"/>
    <w:rsid w:val="0009386A"/>
    <w:rsid w:val="00093F12"/>
    <w:rsid w:val="000941F6"/>
    <w:rsid w:val="000944F8"/>
    <w:rsid w:val="00095282"/>
    <w:rsid w:val="0009545C"/>
    <w:rsid w:val="0009581E"/>
    <w:rsid w:val="00095ADC"/>
    <w:rsid w:val="00095C63"/>
    <w:rsid w:val="0009631A"/>
    <w:rsid w:val="0009646A"/>
    <w:rsid w:val="0009651C"/>
    <w:rsid w:val="0009652B"/>
    <w:rsid w:val="000970FC"/>
    <w:rsid w:val="00097AB1"/>
    <w:rsid w:val="00097B91"/>
    <w:rsid w:val="00097D08"/>
    <w:rsid w:val="000A0001"/>
    <w:rsid w:val="000A05D0"/>
    <w:rsid w:val="000A06EA"/>
    <w:rsid w:val="000A1E7F"/>
    <w:rsid w:val="000A1F5A"/>
    <w:rsid w:val="000A21AB"/>
    <w:rsid w:val="000A2276"/>
    <w:rsid w:val="000A3EBC"/>
    <w:rsid w:val="000A4C89"/>
    <w:rsid w:val="000A53F1"/>
    <w:rsid w:val="000A60B7"/>
    <w:rsid w:val="000A680F"/>
    <w:rsid w:val="000A6F87"/>
    <w:rsid w:val="000A7467"/>
    <w:rsid w:val="000A76A2"/>
    <w:rsid w:val="000B0337"/>
    <w:rsid w:val="000B0386"/>
    <w:rsid w:val="000B07F3"/>
    <w:rsid w:val="000B0951"/>
    <w:rsid w:val="000B09DB"/>
    <w:rsid w:val="000B0C18"/>
    <w:rsid w:val="000B28CE"/>
    <w:rsid w:val="000B28EE"/>
    <w:rsid w:val="000B2FE2"/>
    <w:rsid w:val="000B3908"/>
    <w:rsid w:val="000B3AA6"/>
    <w:rsid w:val="000B3AE0"/>
    <w:rsid w:val="000B3E1D"/>
    <w:rsid w:val="000B3E5A"/>
    <w:rsid w:val="000B5034"/>
    <w:rsid w:val="000B596B"/>
    <w:rsid w:val="000B5D08"/>
    <w:rsid w:val="000B6D12"/>
    <w:rsid w:val="000B74F6"/>
    <w:rsid w:val="000B7BCC"/>
    <w:rsid w:val="000C060D"/>
    <w:rsid w:val="000C0623"/>
    <w:rsid w:val="000C064F"/>
    <w:rsid w:val="000C077E"/>
    <w:rsid w:val="000C12E4"/>
    <w:rsid w:val="000C137F"/>
    <w:rsid w:val="000C1390"/>
    <w:rsid w:val="000C1630"/>
    <w:rsid w:val="000C16AC"/>
    <w:rsid w:val="000C1DE8"/>
    <w:rsid w:val="000C1E37"/>
    <w:rsid w:val="000C2D77"/>
    <w:rsid w:val="000C2DB8"/>
    <w:rsid w:val="000C2FD3"/>
    <w:rsid w:val="000C3913"/>
    <w:rsid w:val="000C3EDC"/>
    <w:rsid w:val="000C43F8"/>
    <w:rsid w:val="000C4846"/>
    <w:rsid w:val="000C48EC"/>
    <w:rsid w:val="000C4FB0"/>
    <w:rsid w:val="000C4FEF"/>
    <w:rsid w:val="000C541F"/>
    <w:rsid w:val="000C5736"/>
    <w:rsid w:val="000C61F2"/>
    <w:rsid w:val="000C7ED2"/>
    <w:rsid w:val="000D0810"/>
    <w:rsid w:val="000D0C88"/>
    <w:rsid w:val="000D0FD4"/>
    <w:rsid w:val="000D189F"/>
    <w:rsid w:val="000D1A3D"/>
    <w:rsid w:val="000D1E57"/>
    <w:rsid w:val="000D219C"/>
    <w:rsid w:val="000D29EE"/>
    <w:rsid w:val="000D2A55"/>
    <w:rsid w:val="000D2DAC"/>
    <w:rsid w:val="000D2E7B"/>
    <w:rsid w:val="000D31F0"/>
    <w:rsid w:val="000D3EDC"/>
    <w:rsid w:val="000D48E7"/>
    <w:rsid w:val="000D4B10"/>
    <w:rsid w:val="000D4C92"/>
    <w:rsid w:val="000D550B"/>
    <w:rsid w:val="000D57C2"/>
    <w:rsid w:val="000D63C3"/>
    <w:rsid w:val="000D717B"/>
    <w:rsid w:val="000D7A2E"/>
    <w:rsid w:val="000E0071"/>
    <w:rsid w:val="000E0904"/>
    <w:rsid w:val="000E1EEB"/>
    <w:rsid w:val="000E27B9"/>
    <w:rsid w:val="000E3829"/>
    <w:rsid w:val="000E3A5F"/>
    <w:rsid w:val="000E3BE9"/>
    <w:rsid w:val="000E4C6C"/>
    <w:rsid w:val="000E4CDE"/>
    <w:rsid w:val="000E4D20"/>
    <w:rsid w:val="000E5F5C"/>
    <w:rsid w:val="000E6135"/>
    <w:rsid w:val="000E64B5"/>
    <w:rsid w:val="000E67AA"/>
    <w:rsid w:val="000E6CEE"/>
    <w:rsid w:val="000E73EB"/>
    <w:rsid w:val="000E77DF"/>
    <w:rsid w:val="000F0A2F"/>
    <w:rsid w:val="000F0B14"/>
    <w:rsid w:val="000F0E9F"/>
    <w:rsid w:val="000F1831"/>
    <w:rsid w:val="000F2492"/>
    <w:rsid w:val="000F2C84"/>
    <w:rsid w:val="000F2D00"/>
    <w:rsid w:val="000F2FD3"/>
    <w:rsid w:val="000F4597"/>
    <w:rsid w:val="000F62AC"/>
    <w:rsid w:val="000F69E0"/>
    <w:rsid w:val="000F6B69"/>
    <w:rsid w:val="000F7612"/>
    <w:rsid w:val="000F77FA"/>
    <w:rsid w:val="000F7CC3"/>
    <w:rsid w:val="00100049"/>
    <w:rsid w:val="00100246"/>
    <w:rsid w:val="00100597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05F"/>
    <w:rsid w:val="00105729"/>
    <w:rsid w:val="00105957"/>
    <w:rsid w:val="00105B55"/>
    <w:rsid w:val="00106CBE"/>
    <w:rsid w:val="00106CC1"/>
    <w:rsid w:val="00107229"/>
    <w:rsid w:val="001100C3"/>
    <w:rsid w:val="00110418"/>
    <w:rsid w:val="00110FBA"/>
    <w:rsid w:val="00111959"/>
    <w:rsid w:val="00111F90"/>
    <w:rsid w:val="00112495"/>
    <w:rsid w:val="00112F98"/>
    <w:rsid w:val="00113D07"/>
    <w:rsid w:val="001142E1"/>
    <w:rsid w:val="00114678"/>
    <w:rsid w:val="00114C02"/>
    <w:rsid w:val="00114E54"/>
    <w:rsid w:val="00114F07"/>
    <w:rsid w:val="001159D1"/>
    <w:rsid w:val="00115A8C"/>
    <w:rsid w:val="001165F1"/>
    <w:rsid w:val="001168F4"/>
    <w:rsid w:val="00116C03"/>
    <w:rsid w:val="00116C9E"/>
    <w:rsid w:val="00116D3C"/>
    <w:rsid w:val="001170F3"/>
    <w:rsid w:val="0011766A"/>
    <w:rsid w:val="00117D86"/>
    <w:rsid w:val="0012059D"/>
    <w:rsid w:val="00120817"/>
    <w:rsid w:val="00120A36"/>
    <w:rsid w:val="00121074"/>
    <w:rsid w:val="0012161E"/>
    <w:rsid w:val="00121B6A"/>
    <w:rsid w:val="001233F7"/>
    <w:rsid w:val="001251DE"/>
    <w:rsid w:val="00125E61"/>
    <w:rsid w:val="00126257"/>
    <w:rsid w:val="0012669D"/>
    <w:rsid w:val="001269C1"/>
    <w:rsid w:val="0013035F"/>
    <w:rsid w:val="001307B0"/>
    <w:rsid w:val="00130A58"/>
    <w:rsid w:val="0013165F"/>
    <w:rsid w:val="00132164"/>
    <w:rsid w:val="0013349F"/>
    <w:rsid w:val="00133987"/>
    <w:rsid w:val="00133C06"/>
    <w:rsid w:val="00133C8F"/>
    <w:rsid w:val="00134D00"/>
    <w:rsid w:val="00134D52"/>
    <w:rsid w:val="00134E96"/>
    <w:rsid w:val="001352B0"/>
    <w:rsid w:val="00135B7C"/>
    <w:rsid w:val="00135F73"/>
    <w:rsid w:val="0013627B"/>
    <w:rsid w:val="00136592"/>
    <w:rsid w:val="00136C40"/>
    <w:rsid w:val="00136E70"/>
    <w:rsid w:val="0013762D"/>
    <w:rsid w:val="00140015"/>
    <w:rsid w:val="001405D8"/>
    <w:rsid w:val="00141435"/>
    <w:rsid w:val="0014182D"/>
    <w:rsid w:val="00141A09"/>
    <w:rsid w:val="00141A14"/>
    <w:rsid w:val="00142163"/>
    <w:rsid w:val="00142A0A"/>
    <w:rsid w:val="001430CF"/>
    <w:rsid w:val="001435D1"/>
    <w:rsid w:val="001442F4"/>
    <w:rsid w:val="001446F1"/>
    <w:rsid w:val="00144E09"/>
    <w:rsid w:val="0014559D"/>
    <w:rsid w:val="00145FDF"/>
    <w:rsid w:val="00146606"/>
    <w:rsid w:val="00146B78"/>
    <w:rsid w:val="00146C8B"/>
    <w:rsid w:val="00146FF0"/>
    <w:rsid w:val="00147022"/>
    <w:rsid w:val="00147124"/>
    <w:rsid w:val="0014750F"/>
    <w:rsid w:val="001479B2"/>
    <w:rsid w:val="00150203"/>
    <w:rsid w:val="001509AB"/>
    <w:rsid w:val="001511F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5E2"/>
    <w:rsid w:val="00154EC8"/>
    <w:rsid w:val="00154FE4"/>
    <w:rsid w:val="00155000"/>
    <w:rsid w:val="0015579C"/>
    <w:rsid w:val="00155BBF"/>
    <w:rsid w:val="001562A5"/>
    <w:rsid w:val="0015648F"/>
    <w:rsid w:val="00156ADB"/>
    <w:rsid w:val="00156B6E"/>
    <w:rsid w:val="00156FA1"/>
    <w:rsid w:val="00157753"/>
    <w:rsid w:val="00157E6B"/>
    <w:rsid w:val="00157EF9"/>
    <w:rsid w:val="001602E8"/>
    <w:rsid w:val="0016041A"/>
    <w:rsid w:val="0016042D"/>
    <w:rsid w:val="001608BB"/>
    <w:rsid w:val="001609D2"/>
    <w:rsid w:val="00160CCD"/>
    <w:rsid w:val="001611A8"/>
    <w:rsid w:val="0016146F"/>
    <w:rsid w:val="00161F53"/>
    <w:rsid w:val="001624D5"/>
    <w:rsid w:val="001638A6"/>
    <w:rsid w:val="0016390F"/>
    <w:rsid w:val="00164AA3"/>
    <w:rsid w:val="0016572B"/>
    <w:rsid w:val="0016627D"/>
    <w:rsid w:val="00166FDA"/>
    <w:rsid w:val="00167015"/>
    <w:rsid w:val="001675E7"/>
    <w:rsid w:val="0017006C"/>
    <w:rsid w:val="001711CA"/>
    <w:rsid w:val="00171267"/>
    <w:rsid w:val="001714C7"/>
    <w:rsid w:val="0017254F"/>
    <w:rsid w:val="001727B0"/>
    <w:rsid w:val="00172B7D"/>
    <w:rsid w:val="00172C01"/>
    <w:rsid w:val="001730B4"/>
    <w:rsid w:val="00173439"/>
    <w:rsid w:val="0017358D"/>
    <w:rsid w:val="00173BBC"/>
    <w:rsid w:val="001743CE"/>
    <w:rsid w:val="00174A12"/>
    <w:rsid w:val="001750F6"/>
    <w:rsid w:val="00175632"/>
    <w:rsid w:val="0017590B"/>
    <w:rsid w:val="00176BE7"/>
    <w:rsid w:val="0017704B"/>
    <w:rsid w:val="00177AD0"/>
    <w:rsid w:val="00180785"/>
    <w:rsid w:val="00180A23"/>
    <w:rsid w:val="001819C8"/>
    <w:rsid w:val="00181A92"/>
    <w:rsid w:val="00182183"/>
    <w:rsid w:val="00182AA9"/>
    <w:rsid w:val="00185EF4"/>
    <w:rsid w:val="0018675C"/>
    <w:rsid w:val="00186B0F"/>
    <w:rsid w:val="00186F1D"/>
    <w:rsid w:val="0018716F"/>
    <w:rsid w:val="00187D8A"/>
    <w:rsid w:val="001901B7"/>
    <w:rsid w:val="0019105A"/>
    <w:rsid w:val="0019137F"/>
    <w:rsid w:val="00191496"/>
    <w:rsid w:val="00191888"/>
    <w:rsid w:val="00192829"/>
    <w:rsid w:val="00193D27"/>
    <w:rsid w:val="0019467B"/>
    <w:rsid w:val="00194C77"/>
    <w:rsid w:val="00194CF1"/>
    <w:rsid w:val="00194F43"/>
    <w:rsid w:val="0019526B"/>
    <w:rsid w:val="00195943"/>
    <w:rsid w:val="00195AA4"/>
    <w:rsid w:val="00195ECE"/>
    <w:rsid w:val="00195F25"/>
    <w:rsid w:val="001964D0"/>
    <w:rsid w:val="00196DDA"/>
    <w:rsid w:val="00197410"/>
    <w:rsid w:val="00197D8B"/>
    <w:rsid w:val="00197E3A"/>
    <w:rsid w:val="00197FCF"/>
    <w:rsid w:val="001A05FE"/>
    <w:rsid w:val="001A0893"/>
    <w:rsid w:val="001A0C50"/>
    <w:rsid w:val="001A15A0"/>
    <w:rsid w:val="001A18AF"/>
    <w:rsid w:val="001A1FE7"/>
    <w:rsid w:val="001A2843"/>
    <w:rsid w:val="001A2AD5"/>
    <w:rsid w:val="001A2BC6"/>
    <w:rsid w:val="001A2F5E"/>
    <w:rsid w:val="001A300B"/>
    <w:rsid w:val="001A3523"/>
    <w:rsid w:val="001A37B9"/>
    <w:rsid w:val="001A52D1"/>
    <w:rsid w:val="001A534D"/>
    <w:rsid w:val="001A5F17"/>
    <w:rsid w:val="001A60DA"/>
    <w:rsid w:val="001A66D4"/>
    <w:rsid w:val="001A7D6E"/>
    <w:rsid w:val="001B0401"/>
    <w:rsid w:val="001B0A0D"/>
    <w:rsid w:val="001B18C5"/>
    <w:rsid w:val="001B25E6"/>
    <w:rsid w:val="001B282E"/>
    <w:rsid w:val="001B297A"/>
    <w:rsid w:val="001B2AD5"/>
    <w:rsid w:val="001B2C7B"/>
    <w:rsid w:val="001B2CF8"/>
    <w:rsid w:val="001B358C"/>
    <w:rsid w:val="001B362F"/>
    <w:rsid w:val="001B369E"/>
    <w:rsid w:val="001B4040"/>
    <w:rsid w:val="001B44CE"/>
    <w:rsid w:val="001B481C"/>
    <w:rsid w:val="001B583E"/>
    <w:rsid w:val="001B5967"/>
    <w:rsid w:val="001B5B19"/>
    <w:rsid w:val="001B6C22"/>
    <w:rsid w:val="001B6DA0"/>
    <w:rsid w:val="001B745F"/>
    <w:rsid w:val="001B74A8"/>
    <w:rsid w:val="001B7E2F"/>
    <w:rsid w:val="001C003A"/>
    <w:rsid w:val="001C00BC"/>
    <w:rsid w:val="001C0108"/>
    <w:rsid w:val="001C03D2"/>
    <w:rsid w:val="001C0414"/>
    <w:rsid w:val="001C0492"/>
    <w:rsid w:val="001C07D1"/>
    <w:rsid w:val="001C0A4D"/>
    <w:rsid w:val="001C0E69"/>
    <w:rsid w:val="001C0E8D"/>
    <w:rsid w:val="001C1501"/>
    <w:rsid w:val="001C1B18"/>
    <w:rsid w:val="001C1F99"/>
    <w:rsid w:val="001C23CD"/>
    <w:rsid w:val="001C27E2"/>
    <w:rsid w:val="001C2ABC"/>
    <w:rsid w:val="001C2D69"/>
    <w:rsid w:val="001C2FC8"/>
    <w:rsid w:val="001C2FD3"/>
    <w:rsid w:val="001C3412"/>
    <w:rsid w:val="001C35A7"/>
    <w:rsid w:val="001C3639"/>
    <w:rsid w:val="001C384E"/>
    <w:rsid w:val="001C4186"/>
    <w:rsid w:val="001C47CF"/>
    <w:rsid w:val="001C4997"/>
    <w:rsid w:val="001C5B3C"/>
    <w:rsid w:val="001C615F"/>
    <w:rsid w:val="001C7291"/>
    <w:rsid w:val="001C7B38"/>
    <w:rsid w:val="001C7CBB"/>
    <w:rsid w:val="001D10C4"/>
    <w:rsid w:val="001D1415"/>
    <w:rsid w:val="001D1493"/>
    <w:rsid w:val="001D15AE"/>
    <w:rsid w:val="001D17E2"/>
    <w:rsid w:val="001D19E7"/>
    <w:rsid w:val="001D2218"/>
    <w:rsid w:val="001D2318"/>
    <w:rsid w:val="001D2927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B62"/>
    <w:rsid w:val="001E0C11"/>
    <w:rsid w:val="001E17C6"/>
    <w:rsid w:val="001E1865"/>
    <w:rsid w:val="001E1BF4"/>
    <w:rsid w:val="001E359C"/>
    <w:rsid w:val="001E3AEF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6EE0"/>
    <w:rsid w:val="001E7656"/>
    <w:rsid w:val="001E77A7"/>
    <w:rsid w:val="001E7CD5"/>
    <w:rsid w:val="001F0727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1F0"/>
    <w:rsid w:val="0020223B"/>
    <w:rsid w:val="00202653"/>
    <w:rsid w:val="0020272C"/>
    <w:rsid w:val="00202BFB"/>
    <w:rsid w:val="00203112"/>
    <w:rsid w:val="00203395"/>
    <w:rsid w:val="00203935"/>
    <w:rsid w:val="00203A1A"/>
    <w:rsid w:val="00203CE5"/>
    <w:rsid w:val="00203D77"/>
    <w:rsid w:val="00203F9F"/>
    <w:rsid w:val="00204787"/>
    <w:rsid w:val="00204D26"/>
    <w:rsid w:val="00204D4F"/>
    <w:rsid w:val="002051AA"/>
    <w:rsid w:val="00205508"/>
    <w:rsid w:val="00205B10"/>
    <w:rsid w:val="00205C79"/>
    <w:rsid w:val="0020682A"/>
    <w:rsid w:val="0020687B"/>
    <w:rsid w:val="00206B3F"/>
    <w:rsid w:val="00206F9E"/>
    <w:rsid w:val="002070C4"/>
    <w:rsid w:val="0021030C"/>
    <w:rsid w:val="0021042C"/>
    <w:rsid w:val="00210DC4"/>
    <w:rsid w:val="002115C3"/>
    <w:rsid w:val="00211639"/>
    <w:rsid w:val="00213572"/>
    <w:rsid w:val="00214002"/>
    <w:rsid w:val="002141B9"/>
    <w:rsid w:val="00215588"/>
    <w:rsid w:val="00215FE2"/>
    <w:rsid w:val="002164FE"/>
    <w:rsid w:val="00216693"/>
    <w:rsid w:val="00216935"/>
    <w:rsid w:val="0021782A"/>
    <w:rsid w:val="002204F9"/>
    <w:rsid w:val="00220713"/>
    <w:rsid w:val="00220A6C"/>
    <w:rsid w:val="002211D1"/>
    <w:rsid w:val="00221A16"/>
    <w:rsid w:val="00221A23"/>
    <w:rsid w:val="00221A57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4E62"/>
    <w:rsid w:val="002252EE"/>
    <w:rsid w:val="0022581A"/>
    <w:rsid w:val="00225C0F"/>
    <w:rsid w:val="00225C5A"/>
    <w:rsid w:val="00226C68"/>
    <w:rsid w:val="00226D16"/>
    <w:rsid w:val="00227409"/>
    <w:rsid w:val="002276EA"/>
    <w:rsid w:val="00227BD9"/>
    <w:rsid w:val="00231264"/>
    <w:rsid w:val="00231942"/>
    <w:rsid w:val="002325D3"/>
    <w:rsid w:val="00232629"/>
    <w:rsid w:val="0023365E"/>
    <w:rsid w:val="00233761"/>
    <w:rsid w:val="002337BA"/>
    <w:rsid w:val="00233B12"/>
    <w:rsid w:val="002345A1"/>
    <w:rsid w:val="00234963"/>
    <w:rsid w:val="00234E82"/>
    <w:rsid w:val="00235A9F"/>
    <w:rsid w:val="00236110"/>
    <w:rsid w:val="002370DD"/>
    <w:rsid w:val="002400A6"/>
    <w:rsid w:val="00242199"/>
    <w:rsid w:val="002426F5"/>
    <w:rsid w:val="0024285C"/>
    <w:rsid w:val="0024295F"/>
    <w:rsid w:val="00242ED5"/>
    <w:rsid w:val="002430A5"/>
    <w:rsid w:val="002436C8"/>
    <w:rsid w:val="0024392E"/>
    <w:rsid w:val="00244235"/>
    <w:rsid w:val="002446CC"/>
    <w:rsid w:val="00244926"/>
    <w:rsid w:val="0024507F"/>
    <w:rsid w:val="00245426"/>
    <w:rsid w:val="00245A87"/>
    <w:rsid w:val="00245F7D"/>
    <w:rsid w:val="0024663A"/>
    <w:rsid w:val="0024686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0F60"/>
    <w:rsid w:val="00251690"/>
    <w:rsid w:val="00252519"/>
    <w:rsid w:val="00252529"/>
    <w:rsid w:val="00252624"/>
    <w:rsid w:val="00252F4A"/>
    <w:rsid w:val="00253021"/>
    <w:rsid w:val="00253972"/>
    <w:rsid w:val="00254CFE"/>
    <w:rsid w:val="00254EEC"/>
    <w:rsid w:val="00255E2F"/>
    <w:rsid w:val="002562B6"/>
    <w:rsid w:val="00257019"/>
    <w:rsid w:val="0025728C"/>
    <w:rsid w:val="00257482"/>
    <w:rsid w:val="002574E4"/>
    <w:rsid w:val="00257663"/>
    <w:rsid w:val="00257856"/>
    <w:rsid w:val="00257F19"/>
    <w:rsid w:val="00260064"/>
    <w:rsid w:val="0026018B"/>
    <w:rsid w:val="00260267"/>
    <w:rsid w:val="00260B24"/>
    <w:rsid w:val="00260D75"/>
    <w:rsid w:val="00261769"/>
    <w:rsid w:val="0026196A"/>
    <w:rsid w:val="00261D62"/>
    <w:rsid w:val="00261DA8"/>
    <w:rsid w:val="00261E45"/>
    <w:rsid w:val="00262020"/>
    <w:rsid w:val="00262749"/>
    <w:rsid w:val="002628C2"/>
    <w:rsid w:val="00262B6E"/>
    <w:rsid w:val="002632B3"/>
    <w:rsid w:val="00263563"/>
    <w:rsid w:val="00263939"/>
    <w:rsid w:val="00264133"/>
    <w:rsid w:val="002644B1"/>
    <w:rsid w:val="002644E7"/>
    <w:rsid w:val="002645FE"/>
    <w:rsid w:val="002654E6"/>
    <w:rsid w:val="0026646C"/>
    <w:rsid w:val="002668F3"/>
    <w:rsid w:val="00267F47"/>
    <w:rsid w:val="00270169"/>
    <w:rsid w:val="002703EA"/>
    <w:rsid w:val="002708A1"/>
    <w:rsid w:val="00270B9A"/>
    <w:rsid w:val="00270D35"/>
    <w:rsid w:val="00271D09"/>
    <w:rsid w:val="0027386A"/>
    <w:rsid w:val="00273A59"/>
    <w:rsid w:val="00273E4E"/>
    <w:rsid w:val="0027552D"/>
    <w:rsid w:val="0027622D"/>
    <w:rsid w:val="00276794"/>
    <w:rsid w:val="00276FE6"/>
    <w:rsid w:val="0027742F"/>
    <w:rsid w:val="002777E3"/>
    <w:rsid w:val="002778B3"/>
    <w:rsid w:val="00277E93"/>
    <w:rsid w:val="00281342"/>
    <w:rsid w:val="00281647"/>
    <w:rsid w:val="00282AA6"/>
    <w:rsid w:val="00283379"/>
    <w:rsid w:val="00283A40"/>
    <w:rsid w:val="002841AE"/>
    <w:rsid w:val="00284267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1D0"/>
    <w:rsid w:val="002904F2"/>
    <w:rsid w:val="0029084A"/>
    <w:rsid w:val="002910CC"/>
    <w:rsid w:val="002910EF"/>
    <w:rsid w:val="00291201"/>
    <w:rsid w:val="00291828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4BB"/>
    <w:rsid w:val="00297627"/>
    <w:rsid w:val="002A04C1"/>
    <w:rsid w:val="002A066F"/>
    <w:rsid w:val="002A0DBF"/>
    <w:rsid w:val="002A0F27"/>
    <w:rsid w:val="002A101E"/>
    <w:rsid w:val="002A15B1"/>
    <w:rsid w:val="002A177C"/>
    <w:rsid w:val="002A1A6A"/>
    <w:rsid w:val="002A1FEA"/>
    <w:rsid w:val="002A2134"/>
    <w:rsid w:val="002A34B3"/>
    <w:rsid w:val="002A34F4"/>
    <w:rsid w:val="002A37A2"/>
    <w:rsid w:val="002A3DC9"/>
    <w:rsid w:val="002A3FC0"/>
    <w:rsid w:val="002A4D58"/>
    <w:rsid w:val="002A6578"/>
    <w:rsid w:val="002A678F"/>
    <w:rsid w:val="002A6B24"/>
    <w:rsid w:val="002A6FAD"/>
    <w:rsid w:val="002A72AC"/>
    <w:rsid w:val="002A78C4"/>
    <w:rsid w:val="002A7A23"/>
    <w:rsid w:val="002A7F8B"/>
    <w:rsid w:val="002B0010"/>
    <w:rsid w:val="002B0559"/>
    <w:rsid w:val="002B0C95"/>
    <w:rsid w:val="002B0ED1"/>
    <w:rsid w:val="002B0FF3"/>
    <w:rsid w:val="002B1033"/>
    <w:rsid w:val="002B263B"/>
    <w:rsid w:val="002B323F"/>
    <w:rsid w:val="002B3283"/>
    <w:rsid w:val="002B3EB8"/>
    <w:rsid w:val="002B4033"/>
    <w:rsid w:val="002B43B9"/>
    <w:rsid w:val="002B4B34"/>
    <w:rsid w:val="002B507E"/>
    <w:rsid w:val="002B5271"/>
    <w:rsid w:val="002B572B"/>
    <w:rsid w:val="002B59CE"/>
    <w:rsid w:val="002C058C"/>
    <w:rsid w:val="002C0634"/>
    <w:rsid w:val="002C0F0C"/>
    <w:rsid w:val="002C1063"/>
    <w:rsid w:val="002C1644"/>
    <w:rsid w:val="002C2723"/>
    <w:rsid w:val="002C27E9"/>
    <w:rsid w:val="002C284E"/>
    <w:rsid w:val="002C2F89"/>
    <w:rsid w:val="002C33A1"/>
    <w:rsid w:val="002C39C5"/>
    <w:rsid w:val="002C39DE"/>
    <w:rsid w:val="002C3C80"/>
    <w:rsid w:val="002C3F67"/>
    <w:rsid w:val="002C3F8E"/>
    <w:rsid w:val="002C43F6"/>
    <w:rsid w:val="002C4810"/>
    <w:rsid w:val="002C4AA0"/>
    <w:rsid w:val="002C4BF2"/>
    <w:rsid w:val="002C5D09"/>
    <w:rsid w:val="002C6127"/>
    <w:rsid w:val="002C6552"/>
    <w:rsid w:val="002C6657"/>
    <w:rsid w:val="002C666D"/>
    <w:rsid w:val="002C66BF"/>
    <w:rsid w:val="002C6E54"/>
    <w:rsid w:val="002C7975"/>
    <w:rsid w:val="002C7E7F"/>
    <w:rsid w:val="002D00F5"/>
    <w:rsid w:val="002D017B"/>
    <w:rsid w:val="002D038F"/>
    <w:rsid w:val="002D03AE"/>
    <w:rsid w:val="002D059B"/>
    <w:rsid w:val="002D05CF"/>
    <w:rsid w:val="002D0E00"/>
    <w:rsid w:val="002D1269"/>
    <w:rsid w:val="002D12BA"/>
    <w:rsid w:val="002D1F12"/>
    <w:rsid w:val="002D2230"/>
    <w:rsid w:val="002D22C6"/>
    <w:rsid w:val="002D2EEB"/>
    <w:rsid w:val="002D320E"/>
    <w:rsid w:val="002D428E"/>
    <w:rsid w:val="002D468A"/>
    <w:rsid w:val="002D5590"/>
    <w:rsid w:val="002D56AE"/>
    <w:rsid w:val="002D59DB"/>
    <w:rsid w:val="002D5BBA"/>
    <w:rsid w:val="002D5F71"/>
    <w:rsid w:val="002D6775"/>
    <w:rsid w:val="002D6A32"/>
    <w:rsid w:val="002D6B7F"/>
    <w:rsid w:val="002D6FA8"/>
    <w:rsid w:val="002D76AB"/>
    <w:rsid w:val="002D7F03"/>
    <w:rsid w:val="002E02D7"/>
    <w:rsid w:val="002E0417"/>
    <w:rsid w:val="002E0A1B"/>
    <w:rsid w:val="002E163E"/>
    <w:rsid w:val="002E2505"/>
    <w:rsid w:val="002E260C"/>
    <w:rsid w:val="002E2D56"/>
    <w:rsid w:val="002E376B"/>
    <w:rsid w:val="002E3FC7"/>
    <w:rsid w:val="002E41A9"/>
    <w:rsid w:val="002E4512"/>
    <w:rsid w:val="002E4948"/>
    <w:rsid w:val="002E500A"/>
    <w:rsid w:val="002E5366"/>
    <w:rsid w:val="002E551B"/>
    <w:rsid w:val="002E5825"/>
    <w:rsid w:val="002E6B5E"/>
    <w:rsid w:val="002E6FBE"/>
    <w:rsid w:val="002F02DF"/>
    <w:rsid w:val="002F0408"/>
    <w:rsid w:val="002F0427"/>
    <w:rsid w:val="002F0E3F"/>
    <w:rsid w:val="002F13F4"/>
    <w:rsid w:val="002F17CA"/>
    <w:rsid w:val="002F27B9"/>
    <w:rsid w:val="002F2B44"/>
    <w:rsid w:val="002F2FF2"/>
    <w:rsid w:val="002F3005"/>
    <w:rsid w:val="002F33D2"/>
    <w:rsid w:val="002F3548"/>
    <w:rsid w:val="002F39A7"/>
    <w:rsid w:val="002F436D"/>
    <w:rsid w:val="002F4498"/>
    <w:rsid w:val="002F4C8B"/>
    <w:rsid w:val="002F4FB5"/>
    <w:rsid w:val="002F5717"/>
    <w:rsid w:val="002F5C77"/>
    <w:rsid w:val="002F5E91"/>
    <w:rsid w:val="002F68C9"/>
    <w:rsid w:val="002F6D6C"/>
    <w:rsid w:val="002F722B"/>
    <w:rsid w:val="002F7563"/>
    <w:rsid w:val="003001C8"/>
    <w:rsid w:val="00300B75"/>
    <w:rsid w:val="00300B84"/>
    <w:rsid w:val="00300D92"/>
    <w:rsid w:val="0030117F"/>
    <w:rsid w:val="00301A95"/>
    <w:rsid w:val="00301C75"/>
    <w:rsid w:val="00301F70"/>
    <w:rsid w:val="003030E2"/>
    <w:rsid w:val="003032DC"/>
    <w:rsid w:val="0030365B"/>
    <w:rsid w:val="00304975"/>
    <w:rsid w:val="00304A54"/>
    <w:rsid w:val="00304B2F"/>
    <w:rsid w:val="00305CAD"/>
    <w:rsid w:val="00305CAE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3C0"/>
    <w:rsid w:val="00311803"/>
    <w:rsid w:val="00311D65"/>
    <w:rsid w:val="00311E46"/>
    <w:rsid w:val="00312482"/>
    <w:rsid w:val="00312D8E"/>
    <w:rsid w:val="00312E7C"/>
    <w:rsid w:val="0031385F"/>
    <w:rsid w:val="00314DB1"/>
    <w:rsid w:val="00316085"/>
    <w:rsid w:val="00316AC1"/>
    <w:rsid w:val="00320E2E"/>
    <w:rsid w:val="003215D6"/>
    <w:rsid w:val="00322D48"/>
    <w:rsid w:val="00323432"/>
    <w:rsid w:val="00323CA5"/>
    <w:rsid w:val="00323FBB"/>
    <w:rsid w:val="00324351"/>
    <w:rsid w:val="003246B1"/>
    <w:rsid w:val="00324876"/>
    <w:rsid w:val="00324CBB"/>
    <w:rsid w:val="003260E0"/>
    <w:rsid w:val="00326355"/>
    <w:rsid w:val="003267EA"/>
    <w:rsid w:val="003269B1"/>
    <w:rsid w:val="00326AC1"/>
    <w:rsid w:val="003273EB"/>
    <w:rsid w:val="003275CB"/>
    <w:rsid w:val="00327AEA"/>
    <w:rsid w:val="003303AB"/>
    <w:rsid w:val="00330BB9"/>
    <w:rsid w:val="00330E90"/>
    <w:rsid w:val="003312C1"/>
    <w:rsid w:val="003315EC"/>
    <w:rsid w:val="0033166E"/>
    <w:rsid w:val="00331A84"/>
    <w:rsid w:val="00331B55"/>
    <w:rsid w:val="00331D3B"/>
    <w:rsid w:val="00331EB2"/>
    <w:rsid w:val="00331FCC"/>
    <w:rsid w:val="00331FEE"/>
    <w:rsid w:val="00332DE7"/>
    <w:rsid w:val="00333039"/>
    <w:rsid w:val="00333402"/>
    <w:rsid w:val="00333810"/>
    <w:rsid w:val="00333E89"/>
    <w:rsid w:val="00333FF3"/>
    <w:rsid w:val="003340F1"/>
    <w:rsid w:val="0033419F"/>
    <w:rsid w:val="003341CF"/>
    <w:rsid w:val="0033451B"/>
    <w:rsid w:val="003347E9"/>
    <w:rsid w:val="00334860"/>
    <w:rsid w:val="003349CD"/>
    <w:rsid w:val="00334C81"/>
    <w:rsid w:val="0033538C"/>
    <w:rsid w:val="00335EAE"/>
    <w:rsid w:val="003360D2"/>
    <w:rsid w:val="0033695B"/>
    <w:rsid w:val="003407BC"/>
    <w:rsid w:val="00340CCE"/>
    <w:rsid w:val="00340D64"/>
    <w:rsid w:val="0034102E"/>
    <w:rsid w:val="003416F0"/>
    <w:rsid w:val="003419EA"/>
    <w:rsid w:val="00341A6C"/>
    <w:rsid w:val="0034224F"/>
    <w:rsid w:val="00342473"/>
    <w:rsid w:val="0034291A"/>
    <w:rsid w:val="00342963"/>
    <w:rsid w:val="003429CC"/>
    <w:rsid w:val="00343C95"/>
    <w:rsid w:val="00344129"/>
    <w:rsid w:val="003448A2"/>
    <w:rsid w:val="00344A7B"/>
    <w:rsid w:val="0034515B"/>
    <w:rsid w:val="003455CD"/>
    <w:rsid w:val="003456AF"/>
    <w:rsid w:val="00345878"/>
    <w:rsid w:val="00345B78"/>
    <w:rsid w:val="00345F4F"/>
    <w:rsid w:val="00346075"/>
    <w:rsid w:val="0034610C"/>
    <w:rsid w:val="003465B1"/>
    <w:rsid w:val="00346680"/>
    <w:rsid w:val="0034688C"/>
    <w:rsid w:val="00346F59"/>
    <w:rsid w:val="0034750E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496E"/>
    <w:rsid w:val="00355018"/>
    <w:rsid w:val="003550AA"/>
    <w:rsid w:val="00355249"/>
    <w:rsid w:val="003552CB"/>
    <w:rsid w:val="0035568F"/>
    <w:rsid w:val="00356282"/>
    <w:rsid w:val="0035646A"/>
    <w:rsid w:val="0035698B"/>
    <w:rsid w:val="00356A16"/>
    <w:rsid w:val="00356C2B"/>
    <w:rsid w:val="003571EA"/>
    <w:rsid w:val="00357DDC"/>
    <w:rsid w:val="003619B4"/>
    <w:rsid w:val="00361F82"/>
    <w:rsid w:val="0036349D"/>
    <w:rsid w:val="00364846"/>
    <w:rsid w:val="00365BB7"/>
    <w:rsid w:val="003669AC"/>
    <w:rsid w:val="0036791D"/>
    <w:rsid w:val="00367E77"/>
    <w:rsid w:val="00370A07"/>
    <w:rsid w:val="003711AD"/>
    <w:rsid w:val="00371AC8"/>
    <w:rsid w:val="00372DC1"/>
    <w:rsid w:val="00373239"/>
    <w:rsid w:val="00373F02"/>
    <w:rsid w:val="00373FB5"/>
    <w:rsid w:val="0037489E"/>
    <w:rsid w:val="00374DD8"/>
    <w:rsid w:val="00375EAC"/>
    <w:rsid w:val="00376237"/>
    <w:rsid w:val="003766B8"/>
    <w:rsid w:val="00376798"/>
    <w:rsid w:val="0037691E"/>
    <w:rsid w:val="00376B6F"/>
    <w:rsid w:val="00377483"/>
    <w:rsid w:val="003774AE"/>
    <w:rsid w:val="003779F4"/>
    <w:rsid w:val="003808A4"/>
    <w:rsid w:val="003809D7"/>
    <w:rsid w:val="003812D1"/>
    <w:rsid w:val="00381D67"/>
    <w:rsid w:val="00382360"/>
    <w:rsid w:val="003833BA"/>
    <w:rsid w:val="003835B0"/>
    <w:rsid w:val="003835DE"/>
    <w:rsid w:val="00383AA5"/>
    <w:rsid w:val="003840AB"/>
    <w:rsid w:val="00384A5A"/>
    <w:rsid w:val="00384A8C"/>
    <w:rsid w:val="00385585"/>
    <w:rsid w:val="0038561E"/>
    <w:rsid w:val="003857C6"/>
    <w:rsid w:val="0038580E"/>
    <w:rsid w:val="00385CBC"/>
    <w:rsid w:val="003867B2"/>
    <w:rsid w:val="00386996"/>
    <w:rsid w:val="00386C31"/>
    <w:rsid w:val="00386D92"/>
    <w:rsid w:val="00386F31"/>
    <w:rsid w:val="003870A4"/>
    <w:rsid w:val="0038737E"/>
    <w:rsid w:val="0038771E"/>
    <w:rsid w:val="0038780F"/>
    <w:rsid w:val="00387B7E"/>
    <w:rsid w:val="00387DC2"/>
    <w:rsid w:val="00390353"/>
    <w:rsid w:val="00390654"/>
    <w:rsid w:val="00390779"/>
    <w:rsid w:val="003908CE"/>
    <w:rsid w:val="00391130"/>
    <w:rsid w:val="0039127D"/>
    <w:rsid w:val="003915E6"/>
    <w:rsid w:val="00391BB9"/>
    <w:rsid w:val="0039202F"/>
    <w:rsid w:val="00392692"/>
    <w:rsid w:val="00392FD1"/>
    <w:rsid w:val="00393805"/>
    <w:rsid w:val="0039503E"/>
    <w:rsid w:val="003957BB"/>
    <w:rsid w:val="00395AF1"/>
    <w:rsid w:val="003961B9"/>
    <w:rsid w:val="00397817"/>
    <w:rsid w:val="00397D44"/>
    <w:rsid w:val="003A017A"/>
    <w:rsid w:val="003A0506"/>
    <w:rsid w:val="003A0A6B"/>
    <w:rsid w:val="003A204D"/>
    <w:rsid w:val="003A25F9"/>
    <w:rsid w:val="003A2DBE"/>
    <w:rsid w:val="003A323F"/>
    <w:rsid w:val="003A391C"/>
    <w:rsid w:val="003A3BF0"/>
    <w:rsid w:val="003A4541"/>
    <w:rsid w:val="003A45DE"/>
    <w:rsid w:val="003A5141"/>
    <w:rsid w:val="003A51E4"/>
    <w:rsid w:val="003A58A7"/>
    <w:rsid w:val="003A5BFF"/>
    <w:rsid w:val="003A6758"/>
    <w:rsid w:val="003A6E08"/>
    <w:rsid w:val="003A73F2"/>
    <w:rsid w:val="003A779B"/>
    <w:rsid w:val="003A7829"/>
    <w:rsid w:val="003A7992"/>
    <w:rsid w:val="003A7A8C"/>
    <w:rsid w:val="003A7F00"/>
    <w:rsid w:val="003A7F4E"/>
    <w:rsid w:val="003B0131"/>
    <w:rsid w:val="003B061A"/>
    <w:rsid w:val="003B08A2"/>
    <w:rsid w:val="003B0A8F"/>
    <w:rsid w:val="003B0DAB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4EF"/>
    <w:rsid w:val="003B6938"/>
    <w:rsid w:val="003B6CD2"/>
    <w:rsid w:val="003B70A2"/>
    <w:rsid w:val="003B754A"/>
    <w:rsid w:val="003C066B"/>
    <w:rsid w:val="003C1B09"/>
    <w:rsid w:val="003C2CE8"/>
    <w:rsid w:val="003C2D6B"/>
    <w:rsid w:val="003C2DE0"/>
    <w:rsid w:val="003C3209"/>
    <w:rsid w:val="003C3B3C"/>
    <w:rsid w:val="003C459C"/>
    <w:rsid w:val="003C4677"/>
    <w:rsid w:val="003C5357"/>
    <w:rsid w:val="003C5801"/>
    <w:rsid w:val="003C5BD4"/>
    <w:rsid w:val="003C688E"/>
    <w:rsid w:val="003C7315"/>
    <w:rsid w:val="003C78A6"/>
    <w:rsid w:val="003C7EAF"/>
    <w:rsid w:val="003D048A"/>
    <w:rsid w:val="003D0B4E"/>
    <w:rsid w:val="003D10FE"/>
    <w:rsid w:val="003D12A6"/>
    <w:rsid w:val="003D204E"/>
    <w:rsid w:val="003D238B"/>
    <w:rsid w:val="003D2AFF"/>
    <w:rsid w:val="003D2BA3"/>
    <w:rsid w:val="003D3615"/>
    <w:rsid w:val="003D3A97"/>
    <w:rsid w:val="003D4176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11"/>
    <w:rsid w:val="003D706C"/>
    <w:rsid w:val="003D7089"/>
    <w:rsid w:val="003D7155"/>
    <w:rsid w:val="003D7186"/>
    <w:rsid w:val="003D756D"/>
    <w:rsid w:val="003D7B67"/>
    <w:rsid w:val="003E0E51"/>
    <w:rsid w:val="003E18E5"/>
    <w:rsid w:val="003E1F76"/>
    <w:rsid w:val="003E38A6"/>
    <w:rsid w:val="003E4A65"/>
    <w:rsid w:val="003E4E6D"/>
    <w:rsid w:val="003E5BF8"/>
    <w:rsid w:val="003E5F4D"/>
    <w:rsid w:val="003E621F"/>
    <w:rsid w:val="003E6299"/>
    <w:rsid w:val="003E678C"/>
    <w:rsid w:val="003E72C7"/>
    <w:rsid w:val="003E7B82"/>
    <w:rsid w:val="003E7C0B"/>
    <w:rsid w:val="003F0627"/>
    <w:rsid w:val="003F08DD"/>
    <w:rsid w:val="003F0907"/>
    <w:rsid w:val="003F0E3C"/>
    <w:rsid w:val="003F0F4E"/>
    <w:rsid w:val="003F1807"/>
    <w:rsid w:val="003F1AEB"/>
    <w:rsid w:val="003F1B9D"/>
    <w:rsid w:val="003F227D"/>
    <w:rsid w:val="003F2B2D"/>
    <w:rsid w:val="003F2BA9"/>
    <w:rsid w:val="003F2C0F"/>
    <w:rsid w:val="003F2F06"/>
    <w:rsid w:val="003F3693"/>
    <w:rsid w:val="003F3AB6"/>
    <w:rsid w:val="003F3BF4"/>
    <w:rsid w:val="003F3F33"/>
    <w:rsid w:val="003F4209"/>
    <w:rsid w:val="003F469B"/>
    <w:rsid w:val="003F4FE6"/>
    <w:rsid w:val="003F53DA"/>
    <w:rsid w:val="003F5572"/>
    <w:rsid w:val="003F59CA"/>
    <w:rsid w:val="003F59E9"/>
    <w:rsid w:val="003F6920"/>
    <w:rsid w:val="003F6931"/>
    <w:rsid w:val="003F6C0E"/>
    <w:rsid w:val="003F6C5C"/>
    <w:rsid w:val="003F6C6B"/>
    <w:rsid w:val="003F6E81"/>
    <w:rsid w:val="003F77A4"/>
    <w:rsid w:val="003F7DE2"/>
    <w:rsid w:val="003F7E8C"/>
    <w:rsid w:val="003F7EC2"/>
    <w:rsid w:val="00400206"/>
    <w:rsid w:val="00400841"/>
    <w:rsid w:val="00400A1F"/>
    <w:rsid w:val="00400B15"/>
    <w:rsid w:val="00400C41"/>
    <w:rsid w:val="00401BFB"/>
    <w:rsid w:val="00401CCF"/>
    <w:rsid w:val="00401E37"/>
    <w:rsid w:val="00401FBC"/>
    <w:rsid w:val="004023EF"/>
    <w:rsid w:val="00403060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7B26"/>
    <w:rsid w:val="004109C4"/>
    <w:rsid w:val="0041117F"/>
    <w:rsid w:val="004149E2"/>
    <w:rsid w:val="00414F48"/>
    <w:rsid w:val="00415109"/>
    <w:rsid w:val="00415BAF"/>
    <w:rsid w:val="00415CA8"/>
    <w:rsid w:val="00415F94"/>
    <w:rsid w:val="004163B5"/>
    <w:rsid w:val="00416606"/>
    <w:rsid w:val="004166DA"/>
    <w:rsid w:val="00416851"/>
    <w:rsid w:val="004174B4"/>
    <w:rsid w:val="00417C2E"/>
    <w:rsid w:val="0042061A"/>
    <w:rsid w:val="00420FEF"/>
    <w:rsid w:val="00421BEC"/>
    <w:rsid w:val="004225BF"/>
    <w:rsid w:val="00422890"/>
    <w:rsid w:val="00422FBE"/>
    <w:rsid w:val="00423016"/>
    <w:rsid w:val="004235F0"/>
    <w:rsid w:val="00423CDC"/>
    <w:rsid w:val="004247B2"/>
    <w:rsid w:val="00424C5D"/>
    <w:rsid w:val="004251E6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63C"/>
    <w:rsid w:val="00431793"/>
    <w:rsid w:val="00431919"/>
    <w:rsid w:val="00432124"/>
    <w:rsid w:val="004322DA"/>
    <w:rsid w:val="004331CE"/>
    <w:rsid w:val="00433DC8"/>
    <w:rsid w:val="00433F8D"/>
    <w:rsid w:val="00434091"/>
    <w:rsid w:val="004341EA"/>
    <w:rsid w:val="004343A7"/>
    <w:rsid w:val="00434730"/>
    <w:rsid w:val="00435BA6"/>
    <w:rsid w:val="00436190"/>
    <w:rsid w:val="004362FC"/>
    <w:rsid w:val="00436338"/>
    <w:rsid w:val="0043668E"/>
    <w:rsid w:val="004369E2"/>
    <w:rsid w:val="00436A91"/>
    <w:rsid w:val="00436CFB"/>
    <w:rsid w:val="00437A39"/>
    <w:rsid w:val="00441564"/>
    <w:rsid w:val="00441E2A"/>
    <w:rsid w:val="004434EE"/>
    <w:rsid w:val="00443626"/>
    <w:rsid w:val="00444192"/>
    <w:rsid w:val="0044457D"/>
    <w:rsid w:val="00445071"/>
    <w:rsid w:val="004459FD"/>
    <w:rsid w:val="004460B3"/>
    <w:rsid w:val="0044673B"/>
    <w:rsid w:val="00446D8B"/>
    <w:rsid w:val="004504A6"/>
    <w:rsid w:val="0045056A"/>
    <w:rsid w:val="0045126A"/>
    <w:rsid w:val="00451C74"/>
    <w:rsid w:val="004520DF"/>
    <w:rsid w:val="00452376"/>
    <w:rsid w:val="00452378"/>
    <w:rsid w:val="00452496"/>
    <w:rsid w:val="00452C6D"/>
    <w:rsid w:val="0045353E"/>
    <w:rsid w:val="00454784"/>
    <w:rsid w:val="00454F3F"/>
    <w:rsid w:val="004555B5"/>
    <w:rsid w:val="00455862"/>
    <w:rsid w:val="00456582"/>
    <w:rsid w:val="00457847"/>
    <w:rsid w:val="00457EC9"/>
    <w:rsid w:val="004600F1"/>
    <w:rsid w:val="004603C9"/>
    <w:rsid w:val="004609F7"/>
    <w:rsid w:val="00460F43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6DBF"/>
    <w:rsid w:val="00467062"/>
    <w:rsid w:val="004674E8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089"/>
    <w:rsid w:val="004737D6"/>
    <w:rsid w:val="0047387F"/>
    <w:rsid w:val="00473A2A"/>
    <w:rsid w:val="00473CBE"/>
    <w:rsid w:val="004751DE"/>
    <w:rsid w:val="004755B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0EF"/>
    <w:rsid w:val="00481617"/>
    <w:rsid w:val="004824EE"/>
    <w:rsid w:val="00482DD5"/>
    <w:rsid w:val="00483C2A"/>
    <w:rsid w:val="00483D02"/>
    <w:rsid w:val="004841EE"/>
    <w:rsid w:val="004842EF"/>
    <w:rsid w:val="00484519"/>
    <w:rsid w:val="004846D0"/>
    <w:rsid w:val="004854F5"/>
    <w:rsid w:val="0048592D"/>
    <w:rsid w:val="004861F7"/>
    <w:rsid w:val="0048628B"/>
    <w:rsid w:val="00486F14"/>
    <w:rsid w:val="004871B4"/>
    <w:rsid w:val="0048781D"/>
    <w:rsid w:val="00487A50"/>
    <w:rsid w:val="004903ED"/>
    <w:rsid w:val="004909FF"/>
    <w:rsid w:val="0049125D"/>
    <w:rsid w:val="004912A7"/>
    <w:rsid w:val="00491530"/>
    <w:rsid w:val="00491821"/>
    <w:rsid w:val="004919A7"/>
    <w:rsid w:val="00491EC8"/>
    <w:rsid w:val="004921E4"/>
    <w:rsid w:val="00492456"/>
    <w:rsid w:val="00492772"/>
    <w:rsid w:val="00493025"/>
    <w:rsid w:val="0049350B"/>
    <w:rsid w:val="00493AA9"/>
    <w:rsid w:val="00493F8F"/>
    <w:rsid w:val="004947A9"/>
    <w:rsid w:val="00494E9F"/>
    <w:rsid w:val="00495787"/>
    <w:rsid w:val="00496DED"/>
    <w:rsid w:val="00496ED5"/>
    <w:rsid w:val="00497030"/>
    <w:rsid w:val="004971BD"/>
    <w:rsid w:val="004975D9"/>
    <w:rsid w:val="004978D8"/>
    <w:rsid w:val="004A0303"/>
    <w:rsid w:val="004A048D"/>
    <w:rsid w:val="004A125A"/>
    <w:rsid w:val="004A158B"/>
    <w:rsid w:val="004A184D"/>
    <w:rsid w:val="004A1A42"/>
    <w:rsid w:val="004A1A68"/>
    <w:rsid w:val="004A2CF1"/>
    <w:rsid w:val="004A2E3D"/>
    <w:rsid w:val="004A31AB"/>
    <w:rsid w:val="004A3A35"/>
    <w:rsid w:val="004A3BC5"/>
    <w:rsid w:val="004A4257"/>
    <w:rsid w:val="004A4A10"/>
    <w:rsid w:val="004A5119"/>
    <w:rsid w:val="004A6111"/>
    <w:rsid w:val="004A62F9"/>
    <w:rsid w:val="004A6F12"/>
    <w:rsid w:val="004A7387"/>
    <w:rsid w:val="004A7BDD"/>
    <w:rsid w:val="004B043D"/>
    <w:rsid w:val="004B04E6"/>
    <w:rsid w:val="004B0D1D"/>
    <w:rsid w:val="004B0D9A"/>
    <w:rsid w:val="004B11CC"/>
    <w:rsid w:val="004B1B06"/>
    <w:rsid w:val="004B1B34"/>
    <w:rsid w:val="004B28F4"/>
    <w:rsid w:val="004B3F28"/>
    <w:rsid w:val="004B45FA"/>
    <w:rsid w:val="004B4A44"/>
    <w:rsid w:val="004B54CC"/>
    <w:rsid w:val="004B5551"/>
    <w:rsid w:val="004B594C"/>
    <w:rsid w:val="004B6735"/>
    <w:rsid w:val="004B7C09"/>
    <w:rsid w:val="004B7EF5"/>
    <w:rsid w:val="004C0BCF"/>
    <w:rsid w:val="004C0C25"/>
    <w:rsid w:val="004C0E6E"/>
    <w:rsid w:val="004C1812"/>
    <w:rsid w:val="004C1E4B"/>
    <w:rsid w:val="004C1E84"/>
    <w:rsid w:val="004C2576"/>
    <w:rsid w:val="004C265B"/>
    <w:rsid w:val="004C26C0"/>
    <w:rsid w:val="004C2C1D"/>
    <w:rsid w:val="004C2C89"/>
    <w:rsid w:val="004C2DD1"/>
    <w:rsid w:val="004C370C"/>
    <w:rsid w:val="004C394C"/>
    <w:rsid w:val="004C47F1"/>
    <w:rsid w:val="004C4BAC"/>
    <w:rsid w:val="004C5273"/>
    <w:rsid w:val="004C62C0"/>
    <w:rsid w:val="004C6829"/>
    <w:rsid w:val="004C69C6"/>
    <w:rsid w:val="004C6BF3"/>
    <w:rsid w:val="004C6FB2"/>
    <w:rsid w:val="004C7B48"/>
    <w:rsid w:val="004C7DDD"/>
    <w:rsid w:val="004D180E"/>
    <w:rsid w:val="004D1861"/>
    <w:rsid w:val="004D2647"/>
    <w:rsid w:val="004D2D84"/>
    <w:rsid w:val="004D356B"/>
    <w:rsid w:val="004D3F8C"/>
    <w:rsid w:val="004D4769"/>
    <w:rsid w:val="004D490C"/>
    <w:rsid w:val="004D4E82"/>
    <w:rsid w:val="004D5618"/>
    <w:rsid w:val="004D5F4B"/>
    <w:rsid w:val="004D619B"/>
    <w:rsid w:val="004D6CB8"/>
    <w:rsid w:val="004D7335"/>
    <w:rsid w:val="004D75DB"/>
    <w:rsid w:val="004D7907"/>
    <w:rsid w:val="004D799A"/>
    <w:rsid w:val="004E048F"/>
    <w:rsid w:val="004E08A0"/>
    <w:rsid w:val="004E0D76"/>
    <w:rsid w:val="004E1341"/>
    <w:rsid w:val="004E1656"/>
    <w:rsid w:val="004E16A4"/>
    <w:rsid w:val="004E16FA"/>
    <w:rsid w:val="004E19F8"/>
    <w:rsid w:val="004E1C49"/>
    <w:rsid w:val="004E24DD"/>
    <w:rsid w:val="004E2ABF"/>
    <w:rsid w:val="004E37D1"/>
    <w:rsid w:val="004E469C"/>
    <w:rsid w:val="004E54D6"/>
    <w:rsid w:val="004E5B8F"/>
    <w:rsid w:val="004E5EEE"/>
    <w:rsid w:val="004E651E"/>
    <w:rsid w:val="004E68D0"/>
    <w:rsid w:val="004E76C2"/>
    <w:rsid w:val="004E7B9B"/>
    <w:rsid w:val="004E7D60"/>
    <w:rsid w:val="004F030D"/>
    <w:rsid w:val="004F0BD7"/>
    <w:rsid w:val="004F0C03"/>
    <w:rsid w:val="004F0DE3"/>
    <w:rsid w:val="004F15A0"/>
    <w:rsid w:val="004F15DA"/>
    <w:rsid w:val="004F1E1F"/>
    <w:rsid w:val="004F38A2"/>
    <w:rsid w:val="004F3D7B"/>
    <w:rsid w:val="004F4292"/>
    <w:rsid w:val="004F50E2"/>
    <w:rsid w:val="004F5D6F"/>
    <w:rsid w:val="004F62F4"/>
    <w:rsid w:val="004F6E30"/>
    <w:rsid w:val="004F71ED"/>
    <w:rsid w:val="004F766E"/>
    <w:rsid w:val="005003F7"/>
    <w:rsid w:val="00500B57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6D46"/>
    <w:rsid w:val="005071CC"/>
    <w:rsid w:val="005105AC"/>
    <w:rsid w:val="00510918"/>
    <w:rsid w:val="00510AC6"/>
    <w:rsid w:val="005118D2"/>
    <w:rsid w:val="00511AAA"/>
    <w:rsid w:val="00511F86"/>
    <w:rsid w:val="0051226D"/>
    <w:rsid w:val="00512BFA"/>
    <w:rsid w:val="00512EB6"/>
    <w:rsid w:val="00513294"/>
    <w:rsid w:val="0051345C"/>
    <w:rsid w:val="0051367D"/>
    <w:rsid w:val="00514BDC"/>
    <w:rsid w:val="00515844"/>
    <w:rsid w:val="00515D7A"/>
    <w:rsid w:val="00515F9E"/>
    <w:rsid w:val="005162E4"/>
    <w:rsid w:val="005172F8"/>
    <w:rsid w:val="005201F0"/>
    <w:rsid w:val="00520522"/>
    <w:rsid w:val="0052060B"/>
    <w:rsid w:val="005212A0"/>
    <w:rsid w:val="005216AB"/>
    <w:rsid w:val="00521A4F"/>
    <w:rsid w:val="00521AE5"/>
    <w:rsid w:val="00522696"/>
    <w:rsid w:val="00522987"/>
    <w:rsid w:val="00522B2F"/>
    <w:rsid w:val="00522DC5"/>
    <w:rsid w:val="00522E82"/>
    <w:rsid w:val="0052314D"/>
    <w:rsid w:val="005239B0"/>
    <w:rsid w:val="00524174"/>
    <w:rsid w:val="0052426C"/>
    <w:rsid w:val="005243B6"/>
    <w:rsid w:val="0052441A"/>
    <w:rsid w:val="00524490"/>
    <w:rsid w:val="00524602"/>
    <w:rsid w:val="00525174"/>
    <w:rsid w:val="0052518A"/>
    <w:rsid w:val="005252C8"/>
    <w:rsid w:val="00525BF3"/>
    <w:rsid w:val="00525DEF"/>
    <w:rsid w:val="0052665B"/>
    <w:rsid w:val="00526701"/>
    <w:rsid w:val="0052695F"/>
    <w:rsid w:val="00526C99"/>
    <w:rsid w:val="00527EF6"/>
    <w:rsid w:val="00530178"/>
    <w:rsid w:val="005309C5"/>
    <w:rsid w:val="00531214"/>
    <w:rsid w:val="00532019"/>
    <w:rsid w:val="005323A0"/>
    <w:rsid w:val="0053250F"/>
    <w:rsid w:val="00532B73"/>
    <w:rsid w:val="0053411A"/>
    <w:rsid w:val="00534124"/>
    <w:rsid w:val="005345EC"/>
    <w:rsid w:val="00534A07"/>
    <w:rsid w:val="00534AB5"/>
    <w:rsid w:val="005350F0"/>
    <w:rsid w:val="00535A03"/>
    <w:rsid w:val="0053639F"/>
    <w:rsid w:val="005367D7"/>
    <w:rsid w:val="00537752"/>
    <w:rsid w:val="00537BA2"/>
    <w:rsid w:val="005401D9"/>
    <w:rsid w:val="005412F8"/>
    <w:rsid w:val="005413CB"/>
    <w:rsid w:val="0054192F"/>
    <w:rsid w:val="005419D5"/>
    <w:rsid w:val="00541BD4"/>
    <w:rsid w:val="00541E3E"/>
    <w:rsid w:val="00541ED7"/>
    <w:rsid w:val="00541F7E"/>
    <w:rsid w:val="00541FE6"/>
    <w:rsid w:val="0054243B"/>
    <w:rsid w:val="00542FCE"/>
    <w:rsid w:val="00544342"/>
    <w:rsid w:val="00544472"/>
    <w:rsid w:val="0054532D"/>
    <w:rsid w:val="00545653"/>
    <w:rsid w:val="00545B9E"/>
    <w:rsid w:val="0054623A"/>
    <w:rsid w:val="00546E86"/>
    <w:rsid w:val="00547191"/>
    <w:rsid w:val="00547237"/>
    <w:rsid w:val="00547348"/>
    <w:rsid w:val="0054736B"/>
    <w:rsid w:val="00547735"/>
    <w:rsid w:val="005506F3"/>
    <w:rsid w:val="00551124"/>
    <w:rsid w:val="00551CA5"/>
    <w:rsid w:val="00551D56"/>
    <w:rsid w:val="00552C07"/>
    <w:rsid w:val="005532BB"/>
    <w:rsid w:val="005535FF"/>
    <w:rsid w:val="005536CE"/>
    <w:rsid w:val="00553844"/>
    <w:rsid w:val="005538A4"/>
    <w:rsid w:val="005538A7"/>
    <w:rsid w:val="00553D71"/>
    <w:rsid w:val="00554A0E"/>
    <w:rsid w:val="00555723"/>
    <w:rsid w:val="005558CC"/>
    <w:rsid w:val="0055716F"/>
    <w:rsid w:val="00560330"/>
    <w:rsid w:val="00561137"/>
    <w:rsid w:val="005618F5"/>
    <w:rsid w:val="00561FBB"/>
    <w:rsid w:val="00562239"/>
    <w:rsid w:val="00562760"/>
    <w:rsid w:val="00562CB3"/>
    <w:rsid w:val="00562D0D"/>
    <w:rsid w:val="005630DD"/>
    <w:rsid w:val="00563708"/>
    <w:rsid w:val="00563ACE"/>
    <w:rsid w:val="00563CC2"/>
    <w:rsid w:val="00563F01"/>
    <w:rsid w:val="005646B4"/>
    <w:rsid w:val="00564DC7"/>
    <w:rsid w:val="00565504"/>
    <w:rsid w:val="00565811"/>
    <w:rsid w:val="00565848"/>
    <w:rsid w:val="00565BFC"/>
    <w:rsid w:val="005660CF"/>
    <w:rsid w:val="005663ED"/>
    <w:rsid w:val="005670F1"/>
    <w:rsid w:val="0056721D"/>
    <w:rsid w:val="0056724D"/>
    <w:rsid w:val="00567461"/>
    <w:rsid w:val="0057068E"/>
    <w:rsid w:val="00570A89"/>
    <w:rsid w:val="00570C3F"/>
    <w:rsid w:val="00570C6C"/>
    <w:rsid w:val="00570F07"/>
    <w:rsid w:val="00571355"/>
    <w:rsid w:val="005718A9"/>
    <w:rsid w:val="00571E99"/>
    <w:rsid w:val="00571EE9"/>
    <w:rsid w:val="00572BC7"/>
    <w:rsid w:val="00572E5A"/>
    <w:rsid w:val="00573174"/>
    <w:rsid w:val="00574542"/>
    <w:rsid w:val="00574870"/>
    <w:rsid w:val="00574BEA"/>
    <w:rsid w:val="00574FFA"/>
    <w:rsid w:val="00575046"/>
    <w:rsid w:val="005750E5"/>
    <w:rsid w:val="005756DA"/>
    <w:rsid w:val="00575947"/>
    <w:rsid w:val="00575E89"/>
    <w:rsid w:val="00576961"/>
    <w:rsid w:val="005769EA"/>
    <w:rsid w:val="00576B4C"/>
    <w:rsid w:val="00576FD8"/>
    <w:rsid w:val="00577729"/>
    <w:rsid w:val="00577D5F"/>
    <w:rsid w:val="0058045F"/>
    <w:rsid w:val="00580E8A"/>
    <w:rsid w:val="00581BE7"/>
    <w:rsid w:val="00582EC9"/>
    <w:rsid w:val="00583967"/>
    <w:rsid w:val="00584DDD"/>
    <w:rsid w:val="00585369"/>
    <w:rsid w:val="00585556"/>
    <w:rsid w:val="00585776"/>
    <w:rsid w:val="005857B1"/>
    <w:rsid w:val="005859D7"/>
    <w:rsid w:val="00585A71"/>
    <w:rsid w:val="00585A89"/>
    <w:rsid w:val="00586315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0DAC"/>
    <w:rsid w:val="005911B2"/>
    <w:rsid w:val="005916FF"/>
    <w:rsid w:val="00592784"/>
    <w:rsid w:val="00592835"/>
    <w:rsid w:val="0059309C"/>
    <w:rsid w:val="00593453"/>
    <w:rsid w:val="00593627"/>
    <w:rsid w:val="0059377E"/>
    <w:rsid w:val="005938A7"/>
    <w:rsid w:val="00594224"/>
    <w:rsid w:val="005945D6"/>
    <w:rsid w:val="0059489C"/>
    <w:rsid w:val="005950FA"/>
    <w:rsid w:val="00595D68"/>
    <w:rsid w:val="00595EA1"/>
    <w:rsid w:val="00596CB1"/>
    <w:rsid w:val="00597294"/>
    <w:rsid w:val="005976C7"/>
    <w:rsid w:val="00597D5E"/>
    <w:rsid w:val="005A02F3"/>
    <w:rsid w:val="005A0978"/>
    <w:rsid w:val="005A121D"/>
    <w:rsid w:val="005A24BC"/>
    <w:rsid w:val="005A2666"/>
    <w:rsid w:val="005A2806"/>
    <w:rsid w:val="005A2970"/>
    <w:rsid w:val="005A2C38"/>
    <w:rsid w:val="005A2E83"/>
    <w:rsid w:val="005A32C3"/>
    <w:rsid w:val="005A3483"/>
    <w:rsid w:val="005A3F5E"/>
    <w:rsid w:val="005A4051"/>
    <w:rsid w:val="005A43FD"/>
    <w:rsid w:val="005A447E"/>
    <w:rsid w:val="005A4BA2"/>
    <w:rsid w:val="005A5285"/>
    <w:rsid w:val="005A55B3"/>
    <w:rsid w:val="005A5B1E"/>
    <w:rsid w:val="005A6987"/>
    <w:rsid w:val="005A6B0B"/>
    <w:rsid w:val="005A70F9"/>
    <w:rsid w:val="005A72E9"/>
    <w:rsid w:val="005A7719"/>
    <w:rsid w:val="005A7BA9"/>
    <w:rsid w:val="005A7CD1"/>
    <w:rsid w:val="005A7F05"/>
    <w:rsid w:val="005B00EE"/>
    <w:rsid w:val="005B0477"/>
    <w:rsid w:val="005B0B55"/>
    <w:rsid w:val="005B18CE"/>
    <w:rsid w:val="005B1E4F"/>
    <w:rsid w:val="005B226A"/>
    <w:rsid w:val="005B2721"/>
    <w:rsid w:val="005B2A11"/>
    <w:rsid w:val="005B2B3C"/>
    <w:rsid w:val="005B3813"/>
    <w:rsid w:val="005B4076"/>
    <w:rsid w:val="005B4170"/>
    <w:rsid w:val="005B42DE"/>
    <w:rsid w:val="005B45FC"/>
    <w:rsid w:val="005B49C9"/>
    <w:rsid w:val="005B4A77"/>
    <w:rsid w:val="005B6193"/>
    <w:rsid w:val="005B69E0"/>
    <w:rsid w:val="005B736C"/>
    <w:rsid w:val="005B79E5"/>
    <w:rsid w:val="005B7A7B"/>
    <w:rsid w:val="005B7C23"/>
    <w:rsid w:val="005C0747"/>
    <w:rsid w:val="005C0912"/>
    <w:rsid w:val="005C11C6"/>
    <w:rsid w:val="005C15C6"/>
    <w:rsid w:val="005C20B0"/>
    <w:rsid w:val="005C2412"/>
    <w:rsid w:val="005C2616"/>
    <w:rsid w:val="005C3498"/>
    <w:rsid w:val="005C36B0"/>
    <w:rsid w:val="005C3A62"/>
    <w:rsid w:val="005C46BE"/>
    <w:rsid w:val="005C4A8D"/>
    <w:rsid w:val="005C4EF4"/>
    <w:rsid w:val="005C4F2B"/>
    <w:rsid w:val="005C50B4"/>
    <w:rsid w:val="005C52D3"/>
    <w:rsid w:val="005C5D71"/>
    <w:rsid w:val="005C6AD9"/>
    <w:rsid w:val="005C7097"/>
    <w:rsid w:val="005C7865"/>
    <w:rsid w:val="005C7AFA"/>
    <w:rsid w:val="005C7CC3"/>
    <w:rsid w:val="005C7FBA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5C3F"/>
    <w:rsid w:val="005D61D6"/>
    <w:rsid w:val="005D67FC"/>
    <w:rsid w:val="005D7031"/>
    <w:rsid w:val="005D799D"/>
    <w:rsid w:val="005E0B59"/>
    <w:rsid w:val="005E0C25"/>
    <w:rsid w:val="005E0D2B"/>
    <w:rsid w:val="005E1C66"/>
    <w:rsid w:val="005E1E87"/>
    <w:rsid w:val="005E2061"/>
    <w:rsid w:val="005E22D5"/>
    <w:rsid w:val="005E25CF"/>
    <w:rsid w:val="005E2708"/>
    <w:rsid w:val="005E30FD"/>
    <w:rsid w:val="005E310E"/>
    <w:rsid w:val="005E344B"/>
    <w:rsid w:val="005E3740"/>
    <w:rsid w:val="005E4221"/>
    <w:rsid w:val="005E4735"/>
    <w:rsid w:val="005E4788"/>
    <w:rsid w:val="005E47EC"/>
    <w:rsid w:val="005E5ABF"/>
    <w:rsid w:val="005E5F08"/>
    <w:rsid w:val="005E60B8"/>
    <w:rsid w:val="005E64BC"/>
    <w:rsid w:val="005E657D"/>
    <w:rsid w:val="005E7116"/>
    <w:rsid w:val="005E7702"/>
    <w:rsid w:val="005E770D"/>
    <w:rsid w:val="005E78AE"/>
    <w:rsid w:val="005F0271"/>
    <w:rsid w:val="005F064E"/>
    <w:rsid w:val="005F11B6"/>
    <w:rsid w:val="005F1206"/>
    <w:rsid w:val="005F1AA0"/>
    <w:rsid w:val="005F1D4F"/>
    <w:rsid w:val="005F21EA"/>
    <w:rsid w:val="005F23FD"/>
    <w:rsid w:val="005F265F"/>
    <w:rsid w:val="005F3038"/>
    <w:rsid w:val="005F3290"/>
    <w:rsid w:val="005F357B"/>
    <w:rsid w:val="005F3E07"/>
    <w:rsid w:val="005F4553"/>
    <w:rsid w:val="005F4CFF"/>
    <w:rsid w:val="005F4E83"/>
    <w:rsid w:val="005F59BB"/>
    <w:rsid w:val="005F5BA8"/>
    <w:rsid w:val="005F66A2"/>
    <w:rsid w:val="005F6762"/>
    <w:rsid w:val="005F6A30"/>
    <w:rsid w:val="005F6AA7"/>
    <w:rsid w:val="0060097E"/>
    <w:rsid w:val="0060162E"/>
    <w:rsid w:val="006016D2"/>
    <w:rsid w:val="00602A23"/>
    <w:rsid w:val="00602A9D"/>
    <w:rsid w:val="00602C14"/>
    <w:rsid w:val="00602CC3"/>
    <w:rsid w:val="006037EA"/>
    <w:rsid w:val="00604056"/>
    <w:rsid w:val="006040EC"/>
    <w:rsid w:val="006043FD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6908"/>
    <w:rsid w:val="00607215"/>
    <w:rsid w:val="00610183"/>
    <w:rsid w:val="00610F46"/>
    <w:rsid w:val="00611CCA"/>
    <w:rsid w:val="00611DBB"/>
    <w:rsid w:val="006121B2"/>
    <w:rsid w:val="0061234E"/>
    <w:rsid w:val="00612B9C"/>
    <w:rsid w:val="006130A7"/>
    <w:rsid w:val="0061334C"/>
    <w:rsid w:val="006139CF"/>
    <w:rsid w:val="006146EC"/>
    <w:rsid w:val="00614B72"/>
    <w:rsid w:val="006157AD"/>
    <w:rsid w:val="00615C28"/>
    <w:rsid w:val="00615F7D"/>
    <w:rsid w:val="00615FFC"/>
    <w:rsid w:val="00616481"/>
    <w:rsid w:val="00616AAB"/>
    <w:rsid w:val="00616F46"/>
    <w:rsid w:val="006173AD"/>
    <w:rsid w:val="0061794A"/>
    <w:rsid w:val="006179B8"/>
    <w:rsid w:val="00617A2A"/>
    <w:rsid w:val="00617AEA"/>
    <w:rsid w:val="00617AEF"/>
    <w:rsid w:val="00617BD5"/>
    <w:rsid w:val="00617E1D"/>
    <w:rsid w:val="00617ED0"/>
    <w:rsid w:val="00617EFA"/>
    <w:rsid w:val="006202BF"/>
    <w:rsid w:val="00620A14"/>
    <w:rsid w:val="00620C8D"/>
    <w:rsid w:val="00620CF9"/>
    <w:rsid w:val="00621B78"/>
    <w:rsid w:val="00621CF4"/>
    <w:rsid w:val="00623F24"/>
    <w:rsid w:val="00624034"/>
    <w:rsid w:val="006242C9"/>
    <w:rsid w:val="00624539"/>
    <w:rsid w:val="00624963"/>
    <w:rsid w:val="00624A52"/>
    <w:rsid w:val="00626C08"/>
    <w:rsid w:val="006279AA"/>
    <w:rsid w:val="006303C9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475"/>
    <w:rsid w:val="00635B40"/>
    <w:rsid w:val="00635BA0"/>
    <w:rsid w:val="00635ECB"/>
    <w:rsid w:val="0063614C"/>
    <w:rsid w:val="00636CFB"/>
    <w:rsid w:val="00640C92"/>
    <w:rsid w:val="00640CAB"/>
    <w:rsid w:val="00640CF6"/>
    <w:rsid w:val="00640E70"/>
    <w:rsid w:val="00641725"/>
    <w:rsid w:val="00642C5A"/>
    <w:rsid w:val="00642D07"/>
    <w:rsid w:val="006431D4"/>
    <w:rsid w:val="00643870"/>
    <w:rsid w:val="006440B1"/>
    <w:rsid w:val="00645540"/>
    <w:rsid w:val="00645E55"/>
    <w:rsid w:val="00645E6C"/>
    <w:rsid w:val="0064622B"/>
    <w:rsid w:val="00646C45"/>
    <w:rsid w:val="00647EAB"/>
    <w:rsid w:val="00650B38"/>
    <w:rsid w:val="006512A6"/>
    <w:rsid w:val="00651A3B"/>
    <w:rsid w:val="00651DA7"/>
    <w:rsid w:val="006520F7"/>
    <w:rsid w:val="006525EE"/>
    <w:rsid w:val="00652A50"/>
    <w:rsid w:val="006532E8"/>
    <w:rsid w:val="00653462"/>
    <w:rsid w:val="00653815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1DD"/>
    <w:rsid w:val="00656A21"/>
    <w:rsid w:val="00656E95"/>
    <w:rsid w:val="0065728A"/>
    <w:rsid w:val="00657D56"/>
    <w:rsid w:val="00657EE3"/>
    <w:rsid w:val="006601EF"/>
    <w:rsid w:val="00663592"/>
    <w:rsid w:val="00663706"/>
    <w:rsid w:val="00664E8E"/>
    <w:rsid w:val="0066501D"/>
    <w:rsid w:val="00665485"/>
    <w:rsid w:val="006655A5"/>
    <w:rsid w:val="006658D9"/>
    <w:rsid w:val="00665E97"/>
    <w:rsid w:val="00665EB0"/>
    <w:rsid w:val="00665F2E"/>
    <w:rsid w:val="00666684"/>
    <w:rsid w:val="00666DA2"/>
    <w:rsid w:val="0066772C"/>
    <w:rsid w:val="00670285"/>
    <w:rsid w:val="006702DA"/>
    <w:rsid w:val="00670F06"/>
    <w:rsid w:val="00671150"/>
    <w:rsid w:val="00671FAE"/>
    <w:rsid w:val="00672F3D"/>
    <w:rsid w:val="00673007"/>
    <w:rsid w:val="006733E0"/>
    <w:rsid w:val="006738B0"/>
    <w:rsid w:val="00673FE7"/>
    <w:rsid w:val="0067468C"/>
    <w:rsid w:val="00675102"/>
    <w:rsid w:val="00675C42"/>
    <w:rsid w:val="00675DD0"/>
    <w:rsid w:val="00675E40"/>
    <w:rsid w:val="0067659B"/>
    <w:rsid w:val="00676A65"/>
    <w:rsid w:val="00676A93"/>
    <w:rsid w:val="00676FA5"/>
    <w:rsid w:val="00680145"/>
    <w:rsid w:val="006801D8"/>
    <w:rsid w:val="00680340"/>
    <w:rsid w:val="0068039E"/>
    <w:rsid w:val="00680B92"/>
    <w:rsid w:val="0068198D"/>
    <w:rsid w:val="00681A5F"/>
    <w:rsid w:val="00682849"/>
    <w:rsid w:val="00682920"/>
    <w:rsid w:val="00682ABF"/>
    <w:rsid w:val="00682B65"/>
    <w:rsid w:val="00682C7C"/>
    <w:rsid w:val="006834C2"/>
    <w:rsid w:val="0068446D"/>
    <w:rsid w:val="00684860"/>
    <w:rsid w:val="00685776"/>
    <w:rsid w:val="00686228"/>
    <w:rsid w:val="006866F4"/>
    <w:rsid w:val="00686B0A"/>
    <w:rsid w:val="00686D3B"/>
    <w:rsid w:val="00687C91"/>
    <w:rsid w:val="00690176"/>
    <w:rsid w:val="00690376"/>
    <w:rsid w:val="006903E3"/>
    <w:rsid w:val="006908C9"/>
    <w:rsid w:val="00690E34"/>
    <w:rsid w:val="006918E8"/>
    <w:rsid w:val="00692470"/>
    <w:rsid w:val="00692E67"/>
    <w:rsid w:val="006932DC"/>
    <w:rsid w:val="006934F5"/>
    <w:rsid w:val="00693C75"/>
    <w:rsid w:val="00693DDA"/>
    <w:rsid w:val="00694A9D"/>
    <w:rsid w:val="00695351"/>
    <w:rsid w:val="0069556F"/>
    <w:rsid w:val="00695743"/>
    <w:rsid w:val="0069588D"/>
    <w:rsid w:val="00695C58"/>
    <w:rsid w:val="00696011"/>
    <w:rsid w:val="0069650D"/>
    <w:rsid w:val="00697108"/>
    <w:rsid w:val="00697350"/>
    <w:rsid w:val="006977DF"/>
    <w:rsid w:val="006A04D0"/>
    <w:rsid w:val="006A05FE"/>
    <w:rsid w:val="006A0DC2"/>
    <w:rsid w:val="006A1173"/>
    <w:rsid w:val="006A1C13"/>
    <w:rsid w:val="006A1D78"/>
    <w:rsid w:val="006A2973"/>
    <w:rsid w:val="006A3418"/>
    <w:rsid w:val="006A4B40"/>
    <w:rsid w:val="006A4D6E"/>
    <w:rsid w:val="006A4E47"/>
    <w:rsid w:val="006A58CD"/>
    <w:rsid w:val="006A5A56"/>
    <w:rsid w:val="006A694A"/>
    <w:rsid w:val="006A6C1A"/>
    <w:rsid w:val="006A75C1"/>
    <w:rsid w:val="006A79D8"/>
    <w:rsid w:val="006B0DEA"/>
    <w:rsid w:val="006B19D8"/>
    <w:rsid w:val="006B27DF"/>
    <w:rsid w:val="006B2990"/>
    <w:rsid w:val="006B2D1C"/>
    <w:rsid w:val="006B2FCD"/>
    <w:rsid w:val="006B36B3"/>
    <w:rsid w:val="006B3B7D"/>
    <w:rsid w:val="006B3FA3"/>
    <w:rsid w:val="006B4F55"/>
    <w:rsid w:val="006B571B"/>
    <w:rsid w:val="006B5A66"/>
    <w:rsid w:val="006B5E9F"/>
    <w:rsid w:val="006B5FC8"/>
    <w:rsid w:val="006B6066"/>
    <w:rsid w:val="006B63DA"/>
    <w:rsid w:val="006B6844"/>
    <w:rsid w:val="006B75E2"/>
    <w:rsid w:val="006C0314"/>
    <w:rsid w:val="006C0A3E"/>
    <w:rsid w:val="006C1394"/>
    <w:rsid w:val="006C179F"/>
    <w:rsid w:val="006C24AD"/>
    <w:rsid w:val="006C2829"/>
    <w:rsid w:val="006C2AF6"/>
    <w:rsid w:val="006C3AD4"/>
    <w:rsid w:val="006C4738"/>
    <w:rsid w:val="006C4A17"/>
    <w:rsid w:val="006C5028"/>
    <w:rsid w:val="006C5B76"/>
    <w:rsid w:val="006C6493"/>
    <w:rsid w:val="006C7D78"/>
    <w:rsid w:val="006D03B6"/>
    <w:rsid w:val="006D041F"/>
    <w:rsid w:val="006D056C"/>
    <w:rsid w:val="006D0BAE"/>
    <w:rsid w:val="006D0C23"/>
    <w:rsid w:val="006D0D6B"/>
    <w:rsid w:val="006D1EFA"/>
    <w:rsid w:val="006D250C"/>
    <w:rsid w:val="006D2C9B"/>
    <w:rsid w:val="006D3505"/>
    <w:rsid w:val="006D35DA"/>
    <w:rsid w:val="006D3725"/>
    <w:rsid w:val="006D3980"/>
    <w:rsid w:val="006D39F6"/>
    <w:rsid w:val="006D3D6C"/>
    <w:rsid w:val="006D454D"/>
    <w:rsid w:val="006D4654"/>
    <w:rsid w:val="006D4B2C"/>
    <w:rsid w:val="006D4F17"/>
    <w:rsid w:val="006D6CA2"/>
    <w:rsid w:val="006D6FCB"/>
    <w:rsid w:val="006D79A3"/>
    <w:rsid w:val="006D7E71"/>
    <w:rsid w:val="006E010E"/>
    <w:rsid w:val="006E047E"/>
    <w:rsid w:val="006E0B14"/>
    <w:rsid w:val="006E1A09"/>
    <w:rsid w:val="006E1CA3"/>
    <w:rsid w:val="006E1CD8"/>
    <w:rsid w:val="006E3952"/>
    <w:rsid w:val="006E4184"/>
    <w:rsid w:val="006E4341"/>
    <w:rsid w:val="006E4CBB"/>
    <w:rsid w:val="006E4EF1"/>
    <w:rsid w:val="006E51A9"/>
    <w:rsid w:val="006E5497"/>
    <w:rsid w:val="006E58E3"/>
    <w:rsid w:val="006E61AF"/>
    <w:rsid w:val="006E6B15"/>
    <w:rsid w:val="006F0A29"/>
    <w:rsid w:val="006F1311"/>
    <w:rsid w:val="006F1F37"/>
    <w:rsid w:val="006F2B04"/>
    <w:rsid w:val="006F3D2A"/>
    <w:rsid w:val="006F46BB"/>
    <w:rsid w:val="006F4C6F"/>
    <w:rsid w:val="006F519C"/>
    <w:rsid w:val="006F5778"/>
    <w:rsid w:val="006F6541"/>
    <w:rsid w:val="006F6A18"/>
    <w:rsid w:val="006F6D33"/>
    <w:rsid w:val="006F77E5"/>
    <w:rsid w:val="006F7C7E"/>
    <w:rsid w:val="006F7E7D"/>
    <w:rsid w:val="0070001B"/>
    <w:rsid w:val="0070020C"/>
    <w:rsid w:val="0070052E"/>
    <w:rsid w:val="00700911"/>
    <w:rsid w:val="0070097B"/>
    <w:rsid w:val="00701278"/>
    <w:rsid w:val="00701858"/>
    <w:rsid w:val="00701BAC"/>
    <w:rsid w:val="00701C9A"/>
    <w:rsid w:val="00701D42"/>
    <w:rsid w:val="00702089"/>
    <w:rsid w:val="007024B0"/>
    <w:rsid w:val="007026F8"/>
    <w:rsid w:val="0070299D"/>
    <w:rsid w:val="00702A8D"/>
    <w:rsid w:val="00702B37"/>
    <w:rsid w:val="00703234"/>
    <w:rsid w:val="00703B82"/>
    <w:rsid w:val="00703BBB"/>
    <w:rsid w:val="00704251"/>
    <w:rsid w:val="0070495F"/>
    <w:rsid w:val="00704AFE"/>
    <w:rsid w:val="00704DCF"/>
    <w:rsid w:val="00705AFF"/>
    <w:rsid w:val="00705B6C"/>
    <w:rsid w:val="007078BB"/>
    <w:rsid w:val="00707B55"/>
    <w:rsid w:val="007105D9"/>
    <w:rsid w:val="00710A7E"/>
    <w:rsid w:val="007126DC"/>
    <w:rsid w:val="00712A05"/>
    <w:rsid w:val="007139B1"/>
    <w:rsid w:val="007143DE"/>
    <w:rsid w:val="00715EEA"/>
    <w:rsid w:val="00715F6B"/>
    <w:rsid w:val="0071688A"/>
    <w:rsid w:val="007176C9"/>
    <w:rsid w:val="00717914"/>
    <w:rsid w:val="00717B72"/>
    <w:rsid w:val="0072007D"/>
    <w:rsid w:val="007200D2"/>
    <w:rsid w:val="00720135"/>
    <w:rsid w:val="007201D1"/>
    <w:rsid w:val="0072046B"/>
    <w:rsid w:val="007211C8"/>
    <w:rsid w:val="00721326"/>
    <w:rsid w:val="00721697"/>
    <w:rsid w:val="00721ACA"/>
    <w:rsid w:val="00722F78"/>
    <w:rsid w:val="0072384E"/>
    <w:rsid w:val="00723B00"/>
    <w:rsid w:val="007246A9"/>
    <w:rsid w:val="00724959"/>
    <w:rsid w:val="00724E8B"/>
    <w:rsid w:val="00725436"/>
    <w:rsid w:val="007258AD"/>
    <w:rsid w:val="00725B3B"/>
    <w:rsid w:val="00726BF8"/>
    <w:rsid w:val="007272FF"/>
    <w:rsid w:val="00727352"/>
    <w:rsid w:val="0072737B"/>
    <w:rsid w:val="00727B63"/>
    <w:rsid w:val="00730E04"/>
    <w:rsid w:val="00730E14"/>
    <w:rsid w:val="00731FCF"/>
    <w:rsid w:val="007328CF"/>
    <w:rsid w:val="007328D6"/>
    <w:rsid w:val="00733184"/>
    <w:rsid w:val="00733949"/>
    <w:rsid w:val="0073419B"/>
    <w:rsid w:val="00734BB5"/>
    <w:rsid w:val="007364B3"/>
    <w:rsid w:val="007364E3"/>
    <w:rsid w:val="00737AB9"/>
    <w:rsid w:val="00737DA2"/>
    <w:rsid w:val="00740A86"/>
    <w:rsid w:val="0074119B"/>
    <w:rsid w:val="00741C8A"/>
    <w:rsid w:val="00742E6F"/>
    <w:rsid w:val="00743084"/>
    <w:rsid w:val="00743C0F"/>
    <w:rsid w:val="00744681"/>
    <w:rsid w:val="007448CF"/>
    <w:rsid w:val="00745251"/>
    <w:rsid w:val="00745373"/>
    <w:rsid w:val="007454A5"/>
    <w:rsid w:val="00745C21"/>
    <w:rsid w:val="0074647B"/>
    <w:rsid w:val="00746620"/>
    <w:rsid w:val="007466CB"/>
    <w:rsid w:val="007475A2"/>
    <w:rsid w:val="00747DED"/>
    <w:rsid w:val="0075017A"/>
    <w:rsid w:val="007508A0"/>
    <w:rsid w:val="00752FAA"/>
    <w:rsid w:val="007534ED"/>
    <w:rsid w:val="00753A8A"/>
    <w:rsid w:val="00753CAD"/>
    <w:rsid w:val="0075409D"/>
    <w:rsid w:val="0075523E"/>
    <w:rsid w:val="00755882"/>
    <w:rsid w:val="00755891"/>
    <w:rsid w:val="00756352"/>
    <w:rsid w:val="0075638D"/>
    <w:rsid w:val="00756BBA"/>
    <w:rsid w:val="00760CA1"/>
    <w:rsid w:val="007612D2"/>
    <w:rsid w:val="00761FC3"/>
    <w:rsid w:val="007625F3"/>
    <w:rsid w:val="00762EE2"/>
    <w:rsid w:val="00763310"/>
    <w:rsid w:val="00763CD0"/>
    <w:rsid w:val="00763D8A"/>
    <w:rsid w:val="00764282"/>
    <w:rsid w:val="00764CC1"/>
    <w:rsid w:val="007653AC"/>
    <w:rsid w:val="007655A9"/>
    <w:rsid w:val="007656DE"/>
    <w:rsid w:val="00766D04"/>
    <w:rsid w:val="00767255"/>
    <w:rsid w:val="0076763F"/>
    <w:rsid w:val="007679AE"/>
    <w:rsid w:val="00767A42"/>
    <w:rsid w:val="00767CDD"/>
    <w:rsid w:val="007703D8"/>
    <w:rsid w:val="007704DE"/>
    <w:rsid w:val="00770AB1"/>
    <w:rsid w:val="00770BE2"/>
    <w:rsid w:val="007710B0"/>
    <w:rsid w:val="00771C58"/>
    <w:rsid w:val="0077268A"/>
    <w:rsid w:val="0077269C"/>
    <w:rsid w:val="0077291A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3B4"/>
    <w:rsid w:val="0077571A"/>
    <w:rsid w:val="00775728"/>
    <w:rsid w:val="00775811"/>
    <w:rsid w:val="00775C01"/>
    <w:rsid w:val="00776E5A"/>
    <w:rsid w:val="00776F3F"/>
    <w:rsid w:val="0077727E"/>
    <w:rsid w:val="00777AE1"/>
    <w:rsid w:val="00777D3A"/>
    <w:rsid w:val="00780212"/>
    <w:rsid w:val="00780684"/>
    <w:rsid w:val="007807DD"/>
    <w:rsid w:val="00781AD1"/>
    <w:rsid w:val="00782220"/>
    <w:rsid w:val="00782B56"/>
    <w:rsid w:val="007832E7"/>
    <w:rsid w:val="00783532"/>
    <w:rsid w:val="007836A6"/>
    <w:rsid w:val="007845AC"/>
    <w:rsid w:val="00784D6F"/>
    <w:rsid w:val="00785060"/>
    <w:rsid w:val="0078567F"/>
    <w:rsid w:val="0078587F"/>
    <w:rsid w:val="0078594C"/>
    <w:rsid w:val="0078647C"/>
    <w:rsid w:val="00787640"/>
    <w:rsid w:val="007877A9"/>
    <w:rsid w:val="00787ADB"/>
    <w:rsid w:val="0079041F"/>
    <w:rsid w:val="00790F5C"/>
    <w:rsid w:val="00791DDA"/>
    <w:rsid w:val="00791F8E"/>
    <w:rsid w:val="00792891"/>
    <w:rsid w:val="00792969"/>
    <w:rsid w:val="007942E5"/>
    <w:rsid w:val="007947AF"/>
    <w:rsid w:val="00794B2E"/>
    <w:rsid w:val="00794B48"/>
    <w:rsid w:val="00795932"/>
    <w:rsid w:val="007961E3"/>
    <w:rsid w:val="00796249"/>
    <w:rsid w:val="0079626E"/>
    <w:rsid w:val="007968DA"/>
    <w:rsid w:val="00796BD9"/>
    <w:rsid w:val="00796DA8"/>
    <w:rsid w:val="00796DCB"/>
    <w:rsid w:val="00797284"/>
    <w:rsid w:val="00797304"/>
    <w:rsid w:val="007977E2"/>
    <w:rsid w:val="00797F01"/>
    <w:rsid w:val="007A0B07"/>
    <w:rsid w:val="007A0F41"/>
    <w:rsid w:val="007A1570"/>
    <w:rsid w:val="007A189D"/>
    <w:rsid w:val="007A18AC"/>
    <w:rsid w:val="007A1953"/>
    <w:rsid w:val="007A1B7F"/>
    <w:rsid w:val="007A227E"/>
    <w:rsid w:val="007A240B"/>
    <w:rsid w:val="007A251A"/>
    <w:rsid w:val="007A2C5E"/>
    <w:rsid w:val="007A2F87"/>
    <w:rsid w:val="007A313B"/>
    <w:rsid w:val="007A3773"/>
    <w:rsid w:val="007A3E44"/>
    <w:rsid w:val="007A411F"/>
    <w:rsid w:val="007A4142"/>
    <w:rsid w:val="007A44FB"/>
    <w:rsid w:val="007A5726"/>
    <w:rsid w:val="007A583D"/>
    <w:rsid w:val="007A5F40"/>
    <w:rsid w:val="007A5FEE"/>
    <w:rsid w:val="007A6109"/>
    <w:rsid w:val="007A729B"/>
    <w:rsid w:val="007A78F0"/>
    <w:rsid w:val="007B0371"/>
    <w:rsid w:val="007B0763"/>
    <w:rsid w:val="007B0AC0"/>
    <w:rsid w:val="007B0EAC"/>
    <w:rsid w:val="007B1427"/>
    <w:rsid w:val="007B189B"/>
    <w:rsid w:val="007B1D52"/>
    <w:rsid w:val="007B2529"/>
    <w:rsid w:val="007B378E"/>
    <w:rsid w:val="007B37A2"/>
    <w:rsid w:val="007B4689"/>
    <w:rsid w:val="007B52BD"/>
    <w:rsid w:val="007B54C8"/>
    <w:rsid w:val="007B5DF1"/>
    <w:rsid w:val="007B64D9"/>
    <w:rsid w:val="007B6806"/>
    <w:rsid w:val="007B6B55"/>
    <w:rsid w:val="007C10CF"/>
    <w:rsid w:val="007C1268"/>
    <w:rsid w:val="007C13D2"/>
    <w:rsid w:val="007C1A2E"/>
    <w:rsid w:val="007C1AD5"/>
    <w:rsid w:val="007C1EBF"/>
    <w:rsid w:val="007C2102"/>
    <w:rsid w:val="007C24EA"/>
    <w:rsid w:val="007C30EB"/>
    <w:rsid w:val="007C350F"/>
    <w:rsid w:val="007C3832"/>
    <w:rsid w:val="007C3A7C"/>
    <w:rsid w:val="007C4240"/>
    <w:rsid w:val="007C5572"/>
    <w:rsid w:val="007C59FA"/>
    <w:rsid w:val="007C5BD3"/>
    <w:rsid w:val="007C5ED4"/>
    <w:rsid w:val="007C6C74"/>
    <w:rsid w:val="007C6E9A"/>
    <w:rsid w:val="007C7859"/>
    <w:rsid w:val="007C79A5"/>
    <w:rsid w:val="007C7F14"/>
    <w:rsid w:val="007D004D"/>
    <w:rsid w:val="007D012F"/>
    <w:rsid w:val="007D0670"/>
    <w:rsid w:val="007D1AD1"/>
    <w:rsid w:val="007D229E"/>
    <w:rsid w:val="007D27E8"/>
    <w:rsid w:val="007D29A8"/>
    <w:rsid w:val="007D3456"/>
    <w:rsid w:val="007D3653"/>
    <w:rsid w:val="007D4925"/>
    <w:rsid w:val="007D4986"/>
    <w:rsid w:val="007D4C21"/>
    <w:rsid w:val="007D4DC2"/>
    <w:rsid w:val="007D5307"/>
    <w:rsid w:val="007D64FE"/>
    <w:rsid w:val="007D6F94"/>
    <w:rsid w:val="007D70BF"/>
    <w:rsid w:val="007D7BEF"/>
    <w:rsid w:val="007D7E67"/>
    <w:rsid w:val="007E082C"/>
    <w:rsid w:val="007E1064"/>
    <w:rsid w:val="007E11D3"/>
    <w:rsid w:val="007E1B03"/>
    <w:rsid w:val="007E2146"/>
    <w:rsid w:val="007E2620"/>
    <w:rsid w:val="007E2804"/>
    <w:rsid w:val="007E2D5E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2DB"/>
    <w:rsid w:val="007E6FE9"/>
    <w:rsid w:val="007E7083"/>
    <w:rsid w:val="007E73FF"/>
    <w:rsid w:val="007E7FE6"/>
    <w:rsid w:val="007F0B1F"/>
    <w:rsid w:val="007F0E20"/>
    <w:rsid w:val="007F0F58"/>
    <w:rsid w:val="007F1780"/>
    <w:rsid w:val="007F1B2A"/>
    <w:rsid w:val="007F1C92"/>
    <w:rsid w:val="007F219D"/>
    <w:rsid w:val="007F2447"/>
    <w:rsid w:val="007F2AC8"/>
    <w:rsid w:val="007F3022"/>
    <w:rsid w:val="007F3E95"/>
    <w:rsid w:val="007F4074"/>
    <w:rsid w:val="007F4F9B"/>
    <w:rsid w:val="007F55F0"/>
    <w:rsid w:val="007F5740"/>
    <w:rsid w:val="007F58E3"/>
    <w:rsid w:val="007F5950"/>
    <w:rsid w:val="007F614E"/>
    <w:rsid w:val="007F63CF"/>
    <w:rsid w:val="007F63E9"/>
    <w:rsid w:val="007F66B3"/>
    <w:rsid w:val="007F6DE7"/>
    <w:rsid w:val="007F6E90"/>
    <w:rsid w:val="00800010"/>
    <w:rsid w:val="0080166E"/>
    <w:rsid w:val="0080211D"/>
    <w:rsid w:val="0080226A"/>
    <w:rsid w:val="00802309"/>
    <w:rsid w:val="00802B1F"/>
    <w:rsid w:val="00802E7A"/>
    <w:rsid w:val="00803218"/>
    <w:rsid w:val="008032CB"/>
    <w:rsid w:val="00803724"/>
    <w:rsid w:val="00803A98"/>
    <w:rsid w:val="00803C4F"/>
    <w:rsid w:val="0080539A"/>
    <w:rsid w:val="00805432"/>
    <w:rsid w:val="00805959"/>
    <w:rsid w:val="00805CF6"/>
    <w:rsid w:val="00805DA6"/>
    <w:rsid w:val="008068FC"/>
    <w:rsid w:val="00806FD0"/>
    <w:rsid w:val="0080706E"/>
    <w:rsid w:val="008072AD"/>
    <w:rsid w:val="00807783"/>
    <w:rsid w:val="00810829"/>
    <w:rsid w:val="00810F1C"/>
    <w:rsid w:val="00811458"/>
    <w:rsid w:val="00811BCC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17C0D"/>
    <w:rsid w:val="008213B1"/>
    <w:rsid w:val="00822625"/>
    <w:rsid w:val="00822704"/>
    <w:rsid w:val="00822B54"/>
    <w:rsid w:val="00824093"/>
    <w:rsid w:val="008242B8"/>
    <w:rsid w:val="00824482"/>
    <w:rsid w:val="008249F0"/>
    <w:rsid w:val="008252AE"/>
    <w:rsid w:val="00825470"/>
    <w:rsid w:val="008255C3"/>
    <w:rsid w:val="008259E1"/>
    <w:rsid w:val="00825BEF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26EB"/>
    <w:rsid w:val="00832750"/>
    <w:rsid w:val="008329D8"/>
    <w:rsid w:val="00832DD7"/>
    <w:rsid w:val="00832FD7"/>
    <w:rsid w:val="0083302C"/>
    <w:rsid w:val="00833092"/>
    <w:rsid w:val="0083335F"/>
    <w:rsid w:val="00833FC4"/>
    <w:rsid w:val="00834057"/>
    <w:rsid w:val="00834372"/>
    <w:rsid w:val="008345C4"/>
    <w:rsid w:val="008346AD"/>
    <w:rsid w:val="008355A0"/>
    <w:rsid w:val="00835885"/>
    <w:rsid w:val="00835B02"/>
    <w:rsid w:val="00835D5B"/>
    <w:rsid w:val="0083766D"/>
    <w:rsid w:val="00840475"/>
    <w:rsid w:val="008406A2"/>
    <w:rsid w:val="008409BE"/>
    <w:rsid w:val="00840E6F"/>
    <w:rsid w:val="0084186D"/>
    <w:rsid w:val="00841AA6"/>
    <w:rsid w:val="00841D0B"/>
    <w:rsid w:val="00841E9D"/>
    <w:rsid w:val="00842297"/>
    <w:rsid w:val="00842DBF"/>
    <w:rsid w:val="00842FCC"/>
    <w:rsid w:val="00843023"/>
    <w:rsid w:val="00844588"/>
    <w:rsid w:val="008445C9"/>
    <w:rsid w:val="00844AC3"/>
    <w:rsid w:val="00844BD9"/>
    <w:rsid w:val="00845EDA"/>
    <w:rsid w:val="0084620E"/>
    <w:rsid w:val="00846B48"/>
    <w:rsid w:val="00846C5D"/>
    <w:rsid w:val="00846FF5"/>
    <w:rsid w:val="0084713F"/>
    <w:rsid w:val="00847F52"/>
    <w:rsid w:val="00850117"/>
    <w:rsid w:val="00850BB7"/>
    <w:rsid w:val="00850FB5"/>
    <w:rsid w:val="00851C3C"/>
    <w:rsid w:val="00851E08"/>
    <w:rsid w:val="00851F70"/>
    <w:rsid w:val="00852AD7"/>
    <w:rsid w:val="008532B3"/>
    <w:rsid w:val="00853E47"/>
    <w:rsid w:val="008546A3"/>
    <w:rsid w:val="0085478A"/>
    <w:rsid w:val="00855A5E"/>
    <w:rsid w:val="00855D2C"/>
    <w:rsid w:val="00855F78"/>
    <w:rsid w:val="0085696D"/>
    <w:rsid w:val="00856C50"/>
    <w:rsid w:val="00856FF5"/>
    <w:rsid w:val="0085701D"/>
    <w:rsid w:val="008576BF"/>
    <w:rsid w:val="00857AF0"/>
    <w:rsid w:val="00857E0A"/>
    <w:rsid w:val="00860641"/>
    <w:rsid w:val="00860894"/>
    <w:rsid w:val="00860A1F"/>
    <w:rsid w:val="00860A86"/>
    <w:rsid w:val="00860E74"/>
    <w:rsid w:val="00860E86"/>
    <w:rsid w:val="008611F6"/>
    <w:rsid w:val="00861718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66D7A"/>
    <w:rsid w:val="008672C4"/>
    <w:rsid w:val="0086753B"/>
    <w:rsid w:val="00870105"/>
    <w:rsid w:val="00870EBA"/>
    <w:rsid w:val="00871C61"/>
    <w:rsid w:val="00871E95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77F64"/>
    <w:rsid w:val="0088004F"/>
    <w:rsid w:val="00880360"/>
    <w:rsid w:val="0088070E"/>
    <w:rsid w:val="008822CA"/>
    <w:rsid w:val="008824BB"/>
    <w:rsid w:val="00882609"/>
    <w:rsid w:val="008826FC"/>
    <w:rsid w:val="0088278A"/>
    <w:rsid w:val="00882AD8"/>
    <w:rsid w:val="00882D96"/>
    <w:rsid w:val="0088338B"/>
    <w:rsid w:val="00883707"/>
    <w:rsid w:val="00883D17"/>
    <w:rsid w:val="00883D93"/>
    <w:rsid w:val="00884402"/>
    <w:rsid w:val="0088458C"/>
    <w:rsid w:val="00884DB7"/>
    <w:rsid w:val="00884FE3"/>
    <w:rsid w:val="00885CEF"/>
    <w:rsid w:val="008871BA"/>
    <w:rsid w:val="008872AC"/>
    <w:rsid w:val="00887A72"/>
    <w:rsid w:val="0089046A"/>
    <w:rsid w:val="008909E1"/>
    <w:rsid w:val="008911D2"/>
    <w:rsid w:val="0089216D"/>
    <w:rsid w:val="008925A4"/>
    <w:rsid w:val="008928E7"/>
    <w:rsid w:val="00892977"/>
    <w:rsid w:val="00892ABD"/>
    <w:rsid w:val="00893249"/>
    <w:rsid w:val="008937A5"/>
    <w:rsid w:val="00893DC0"/>
    <w:rsid w:val="00893DC6"/>
    <w:rsid w:val="00893FB6"/>
    <w:rsid w:val="00894973"/>
    <w:rsid w:val="00894B2C"/>
    <w:rsid w:val="00894B74"/>
    <w:rsid w:val="00894E3C"/>
    <w:rsid w:val="00895030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97DEC"/>
    <w:rsid w:val="008A011B"/>
    <w:rsid w:val="008A054D"/>
    <w:rsid w:val="008A0798"/>
    <w:rsid w:val="008A11BA"/>
    <w:rsid w:val="008A123C"/>
    <w:rsid w:val="008A168D"/>
    <w:rsid w:val="008A1C80"/>
    <w:rsid w:val="008A20DE"/>
    <w:rsid w:val="008A2A73"/>
    <w:rsid w:val="008A2D7F"/>
    <w:rsid w:val="008A2DB0"/>
    <w:rsid w:val="008A3F75"/>
    <w:rsid w:val="008A4243"/>
    <w:rsid w:val="008A4E5F"/>
    <w:rsid w:val="008A4E92"/>
    <w:rsid w:val="008A569D"/>
    <w:rsid w:val="008A5765"/>
    <w:rsid w:val="008A5899"/>
    <w:rsid w:val="008A5B68"/>
    <w:rsid w:val="008A61F4"/>
    <w:rsid w:val="008A65AE"/>
    <w:rsid w:val="008A6BA5"/>
    <w:rsid w:val="008A7282"/>
    <w:rsid w:val="008A7921"/>
    <w:rsid w:val="008A7F77"/>
    <w:rsid w:val="008B1275"/>
    <w:rsid w:val="008B1537"/>
    <w:rsid w:val="008B158F"/>
    <w:rsid w:val="008B199F"/>
    <w:rsid w:val="008B1B9C"/>
    <w:rsid w:val="008B1EA7"/>
    <w:rsid w:val="008B2CC5"/>
    <w:rsid w:val="008B3088"/>
    <w:rsid w:val="008B3142"/>
    <w:rsid w:val="008B3B6D"/>
    <w:rsid w:val="008B456D"/>
    <w:rsid w:val="008B4C8A"/>
    <w:rsid w:val="008B4CDD"/>
    <w:rsid w:val="008B548C"/>
    <w:rsid w:val="008B549E"/>
    <w:rsid w:val="008B61CF"/>
    <w:rsid w:val="008B61FF"/>
    <w:rsid w:val="008B7774"/>
    <w:rsid w:val="008B7CD4"/>
    <w:rsid w:val="008C09A8"/>
    <w:rsid w:val="008C0C4B"/>
    <w:rsid w:val="008C1005"/>
    <w:rsid w:val="008C1BAF"/>
    <w:rsid w:val="008C1F40"/>
    <w:rsid w:val="008C2348"/>
    <w:rsid w:val="008C3790"/>
    <w:rsid w:val="008C3AA7"/>
    <w:rsid w:val="008C3AAD"/>
    <w:rsid w:val="008C3BAE"/>
    <w:rsid w:val="008C4C54"/>
    <w:rsid w:val="008C54E0"/>
    <w:rsid w:val="008C5B65"/>
    <w:rsid w:val="008C5C78"/>
    <w:rsid w:val="008C5CAF"/>
    <w:rsid w:val="008C5D99"/>
    <w:rsid w:val="008C6253"/>
    <w:rsid w:val="008C67BE"/>
    <w:rsid w:val="008C6DE3"/>
    <w:rsid w:val="008C72DC"/>
    <w:rsid w:val="008C7CDB"/>
    <w:rsid w:val="008C7CDE"/>
    <w:rsid w:val="008D016D"/>
    <w:rsid w:val="008D0DC1"/>
    <w:rsid w:val="008D0F00"/>
    <w:rsid w:val="008D0FFF"/>
    <w:rsid w:val="008D1702"/>
    <w:rsid w:val="008D1A4A"/>
    <w:rsid w:val="008D2277"/>
    <w:rsid w:val="008D26F2"/>
    <w:rsid w:val="008D28ED"/>
    <w:rsid w:val="008D2A57"/>
    <w:rsid w:val="008D2F83"/>
    <w:rsid w:val="008D33AA"/>
    <w:rsid w:val="008D3B73"/>
    <w:rsid w:val="008D3EEB"/>
    <w:rsid w:val="008D414F"/>
    <w:rsid w:val="008D46DF"/>
    <w:rsid w:val="008D4DA0"/>
    <w:rsid w:val="008D4F1B"/>
    <w:rsid w:val="008D4F43"/>
    <w:rsid w:val="008D5099"/>
    <w:rsid w:val="008D616C"/>
    <w:rsid w:val="008D61B1"/>
    <w:rsid w:val="008D62B2"/>
    <w:rsid w:val="008D6487"/>
    <w:rsid w:val="008D66DE"/>
    <w:rsid w:val="008D7DD8"/>
    <w:rsid w:val="008D7EBE"/>
    <w:rsid w:val="008E0251"/>
    <w:rsid w:val="008E02F6"/>
    <w:rsid w:val="008E04F2"/>
    <w:rsid w:val="008E1577"/>
    <w:rsid w:val="008E1AA1"/>
    <w:rsid w:val="008E1D2A"/>
    <w:rsid w:val="008E205B"/>
    <w:rsid w:val="008E206C"/>
    <w:rsid w:val="008E23BD"/>
    <w:rsid w:val="008E2B66"/>
    <w:rsid w:val="008E2CE1"/>
    <w:rsid w:val="008E38C6"/>
    <w:rsid w:val="008E3AA8"/>
    <w:rsid w:val="008E44E1"/>
    <w:rsid w:val="008E45BA"/>
    <w:rsid w:val="008E482F"/>
    <w:rsid w:val="008E4EE5"/>
    <w:rsid w:val="008E539C"/>
    <w:rsid w:val="008E5439"/>
    <w:rsid w:val="008E5CAA"/>
    <w:rsid w:val="008E63EE"/>
    <w:rsid w:val="008E6CCB"/>
    <w:rsid w:val="008E6FB4"/>
    <w:rsid w:val="008E7CBD"/>
    <w:rsid w:val="008E7D5B"/>
    <w:rsid w:val="008F01CF"/>
    <w:rsid w:val="008F01D7"/>
    <w:rsid w:val="008F12DE"/>
    <w:rsid w:val="008F1E79"/>
    <w:rsid w:val="008F29D5"/>
    <w:rsid w:val="008F2F7D"/>
    <w:rsid w:val="008F31EA"/>
    <w:rsid w:val="008F3E1E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2FCB"/>
    <w:rsid w:val="0090319D"/>
    <w:rsid w:val="00903A5F"/>
    <w:rsid w:val="00904746"/>
    <w:rsid w:val="00904972"/>
    <w:rsid w:val="00904B1A"/>
    <w:rsid w:val="0090509C"/>
    <w:rsid w:val="00905418"/>
    <w:rsid w:val="0090563E"/>
    <w:rsid w:val="0090643F"/>
    <w:rsid w:val="0090659A"/>
    <w:rsid w:val="0090681C"/>
    <w:rsid w:val="00906C41"/>
    <w:rsid w:val="009076A9"/>
    <w:rsid w:val="0091023E"/>
    <w:rsid w:val="00910541"/>
    <w:rsid w:val="00910C3B"/>
    <w:rsid w:val="00910FE8"/>
    <w:rsid w:val="00911786"/>
    <w:rsid w:val="00911A64"/>
    <w:rsid w:val="009121DD"/>
    <w:rsid w:val="009123BF"/>
    <w:rsid w:val="0091280B"/>
    <w:rsid w:val="00912D1A"/>
    <w:rsid w:val="00913188"/>
    <w:rsid w:val="009148FA"/>
    <w:rsid w:val="00915B57"/>
    <w:rsid w:val="009160AA"/>
    <w:rsid w:val="00916123"/>
    <w:rsid w:val="009161F5"/>
    <w:rsid w:val="009166C9"/>
    <w:rsid w:val="00917E48"/>
    <w:rsid w:val="00920293"/>
    <w:rsid w:val="009202E5"/>
    <w:rsid w:val="0092071D"/>
    <w:rsid w:val="009209DE"/>
    <w:rsid w:val="00921235"/>
    <w:rsid w:val="0092141A"/>
    <w:rsid w:val="009227BA"/>
    <w:rsid w:val="00922DEF"/>
    <w:rsid w:val="009230DB"/>
    <w:rsid w:val="00923661"/>
    <w:rsid w:val="00923A50"/>
    <w:rsid w:val="00923F84"/>
    <w:rsid w:val="00924590"/>
    <w:rsid w:val="009247AC"/>
    <w:rsid w:val="00924E11"/>
    <w:rsid w:val="00924F18"/>
    <w:rsid w:val="00925941"/>
    <w:rsid w:val="00925FC5"/>
    <w:rsid w:val="0092608F"/>
    <w:rsid w:val="00926405"/>
    <w:rsid w:val="00926483"/>
    <w:rsid w:val="00926604"/>
    <w:rsid w:val="009268A0"/>
    <w:rsid w:val="00926A88"/>
    <w:rsid w:val="00926FA4"/>
    <w:rsid w:val="00927B88"/>
    <w:rsid w:val="00927F24"/>
    <w:rsid w:val="0093049D"/>
    <w:rsid w:val="0093056F"/>
    <w:rsid w:val="00930B62"/>
    <w:rsid w:val="00931544"/>
    <w:rsid w:val="00931E49"/>
    <w:rsid w:val="00932548"/>
    <w:rsid w:val="00932F56"/>
    <w:rsid w:val="0093301D"/>
    <w:rsid w:val="00933486"/>
    <w:rsid w:val="009338A8"/>
    <w:rsid w:val="00933FC9"/>
    <w:rsid w:val="00934198"/>
    <w:rsid w:val="009343A1"/>
    <w:rsid w:val="009343BF"/>
    <w:rsid w:val="009348B8"/>
    <w:rsid w:val="009351BC"/>
    <w:rsid w:val="009359DC"/>
    <w:rsid w:val="009366A9"/>
    <w:rsid w:val="00936BD3"/>
    <w:rsid w:val="00936C80"/>
    <w:rsid w:val="009372B5"/>
    <w:rsid w:val="00937593"/>
    <w:rsid w:val="00937682"/>
    <w:rsid w:val="00937E55"/>
    <w:rsid w:val="0094000D"/>
    <w:rsid w:val="009407DE"/>
    <w:rsid w:val="009410B2"/>
    <w:rsid w:val="009410E7"/>
    <w:rsid w:val="009412B6"/>
    <w:rsid w:val="00941382"/>
    <w:rsid w:val="00941704"/>
    <w:rsid w:val="00941712"/>
    <w:rsid w:val="0094187F"/>
    <w:rsid w:val="009419E5"/>
    <w:rsid w:val="00941D57"/>
    <w:rsid w:val="00941F0B"/>
    <w:rsid w:val="00942E3D"/>
    <w:rsid w:val="00942FAC"/>
    <w:rsid w:val="00943236"/>
    <w:rsid w:val="009440A9"/>
    <w:rsid w:val="00944E00"/>
    <w:rsid w:val="0094510D"/>
    <w:rsid w:val="00945BA9"/>
    <w:rsid w:val="0094646A"/>
    <w:rsid w:val="00946486"/>
    <w:rsid w:val="009464A2"/>
    <w:rsid w:val="00946EFB"/>
    <w:rsid w:val="00946EFF"/>
    <w:rsid w:val="00947C67"/>
    <w:rsid w:val="00950734"/>
    <w:rsid w:val="009507F5"/>
    <w:rsid w:val="00950D3B"/>
    <w:rsid w:val="00951D6B"/>
    <w:rsid w:val="00952B3B"/>
    <w:rsid w:val="00953161"/>
    <w:rsid w:val="009532B5"/>
    <w:rsid w:val="009537D5"/>
    <w:rsid w:val="00954165"/>
    <w:rsid w:val="00954A91"/>
    <w:rsid w:val="00954F2A"/>
    <w:rsid w:val="0095525F"/>
    <w:rsid w:val="009563AB"/>
    <w:rsid w:val="009571C6"/>
    <w:rsid w:val="009571F6"/>
    <w:rsid w:val="00957A21"/>
    <w:rsid w:val="00957F58"/>
    <w:rsid w:val="00960619"/>
    <w:rsid w:val="00960CCC"/>
    <w:rsid w:val="00960E1A"/>
    <w:rsid w:val="00960E52"/>
    <w:rsid w:val="00961065"/>
    <w:rsid w:val="00961091"/>
    <w:rsid w:val="00961158"/>
    <w:rsid w:val="00961995"/>
    <w:rsid w:val="00961D9C"/>
    <w:rsid w:val="00961EFC"/>
    <w:rsid w:val="00961FC2"/>
    <w:rsid w:val="009623DF"/>
    <w:rsid w:val="009625F8"/>
    <w:rsid w:val="00962721"/>
    <w:rsid w:val="00962E29"/>
    <w:rsid w:val="0096331F"/>
    <w:rsid w:val="00963BB4"/>
    <w:rsid w:val="009645AA"/>
    <w:rsid w:val="0096497B"/>
    <w:rsid w:val="00964AEE"/>
    <w:rsid w:val="00964E1A"/>
    <w:rsid w:val="00965265"/>
    <w:rsid w:val="00965589"/>
    <w:rsid w:val="00965CCE"/>
    <w:rsid w:val="00966C3B"/>
    <w:rsid w:val="00966D04"/>
    <w:rsid w:val="00966F8C"/>
    <w:rsid w:val="009672A4"/>
    <w:rsid w:val="00967351"/>
    <w:rsid w:val="009676B3"/>
    <w:rsid w:val="00967714"/>
    <w:rsid w:val="009702FB"/>
    <w:rsid w:val="00970482"/>
    <w:rsid w:val="00970708"/>
    <w:rsid w:val="009708CC"/>
    <w:rsid w:val="009709EC"/>
    <w:rsid w:val="009713CA"/>
    <w:rsid w:val="0097145F"/>
    <w:rsid w:val="00971596"/>
    <w:rsid w:val="00971D55"/>
    <w:rsid w:val="00971EA4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4EEF"/>
    <w:rsid w:val="009854AC"/>
    <w:rsid w:val="00986E6B"/>
    <w:rsid w:val="00990B3B"/>
    <w:rsid w:val="00991869"/>
    <w:rsid w:val="00991AA8"/>
    <w:rsid w:val="0099284A"/>
    <w:rsid w:val="00992969"/>
    <w:rsid w:val="00992B20"/>
    <w:rsid w:val="00992FA2"/>
    <w:rsid w:val="009938F5"/>
    <w:rsid w:val="00993E22"/>
    <w:rsid w:val="009946AF"/>
    <w:rsid w:val="00994B34"/>
    <w:rsid w:val="009951B6"/>
    <w:rsid w:val="0099562F"/>
    <w:rsid w:val="0099658C"/>
    <w:rsid w:val="00996707"/>
    <w:rsid w:val="0099691C"/>
    <w:rsid w:val="00996CDB"/>
    <w:rsid w:val="00996E3E"/>
    <w:rsid w:val="00996EBA"/>
    <w:rsid w:val="00997257"/>
    <w:rsid w:val="00997998"/>
    <w:rsid w:val="00997A39"/>
    <w:rsid w:val="00997AFA"/>
    <w:rsid w:val="009A0138"/>
    <w:rsid w:val="009A03E5"/>
    <w:rsid w:val="009A0550"/>
    <w:rsid w:val="009A0E78"/>
    <w:rsid w:val="009A143A"/>
    <w:rsid w:val="009A16E9"/>
    <w:rsid w:val="009A194A"/>
    <w:rsid w:val="009A1DCB"/>
    <w:rsid w:val="009A1DF2"/>
    <w:rsid w:val="009A2B84"/>
    <w:rsid w:val="009A2C56"/>
    <w:rsid w:val="009A315C"/>
    <w:rsid w:val="009A319E"/>
    <w:rsid w:val="009A3FCB"/>
    <w:rsid w:val="009A4494"/>
    <w:rsid w:val="009A4591"/>
    <w:rsid w:val="009A655B"/>
    <w:rsid w:val="009A6690"/>
    <w:rsid w:val="009A6A48"/>
    <w:rsid w:val="009A6F48"/>
    <w:rsid w:val="009A701D"/>
    <w:rsid w:val="009A74E5"/>
    <w:rsid w:val="009A7AC3"/>
    <w:rsid w:val="009B053A"/>
    <w:rsid w:val="009B0F69"/>
    <w:rsid w:val="009B1377"/>
    <w:rsid w:val="009B2572"/>
    <w:rsid w:val="009B26CC"/>
    <w:rsid w:val="009B3123"/>
    <w:rsid w:val="009B4A79"/>
    <w:rsid w:val="009B511E"/>
    <w:rsid w:val="009B55C1"/>
    <w:rsid w:val="009B6182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FEB"/>
    <w:rsid w:val="009C31A9"/>
    <w:rsid w:val="009C38FB"/>
    <w:rsid w:val="009C3AFA"/>
    <w:rsid w:val="009C3F9D"/>
    <w:rsid w:val="009C4941"/>
    <w:rsid w:val="009C4D1B"/>
    <w:rsid w:val="009C5248"/>
    <w:rsid w:val="009C52AC"/>
    <w:rsid w:val="009C5530"/>
    <w:rsid w:val="009C56CD"/>
    <w:rsid w:val="009C5E50"/>
    <w:rsid w:val="009C5FA4"/>
    <w:rsid w:val="009C622C"/>
    <w:rsid w:val="009C7154"/>
    <w:rsid w:val="009C7E73"/>
    <w:rsid w:val="009D00D7"/>
    <w:rsid w:val="009D046C"/>
    <w:rsid w:val="009D07F0"/>
    <w:rsid w:val="009D09E0"/>
    <w:rsid w:val="009D11EF"/>
    <w:rsid w:val="009D1578"/>
    <w:rsid w:val="009D17FF"/>
    <w:rsid w:val="009D1CA2"/>
    <w:rsid w:val="009D2485"/>
    <w:rsid w:val="009D3722"/>
    <w:rsid w:val="009D3747"/>
    <w:rsid w:val="009D443C"/>
    <w:rsid w:val="009D4D7C"/>
    <w:rsid w:val="009D5386"/>
    <w:rsid w:val="009D6673"/>
    <w:rsid w:val="009D66FC"/>
    <w:rsid w:val="009D6B1A"/>
    <w:rsid w:val="009D7179"/>
    <w:rsid w:val="009D77FD"/>
    <w:rsid w:val="009D7DED"/>
    <w:rsid w:val="009E0E9E"/>
    <w:rsid w:val="009E1056"/>
    <w:rsid w:val="009E1292"/>
    <w:rsid w:val="009E13E0"/>
    <w:rsid w:val="009E1ED1"/>
    <w:rsid w:val="009E1F00"/>
    <w:rsid w:val="009E2174"/>
    <w:rsid w:val="009E2DF2"/>
    <w:rsid w:val="009E30F1"/>
    <w:rsid w:val="009E3C8D"/>
    <w:rsid w:val="009E425C"/>
    <w:rsid w:val="009E4265"/>
    <w:rsid w:val="009E4746"/>
    <w:rsid w:val="009E4C45"/>
    <w:rsid w:val="009E55F1"/>
    <w:rsid w:val="009E5738"/>
    <w:rsid w:val="009E65C3"/>
    <w:rsid w:val="009E6791"/>
    <w:rsid w:val="009E6EE7"/>
    <w:rsid w:val="009E73EF"/>
    <w:rsid w:val="009E7948"/>
    <w:rsid w:val="009F0719"/>
    <w:rsid w:val="009F1307"/>
    <w:rsid w:val="009F14D7"/>
    <w:rsid w:val="009F1C0E"/>
    <w:rsid w:val="009F1D8B"/>
    <w:rsid w:val="009F1E55"/>
    <w:rsid w:val="009F23D2"/>
    <w:rsid w:val="009F2632"/>
    <w:rsid w:val="009F3007"/>
    <w:rsid w:val="009F32AE"/>
    <w:rsid w:val="009F3C6F"/>
    <w:rsid w:val="009F46C6"/>
    <w:rsid w:val="009F5469"/>
    <w:rsid w:val="009F54AA"/>
    <w:rsid w:val="009F5C1E"/>
    <w:rsid w:val="009F61CE"/>
    <w:rsid w:val="009F62CA"/>
    <w:rsid w:val="009F6566"/>
    <w:rsid w:val="009F65C7"/>
    <w:rsid w:val="009F6B2E"/>
    <w:rsid w:val="009F74A0"/>
    <w:rsid w:val="009F79D9"/>
    <w:rsid w:val="00A0047C"/>
    <w:rsid w:val="00A00571"/>
    <w:rsid w:val="00A005EB"/>
    <w:rsid w:val="00A007BF"/>
    <w:rsid w:val="00A01361"/>
    <w:rsid w:val="00A016B3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66F2"/>
    <w:rsid w:val="00A07449"/>
    <w:rsid w:val="00A10E03"/>
    <w:rsid w:val="00A1153E"/>
    <w:rsid w:val="00A1166E"/>
    <w:rsid w:val="00A11AA0"/>
    <w:rsid w:val="00A11C11"/>
    <w:rsid w:val="00A11E65"/>
    <w:rsid w:val="00A124B2"/>
    <w:rsid w:val="00A12656"/>
    <w:rsid w:val="00A135DD"/>
    <w:rsid w:val="00A13A02"/>
    <w:rsid w:val="00A13AE5"/>
    <w:rsid w:val="00A1403C"/>
    <w:rsid w:val="00A14FE8"/>
    <w:rsid w:val="00A153A7"/>
    <w:rsid w:val="00A15F9B"/>
    <w:rsid w:val="00A16029"/>
    <w:rsid w:val="00A1676C"/>
    <w:rsid w:val="00A16A81"/>
    <w:rsid w:val="00A16ECA"/>
    <w:rsid w:val="00A17D3C"/>
    <w:rsid w:val="00A200DB"/>
    <w:rsid w:val="00A209AC"/>
    <w:rsid w:val="00A20EEC"/>
    <w:rsid w:val="00A2160B"/>
    <w:rsid w:val="00A219BF"/>
    <w:rsid w:val="00A22155"/>
    <w:rsid w:val="00A222C6"/>
    <w:rsid w:val="00A23AFB"/>
    <w:rsid w:val="00A2425A"/>
    <w:rsid w:val="00A244DA"/>
    <w:rsid w:val="00A24D54"/>
    <w:rsid w:val="00A24F0B"/>
    <w:rsid w:val="00A24F78"/>
    <w:rsid w:val="00A2553B"/>
    <w:rsid w:val="00A25914"/>
    <w:rsid w:val="00A25AB8"/>
    <w:rsid w:val="00A25D14"/>
    <w:rsid w:val="00A25D5A"/>
    <w:rsid w:val="00A25EF6"/>
    <w:rsid w:val="00A3059C"/>
    <w:rsid w:val="00A30999"/>
    <w:rsid w:val="00A30A82"/>
    <w:rsid w:val="00A30EA8"/>
    <w:rsid w:val="00A313BA"/>
    <w:rsid w:val="00A313D1"/>
    <w:rsid w:val="00A3172A"/>
    <w:rsid w:val="00A31843"/>
    <w:rsid w:val="00A319F1"/>
    <w:rsid w:val="00A31B84"/>
    <w:rsid w:val="00A321FE"/>
    <w:rsid w:val="00A3274F"/>
    <w:rsid w:val="00A327ED"/>
    <w:rsid w:val="00A331EC"/>
    <w:rsid w:val="00A33710"/>
    <w:rsid w:val="00A337B5"/>
    <w:rsid w:val="00A34D0F"/>
    <w:rsid w:val="00A35457"/>
    <w:rsid w:val="00A3602A"/>
    <w:rsid w:val="00A36299"/>
    <w:rsid w:val="00A3649D"/>
    <w:rsid w:val="00A36505"/>
    <w:rsid w:val="00A365A2"/>
    <w:rsid w:val="00A36850"/>
    <w:rsid w:val="00A4005A"/>
    <w:rsid w:val="00A404EA"/>
    <w:rsid w:val="00A40DF1"/>
    <w:rsid w:val="00A41512"/>
    <w:rsid w:val="00A416BF"/>
    <w:rsid w:val="00A4187A"/>
    <w:rsid w:val="00A41AA2"/>
    <w:rsid w:val="00A4255D"/>
    <w:rsid w:val="00A4299C"/>
    <w:rsid w:val="00A4342B"/>
    <w:rsid w:val="00A435D1"/>
    <w:rsid w:val="00A43F48"/>
    <w:rsid w:val="00A44151"/>
    <w:rsid w:val="00A4449D"/>
    <w:rsid w:val="00A44D01"/>
    <w:rsid w:val="00A454FC"/>
    <w:rsid w:val="00A45E2A"/>
    <w:rsid w:val="00A4654E"/>
    <w:rsid w:val="00A4689F"/>
    <w:rsid w:val="00A468D2"/>
    <w:rsid w:val="00A472CD"/>
    <w:rsid w:val="00A47B7E"/>
    <w:rsid w:val="00A50676"/>
    <w:rsid w:val="00A507CB"/>
    <w:rsid w:val="00A50CBD"/>
    <w:rsid w:val="00A50F52"/>
    <w:rsid w:val="00A5166B"/>
    <w:rsid w:val="00A517DF"/>
    <w:rsid w:val="00A51C72"/>
    <w:rsid w:val="00A51DD7"/>
    <w:rsid w:val="00A521D6"/>
    <w:rsid w:val="00A522BE"/>
    <w:rsid w:val="00A526BA"/>
    <w:rsid w:val="00A528F7"/>
    <w:rsid w:val="00A52F8D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57735"/>
    <w:rsid w:val="00A57F75"/>
    <w:rsid w:val="00A60357"/>
    <w:rsid w:val="00A60D13"/>
    <w:rsid w:val="00A61886"/>
    <w:rsid w:val="00A62350"/>
    <w:rsid w:val="00A628C8"/>
    <w:rsid w:val="00A6452F"/>
    <w:rsid w:val="00A646EF"/>
    <w:rsid w:val="00A649DB"/>
    <w:rsid w:val="00A64F1B"/>
    <w:rsid w:val="00A65DF6"/>
    <w:rsid w:val="00A65F0D"/>
    <w:rsid w:val="00A6673B"/>
    <w:rsid w:val="00A66CB1"/>
    <w:rsid w:val="00A66F11"/>
    <w:rsid w:val="00A67967"/>
    <w:rsid w:val="00A67E92"/>
    <w:rsid w:val="00A67EE8"/>
    <w:rsid w:val="00A70158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948"/>
    <w:rsid w:val="00A74FB2"/>
    <w:rsid w:val="00A750C5"/>
    <w:rsid w:val="00A75773"/>
    <w:rsid w:val="00A75F6D"/>
    <w:rsid w:val="00A75FC9"/>
    <w:rsid w:val="00A7709E"/>
    <w:rsid w:val="00A770AF"/>
    <w:rsid w:val="00A771E7"/>
    <w:rsid w:val="00A776C4"/>
    <w:rsid w:val="00A8016A"/>
    <w:rsid w:val="00A802E2"/>
    <w:rsid w:val="00A805B9"/>
    <w:rsid w:val="00A807C0"/>
    <w:rsid w:val="00A80909"/>
    <w:rsid w:val="00A81198"/>
    <w:rsid w:val="00A81722"/>
    <w:rsid w:val="00A81C85"/>
    <w:rsid w:val="00A81CA1"/>
    <w:rsid w:val="00A81DE1"/>
    <w:rsid w:val="00A81F85"/>
    <w:rsid w:val="00A8394E"/>
    <w:rsid w:val="00A83A76"/>
    <w:rsid w:val="00A83B87"/>
    <w:rsid w:val="00A83C64"/>
    <w:rsid w:val="00A84378"/>
    <w:rsid w:val="00A84E30"/>
    <w:rsid w:val="00A852A4"/>
    <w:rsid w:val="00A86378"/>
    <w:rsid w:val="00A8639C"/>
    <w:rsid w:val="00A90B0F"/>
    <w:rsid w:val="00A91991"/>
    <w:rsid w:val="00A92804"/>
    <w:rsid w:val="00A92A60"/>
    <w:rsid w:val="00A92BB7"/>
    <w:rsid w:val="00A9326E"/>
    <w:rsid w:val="00A936F5"/>
    <w:rsid w:val="00A93B2B"/>
    <w:rsid w:val="00A9445B"/>
    <w:rsid w:val="00A9457E"/>
    <w:rsid w:val="00A95035"/>
    <w:rsid w:val="00A9532A"/>
    <w:rsid w:val="00A967E8"/>
    <w:rsid w:val="00A96963"/>
    <w:rsid w:val="00A97704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42FC"/>
    <w:rsid w:val="00AA471A"/>
    <w:rsid w:val="00AA4859"/>
    <w:rsid w:val="00AA4BFF"/>
    <w:rsid w:val="00AA55C9"/>
    <w:rsid w:val="00AA5DAD"/>
    <w:rsid w:val="00AA5F32"/>
    <w:rsid w:val="00AA5FDE"/>
    <w:rsid w:val="00AA6109"/>
    <w:rsid w:val="00AA6966"/>
    <w:rsid w:val="00AA7144"/>
    <w:rsid w:val="00AA75C3"/>
    <w:rsid w:val="00AA75CC"/>
    <w:rsid w:val="00AA7673"/>
    <w:rsid w:val="00AA7BEA"/>
    <w:rsid w:val="00AA7C00"/>
    <w:rsid w:val="00AA7E9A"/>
    <w:rsid w:val="00AB03F1"/>
    <w:rsid w:val="00AB0B37"/>
    <w:rsid w:val="00AB17AC"/>
    <w:rsid w:val="00AB23C4"/>
    <w:rsid w:val="00AB29E9"/>
    <w:rsid w:val="00AB2B3A"/>
    <w:rsid w:val="00AB2FC9"/>
    <w:rsid w:val="00AB30EC"/>
    <w:rsid w:val="00AB43CB"/>
    <w:rsid w:val="00AB4687"/>
    <w:rsid w:val="00AB4C5B"/>
    <w:rsid w:val="00AB4C69"/>
    <w:rsid w:val="00AB4C6B"/>
    <w:rsid w:val="00AB4CD7"/>
    <w:rsid w:val="00AB5168"/>
    <w:rsid w:val="00AB5DB1"/>
    <w:rsid w:val="00AB6B9A"/>
    <w:rsid w:val="00AB6DCF"/>
    <w:rsid w:val="00AB73A9"/>
    <w:rsid w:val="00AC088B"/>
    <w:rsid w:val="00AC174D"/>
    <w:rsid w:val="00AC1B62"/>
    <w:rsid w:val="00AC1EC6"/>
    <w:rsid w:val="00AC1ED6"/>
    <w:rsid w:val="00AC1F9D"/>
    <w:rsid w:val="00AC231F"/>
    <w:rsid w:val="00AC2769"/>
    <w:rsid w:val="00AC2823"/>
    <w:rsid w:val="00AC2C9C"/>
    <w:rsid w:val="00AC3319"/>
    <w:rsid w:val="00AC3433"/>
    <w:rsid w:val="00AC3DDC"/>
    <w:rsid w:val="00AC4207"/>
    <w:rsid w:val="00AC4418"/>
    <w:rsid w:val="00AC46D8"/>
    <w:rsid w:val="00AC4908"/>
    <w:rsid w:val="00AC4B19"/>
    <w:rsid w:val="00AC587E"/>
    <w:rsid w:val="00AC5B6F"/>
    <w:rsid w:val="00AC5F71"/>
    <w:rsid w:val="00AC627F"/>
    <w:rsid w:val="00AC6482"/>
    <w:rsid w:val="00AC7186"/>
    <w:rsid w:val="00AC7466"/>
    <w:rsid w:val="00AC7734"/>
    <w:rsid w:val="00AD07CB"/>
    <w:rsid w:val="00AD0AA1"/>
    <w:rsid w:val="00AD0E0E"/>
    <w:rsid w:val="00AD153B"/>
    <w:rsid w:val="00AD17EF"/>
    <w:rsid w:val="00AD185E"/>
    <w:rsid w:val="00AD1A4B"/>
    <w:rsid w:val="00AD1DE6"/>
    <w:rsid w:val="00AD23F1"/>
    <w:rsid w:val="00AD2EFA"/>
    <w:rsid w:val="00AD3229"/>
    <w:rsid w:val="00AD4314"/>
    <w:rsid w:val="00AD46DA"/>
    <w:rsid w:val="00AD47D2"/>
    <w:rsid w:val="00AD499A"/>
    <w:rsid w:val="00AD4F64"/>
    <w:rsid w:val="00AD55DB"/>
    <w:rsid w:val="00AD57D2"/>
    <w:rsid w:val="00AD58E1"/>
    <w:rsid w:val="00AD5CED"/>
    <w:rsid w:val="00AD65CB"/>
    <w:rsid w:val="00AD6AD6"/>
    <w:rsid w:val="00AD6D7F"/>
    <w:rsid w:val="00AD75BC"/>
    <w:rsid w:val="00AD772C"/>
    <w:rsid w:val="00AE1314"/>
    <w:rsid w:val="00AE25D7"/>
    <w:rsid w:val="00AE2905"/>
    <w:rsid w:val="00AE2F9D"/>
    <w:rsid w:val="00AE3CA1"/>
    <w:rsid w:val="00AE402D"/>
    <w:rsid w:val="00AE52C4"/>
    <w:rsid w:val="00AE5682"/>
    <w:rsid w:val="00AE5F13"/>
    <w:rsid w:val="00AE6737"/>
    <w:rsid w:val="00AE6D4F"/>
    <w:rsid w:val="00AE702D"/>
    <w:rsid w:val="00AE7919"/>
    <w:rsid w:val="00AE7AE3"/>
    <w:rsid w:val="00AF02C7"/>
    <w:rsid w:val="00AF0478"/>
    <w:rsid w:val="00AF0586"/>
    <w:rsid w:val="00AF0760"/>
    <w:rsid w:val="00AF0D4D"/>
    <w:rsid w:val="00AF1273"/>
    <w:rsid w:val="00AF15C2"/>
    <w:rsid w:val="00AF2035"/>
    <w:rsid w:val="00AF2EB2"/>
    <w:rsid w:val="00AF314E"/>
    <w:rsid w:val="00AF3AAC"/>
    <w:rsid w:val="00AF4689"/>
    <w:rsid w:val="00AF4827"/>
    <w:rsid w:val="00AF4EE9"/>
    <w:rsid w:val="00AF5260"/>
    <w:rsid w:val="00AF57C6"/>
    <w:rsid w:val="00AF5CC9"/>
    <w:rsid w:val="00AF6597"/>
    <w:rsid w:val="00AF6BEB"/>
    <w:rsid w:val="00AF6D80"/>
    <w:rsid w:val="00AF6E4D"/>
    <w:rsid w:val="00AF6F06"/>
    <w:rsid w:val="00AF7651"/>
    <w:rsid w:val="00B00217"/>
    <w:rsid w:val="00B002AD"/>
    <w:rsid w:val="00B004A8"/>
    <w:rsid w:val="00B00684"/>
    <w:rsid w:val="00B01024"/>
    <w:rsid w:val="00B01A23"/>
    <w:rsid w:val="00B01ABD"/>
    <w:rsid w:val="00B0202C"/>
    <w:rsid w:val="00B02538"/>
    <w:rsid w:val="00B02547"/>
    <w:rsid w:val="00B02C3C"/>
    <w:rsid w:val="00B0369C"/>
    <w:rsid w:val="00B03F02"/>
    <w:rsid w:val="00B04184"/>
    <w:rsid w:val="00B04461"/>
    <w:rsid w:val="00B046FE"/>
    <w:rsid w:val="00B07223"/>
    <w:rsid w:val="00B076A3"/>
    <w:rsid w:val="00B07B8D"/>
    <w:rsid w:val="00B07C2E"/>
    <w:rsid w:val="00B1082A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536D"/>
    <w:rsid w:val="00B16522"/>
    <w:rsid w:val="00B165E1"/>
    <w:rsid w:val="00B166D8"/>
    <w:rsid w:val="00B16A1F"/>
    <w:rsid w:val="00B16B2A"/>
    <w:rsid w:val="00B16FA7"/>
    <w:rsid w:val="00B1703C"/>
    <w:rsid w:val="00B1743C"/>
    <w:rsid w:val="00B20234"/>
    <w:rsid w:val="00B2049D"/>
    <w:rsid w:val="00B21087"/>
    <w:rsid w:val="00B21C31"/>
    <w:rsid w:val="00B22185"/>
    <w:rsid w:val="00B223D4"/>
    <w:rsid w:val="00B22CBF"/>
    <w:rsid w:val="00B22E5E"/>
    <w:rsid w:val="00B23AC7"/>
    <w:rsid w:val="00B23EB8"/>
    <w:rsid w:val="00B24308"/>
    <w:rsid w:val="00B246C9"/>
    <w:rsid w:val="00B2594E"/>
    <w:rsid w:val="00B25F94"/>
    <w:rsid w:val="00B26336"/>
    <w:rsid w:val="00B2633B"/>
    <w:rsid w:val="00B26611"/>
    <w:rsid w:val="00B26796"/>
    <w:rsid w:val="00B26C2E"/>
    <w:rsid w:val="00B278F6"/>
    <w:rsid w:val="00B304AC"/>
    <w:rsid w:val="00B3055A"/>
    <w:rsid w:val="00B31C7E"/>
    <w:rsid w:val="00B3223B"/>
    <w:rsid w:val="00B3262B"/>
    <w:rsid w:val="00B32AFF"/>
    <w:rsid w:val="00B32B94"/>
    <w:rsid w:val="00B330E9"/>
    <w:rsid w:val="00B339AF"/>
    <w:rsid w:val="00B33B3D"/>
    <w:rsid w:val="00B33F03"/>
    <w:rsid w:val="00B34046"/>
    <w:rsid w:val="00B35093"/>
    <w:rsid w:val="00B359FB"/>
    <w:rsid w:val="00B35B4E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08A"/>
    <w:rsid w:val="00B45459"/>
    <w:rsid w:val="00B455D9"/>
    <w:rsid w:val="00B45783"/>
    <w:rsid w:val="00B46189"/>
    <w:rsid w:val="00B4678E"/>
    <w:rsid w:val="00B46AC0"/>
    <w:rsid w:val="00B46C4C"/>
    <w:rsid w:val="00B47373"/>
    <w:rsid w:val="00B47762"/>
    <w:rsid w:val="00B479CF"/>
    <w:rsid w:val="00B47EF8"/>
    <w:rsid w:val="00B50474"/>
    <w:rsid w:val="00B51860"/>
    <w:rsid w:val="00B51F03"/>
    <w:rsid w:val="00B52189"/>
    <w:rsid w:val="00B522B8"/>
    <w:rsid w:val="00B526C8"/>
    <w:rsid w:val="00B52E02"/>
    <w:rsid w:val="00B52FF9"/>
    <w:rsid w:val="00B5314A"/>
    <w:rsid w:val="00B536A0"/>
    <w:rsid w:val="00B536BA"/>
    <w:rsid w:val="00B53AC1"/>
    <w:rsid w:val="00B53EF5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5BA"/>
    <w:rsid w:val="00B60911"/>
    <w:rsid w:val="00B60939"/>
    <w:rsid w:val="00B60ADE"/>
    <w:rsid w:val="00B6165D"/>
    <w:rsid w:val="00B617C0"/>
    <w:rsid w:val="00B62194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2E22"/>
    <w:rsid w:val="00B730BD"/>
    <w:rsid w:val="00B731AF"/>
    <w:rsid w:val="00B734BF"/>
    <w:rsid w:val="00B7465C"/>
    <w:rsid w:val="00B74750"/>
    <w:rsid w:val="00B74EE5"/>
    <w:rsid w:val="00B75056"/>
    <w:rsid w:val="00B75392"/>
    <w:rsid w:val="00B7548D"/>
    <w:rsid w:val="00B75809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355C"/>
    <w:rsid w:val="00B85847"/>
    <w:rsid w:val="00B86D40"/>
    <w:rsid w:val="00B8703F"/>
    <w:rsid w:val="00B8769D"/>
    <w:rsid w:val="00B9050D"/>
    <w:rsid w:val="00B90890"/>
    <w:rsid w:val="00B90E62"/>
    <w:rsid w:val="00B91335"/>
    <w:rsid w:val="00B91DA4"/>
    <w:rsid w:val="00B92228"/>
    <w:rsid w:val="00B92683"/>
    <w:rsid w:val="00B92C93"/>
    <w:rsid w:val="00B9333F"/>
    <w:rsid w:val="00B93378"/>
    <w:rsid w:val="00B933B6"/>
    <w:rsid w:val="00B93676"/>
    <w:rsid w:val="00B93A0C"/>
    <w:rsid w:val="00B9422C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9776C"/>
    <w:rsid w:val="00BA05C5"/>
    <w:rsid w:val="00BA064D"/>
    <w:rsid w:val="00BA08A8"/>
    <w:rsid w:val="00BA0CCD"/>
    <w:rsid w:val="00BA14F8"/>
    <w:rsid w:val="00BA1513"/>
    <w:rsid w:val="00BA18D8"/>
    <w:rsid w:val="00BA2195"/>
    <w:rsid w:val="00BA2323"/>
    <w:rsid w:val="00BA2433"/>
    <w:rsid w:val="00BA2622"/>
    <w:rsid w:val="00BA2D12"/>
    <w:rsid w:val="00BA32F1"/>
    <w:rsid w:val="00BA3A75"/>
    <w:rsid w:val="00BA3E2F"/>
    <w:rsid w:val="00BA44CB"/>
    <w:rsid w:val="00BA4618"/>
    <w:rsid w:val="00BA511B"/>
    <w:rsid w:val="00BA5348"/>
    <w:rsid w:val="00BA55FA"/>
    <w:rsid w:val="00BA592F"/>
    <w:rsid w:val="00BA5B2A"/>
    <w:rsid w:val="00BA5EAD"/>
    <w:rsid w:val="00BA7829"/>
    <w:rsid w:val="00BA7BED"/>
    <w:rsid w:val="00BA7E78"/>
    <w:rsid w:val="00BB0098"/>
    <w:rsid w:val="00BB00AE"/>
    <w:rsid w:val="00BB029A"/>
    <w:rsid w:val="00BB070B"/>
    <w:rsid w:val="00BB0C13"/>
    <w:rsid w:val="00BB0EB0"/>
    <w:rsid w:val="00BB0EC8"/>
    <w:rsid w:val="00BB0F01"/>
    <w:rsid w:val="00BB2233"/>
    <w:rsid w:val="00BB25FB"/>
    <w:rsid w:val="00BB29B8"/>
    <w:rsid w:val="00BB2A7D"/>
    <w:rsid w:val="00BB2DBA"/>
    <w:rsid w:val="00BB35B9"/>
    <w:rsid w:val="00BB3C46"/>
    <w:rsid w:val="00BB4321"/>
    <w:rsid w:val="00BB463B"/>
    <w:rsid w:val="00BB521F"/>
    <w:rsid w:val="00BB558A"/>
    <w:rsid w:val="00BB667F"/>
    <w:rsid w:val="00BB6789"/>
    <w:rsid w:val="00BB6B67"/>
    <w:rsid w:val="00BB6C9A"/>
    <w:rsid w:val="00BB703B"/>
    <w:rsid w:val="00BB75D1"/>
    <w:rsid w:val="00BB7AAB"/>
    <w:rsid w:val="00BC0315"/>
    <w:rsid w:val="00BC045F"/>
    <w:rsid w:val="00BC05AC"/>
    <w:rsid w:val="00BC0B49"/>
    <w:rsid w:val="00BC1648"/>
    <w:rsid w:val="00BC1711"/>
    <w:rsid w:val="00BC2701"/>
    <w:rsid w:val="00BC2982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119"/>
    <w:rsid w:val="00BD0394"/>
    <w:rsid w:val="00BD0687"/>
    <w:rsid w:val="00BD0A4B"/>
    <w:rsid w:val="00BD0C4D"/>
    <w:rsid w:val="00BD0EB6"/>
    <w:rsid w:val="00BD19DF"/>
    <w:rsid w:val="00BD1CFB"/>
    <w:rsid w:val="00BD1EEE"/>
    <w:rsid w:val="00BD3354"/>
    <w:rsid w:val="00BD3897"/>
    <w:rsid w:val="00BD3C0E"/>
    <w:rsid w:val="00BD3DE6"/>
    <w:rsid w:val="00BD3FF6"/>
    <w:rsid w:val="00BD4042"/>
    <w:rsid w:val="00BD45B9"/>
    <w:rsid w:val="00BD5016"/>
    <w:rsid w:val="00BD599B"/>
    <w:rsid w:val="00BD5E52"/>
    <w:rsid w:val="00BD616D"/>
    <w:rsid w:val="00BD62C7"/>
    <w:rsid w:val="00BD6EF9"/>
    <w:rsid w:val="00BD745D"/>
    <w:rsid w:val="00BD7550"/>
    <w:rsid w:val="00BD75C6"/>
    <w:rsid w:val="00BD768C"/>
    <w:rsid w:val="00BD7A2E"/>
    <w:rsid w:val="00BE00A1"/>
    <w:rsid w:val="00BE09A5"/>
    <w:rsid w:val="00BE0C66"/>
    <w:rsid w:val="00BE0D50"/>
    <w:rsid w:val="00BE1431"/>
    <w:rsid w:val="00BE1644"/>
    <w:rsid w:val="00BE1B1A"/>
    <w:rsid w:val="00BE1C26"/>
    <w:rsid w:val="00BE2945"/>
    <w:rsid w:val="00BE2A95"/>
    <w:rsid w:val="00BE3121"/>
    <w:rsid w:val="00BE403B"/>
    <w:rsid w:val="00BE4BBC"/>
    <w:rsid w:val="00BE512D"/>
    <w:rsid w:val="00BE6052"/>
    <w:rsid w:val="00BE68AE"/>
    <w:rsid w:val="00BE6FFF"/>
    <w:rsid w:val="00BE70C4"/>
    <w:rsid w:val="00BE72D2"/>
    <w:rsid w:val="00BE778E"/>
    <w:rsid w:val="00BF019B"/>
    <w:rsid w:val="00BF066A"/>
    <w:rsid w:val="00BF072F"/>
    <w:rsid w:val="00BF120E"/>
    <w:rsid w:val="00BF1D9D"/>
    <w:rsid w:val="00BF287A"/>
    <w:rsid w:val="00BF2DCA"/>
    <w:rsid w:val="00BF3964"/>
    <w:rsid w:val="00BF3FB5"/>
    <w:rsid w:val="00BF43EA"/>
    <w:rsid w:val="00BF4E9D"/>
    <w:rsid w:val="00BF531B"/>
    <w:rsid w:val="00BF5511"/>
    <w:rsid w:val="00BF5E79"/>
    <w:rsid w:val="00BF5E91"/>
    <w:rsid w:val="00BF612E"/>
    <w:rsid w:val="00BF670B"/>
    <w:rsid w:val="00BF67BF"/>
    <w:rsid w:val="00BF708D"/>
    <w:rsid w:val="00BF7155"/>
    <w:rsid w:val="00BF779C"/>
    <w:rsid w:val="00BF7CAE"/>
    <w:rsid w:val="00BF7CC7"/>
    <w:rsid w:val="00C006E3"/>
    <w:rsid w:val="00C00FD9"/>
    <w:rsid w:val="00C0139F"/>
    <w:rsid w:val="00C01818"/>
    <w:rsid w:val="00C01A58"/>
    <w:rsid w:val="00C01E61"/>
    <w:rsid w:val="00C027D6"/>
    <w:rsid w:val="00C03355"/>
    <w:rsid w:val="00C0358D"/>
    <w:rsid w:val="00C03C81"/>
    <w:rsid w:val="00C0412F"/>
    <w:rsid w:val="00C042E0"/>
    <w:rsid w:val="00C0491D"/>
    <w:rsid w:val="00C049FC"/>
    <w:rsid w:val="00C04A81"/>
    <w:rsid w:val="00C04A97"/>
    <w:rsid w:val="00C05725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285"/>
    <w:rsid w:val="00C102F6"/>
    <w:rsid w:val="00C1063E"/>
    <w:rsid w:val="00C1067A"/>
    <w:rsid w:val="00C11F0F"/>
    <w:rsid w:val="00C1209E"/>
    <w:rsid w:val="00C122E5"/>
    <w:rsid w:val="00C1292D"/>
    <w:rsid w:val="00C12BCC"/>
    <w:rsid w:val="00C13495"/>
    <w:rsid w:val="00C13CD3"/>
    <w:rsid w:val="00C14810"/>
    <w:rsid w:val="00C14819"/>
    <w:rsid w:val="00C14890"/>
    <w:rsid w:val="00C14CAB"/>
    <w:rsid w:val="00C14F4D"/>
    <w:rsid w:val="00C15302"/>
    <w:rsid w:val="00C153C0"/>
    <w:rsid w:val="00C1544A"/>
    <w:rsid w:val="00C15538"/>
    <w:rsid w:val="00C15C8D"/>
    <w:rsid w:val="00C15D5C"/>
    <w:rsid w:val="00C16520"/>
    <w:rsid w:val="00C16DF8"/>
    <w:rsid w:val="00C170FC"/>
    <w:rsid w:val="00C17162"/>
    <w:rsid w:val="00C172EB"/>
    <w:rsid w:val="00C174E8"/>
    <w:rsid w:val="00C17A4D"/>
    <w:rsid w:val="00C17AFD"/>
    <w:rsid w:val="00C20ED8"/>
    <w:rsid w:val="00C215CF"/>
    <w:rsid w:val="00C22E64"/>
    <w:rsid w:val="00C2372F"/>
    <w:rsid w:val="00C2381B"/>
    <w:rsid w:val="00C23B7A"/>
    <w:rsid w:val="00C23C5D"/>
    <w:rsid w:val="00C23D8B"/>
    <w:rsid w:val="00C23E11"/>
    <w:rsid w:val="00C24249"/>
    <w:rsid w:val="00C24423"/>
    <w:rsid w:val="00C24545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5DD7"/>
    <w:rsid w:val="00C36502"/>
    <w:rsid w:val="00C3688E"/>
    <w:rsid w:val="00C36ABB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16B"/>
    <w:rsid w:val="00C4571D"/>
    <w:rsid w:val="00C45A76"/>
    <w:rsid w:val="00C45F4F"/>
    <w:rsid w:val="00C45F62"/>
    <w:rsid w:val="00C46A24"/>
    <w:rsid w:val="00C46D96"/>
    <w:rsid w:val="00C47D42"/>
    <w:rsid w:val="00C506B4"/>
    <w:rsid w:val="00C50CC1"/>
    <w:rsid w:val="00C50DF5"/>
    <w:rsid w:val="00C5109B"/>
    <w:rsid w:val="00C512B1"/>
    <w:rsid w:val="00C52242"/>
    <w:rsid w:val="00C524BA"/>
    <w:rsid w:val="00C53AFB"/>
    <w:rsid w:val="00C54297"/>
    <w:rsid w:val="00C54AE8"/>
    <w:rsid w:val="00C54FDA"/>
    <w:rsid w:val="00C55220"/>
    <w:rsid w:val="00C55AB4"/>
    <w:rsid w:val="00C5604A"/>
    <w:rsid w:val="00C57E4B"/>
    <w:rsid w:val="00C61222"/>
    <w:rsid w:val="00C618AC"/>
    <w:rsid w:val="00C618CB"/>
    <w:rsid w:val="00C6195B"/>
    <w:rsid w:val="00C61FE5"/>
    <w:rsid w:val="00C621C3"/>
    <w:rsid w:val="00C62C92"/>
    <w:rsid w:val="00C63E5F"/>
    <w:rsid w:val="00C6420B"/>
    <w:rsid w:val="00C6434E"/>
    <w:rsid w:val="00C64D04"/>
    <w:rsid w:val="00C64FCA"/>
    <w:rsid w:val="00C65AB4"/>
    <w:rsid w:val="00C65F3C"/>
    <w:rsid w:val="00C65F97"/>
    <w:rsid w:val="00C664E8"/>
    <w:rsid w:val="00C66CD3"/>
    <w:rsid w:val="00C66D1B"/>
    <w:rsid w:val="00C66D93"/>
    <w:rsid w:val="00C66FBF"/>
    <w:rsid w:val="00C67039"/>
    <w:rsid w:val="00C67E72"/>
    <w:rsid w:val="00C67EE7"/>
    <w:rsid w:val="00C70BAA"/>
    <w:rsid w:val="00C70D27"/>
    <w:rsid w:val="00C71100"/>
    <w:rsid w:val="00C71129"/>
    <w:rsid w:val="00C712ED"/>
    <w:rsid w:val="00C7161A"/>
    <w:rsid w:val="00C71EA9"/>
    <w:rsid w:val="00C7295C"/>
    <w:rsid w:val="00C72D63"/>
    <w:rsid w:val="00C73801"/>
    <w:rsid w:val="00C73C2E"/>
    <w:rsid w:val="00C7461D"/>
    <w:rsid w:val="00C7467B"/>
    <w:rsid w:val="00C75612"/>
    <w:rsid w:val="00C758B2"/>
    <w:rsid w:val="00C75A39"/>
    <w:rsid w:val="00C75D2A"/>
    <w:rsid w:val="00C76363"/>
    <w:rsid w:val="00C76F4A"/>
    <w:rsid w:val="00C77134"/>
    <w:rsid w:val="00C77A58"/>
    <w:rsid w:val="00C77EAC"/>
    <w:rsid w:val="00C802C8"/>
    <w:rsid w:val="00C80DBC"/>
    <w:rsid w:val="00C81553"/>
    <w:rsid w:val="00C81788"/>
    <w:rsid w:val="00C8219C"/>
    <w:rsid w:val="00C829D0"/>
    <w:rsid w:val="00C82ABF"/>
    <w:rsid w:val="00C8336A"/>
    <w:rsid w:val="00C83658"/>
    <w:rsid w:val="00C8474A"/>
    <w:rsid w:val="00C847AC"/>
    <w:rsid w:val="00C84B76"/>
    <w:rsid w:val="00C84B78"/>
    <w:rsid w:val="00C85060"/>
    <w:rsid w:val="00C853F6"/>
    <w:rsid w:val="00C85DC3"/>
    <w:rsid w:val="00C862DA"/>
    <w:rsid w:val="00C86A6E"/>
    <w:rsid w:val="00C86A81"/>
    <w:rsid w:val="00C86AD3"/>
    <w:rsid w:val="00C86E42"/>
    <w:rsid w:val="00C87251"/>
    <w:rsid w:val="00C878DD"/>
    <w:rsid w:val="00C87D3C"/>
    <w:rsid w:val="00C87DE1"/>
    <w:rsid w:val="00C87EBA"/>
    <w:rsid w:val="00C87FA3"/>
    <w:rsid w:val="00C90465"/>
    <w:rsid w:val="00C904CE"/>
    <w:rsid w:val="00C905B1"/>
    <w:rsid w:val="00C9226A"/>
    <w:rsid w:val="00C92641"/>
    <w:rsid w:val="00C9296D"/>
    <w:rsid w:val="00C92C96"/>
    <w:rsid w:val="00C9302D"/>
    <w:rsid w:val="00C93166"/>
    <w:rsid w:val="00C93203"/>
    <w:rsid w:val="00C93435"/>
    <w:rsid w:val="00C94906"/>
    <w:rsid w:val="00C94C04"/>
    <w:rsid w:val="00C952EE"/>
    <w:rsid w:val="00C954E0"/>
    <w:rsid w:val="00C95BD5"/>
    <w:rsid w:val="00C96454"/>
    <w:rsid w:val="00C975EA"/>
    <w:rsid w:val="00C97637"/>
    <w:rsid w:val="00CA122F"/>
    <w:rsid w:val="00CA12B4"/>
    <w:rsid w:val="00CA1628"/>
    <w:rsid w:val="00CA1A08"/>
    <w:rsid w:val="00CA238E"/>
    <w:rsid w:val="00CA2A17"/>
    <w:rsid w:val="00CA3380"/>
    <w:rsid w:val="00CA3B26"/>
    <w:rsid w:val="00CA3BA0"/>
    <w:rsid w:val="00CA421A"/>
    <w:rsid w:val="00CA4A9E"/>
    <w:rsid w:val="00CA5248"/>
    <w:rsid w:val="00CA534A"/>
    <w:rsid w:val="00CA5368"/>
    <w:rsid w:val="00CA5796"/>
    <w:rsid w:val="00CA5D75"/>
    <w:rsid w:val="00CA5F08"/>
    <w:rsid w:val="00CA73E5"/>
    <w:rsid w:val="00CA742B"/>
    <w:rsid w:val="00CA7613"/>
    <w:rsid w:val="00CA7DF0"/>
    <w:rsid w:val="00CA7F75"/>
    <w:rsid w:val="00CB0808"/>
    <w:rsid w:val="00CB0F5D"/>
    <w:rsid w:val="00CB124B"/>
    <w:rsid w:val="00CB1417"/>
    <w:rsid w:val="00CB1539"/>
    <w:rsid w:val="00CB157D"/>
    <w:rsid w:val="00CB193D"/>
    <w:rsid w:val="00CB1FBE"/>
    <w:rsid w:val="00CB21ED"/>
    <w:rsid w:val="00CB220B"/>
    <w:rsid w:val="00CB2336"/>
    <w:rsid w:val="00CB316E"/>
    <w:rsid w:val="00CB326B"/>
    <w:rsid w:val="00CB3AF2"/>
    <w:rsid w:val="00CB3FA9"/>
    <w:rsid w:val="00CB4195"/>
    <w:rsid w:val="00CB41F1"/>
    <w:rsid w:val="00CB47F9"/>
    <w:rsid w:val="00CB51A7"/>
    <w:rsid w:val="00CB561D"/>
    <w:rsid w:val="00CB62A2"/>
    <w:rsid w:val="00CB6420"/>
    <w:rsid w:val="00CB7355"/>
    <w:rsid w:val="00CB736D"/>
    <w:rsid w:val="00CB7589"/>
    <w:rsid w:val="00CC0BE6"/>
    <w:rsid w:val="00CC13D6"/>
    <w:rsid w:val="00CC1BD8"/>
    <w:rsid w:val="00CC36EC"/>
    <w:rsid w:val="00CC3A6D"/>
    <w:rsid w:val="00CC3A9D"/>
    <w:rsid w:val="00CC4296"/>
    <w:rsid w:val="00CC43AA"/>
    <w:rsid w:val="00CC447C"/>
    <w:rsid w:val="00CC6168"/>
    <w:rsid w:val="00CC6756"/>
    <w:rsid w:val="00CC6917"/>
    <w:rsid w:val="00CC6E05"/>
    <w:rsid w:val="00CC74AD"/>
    <w:rsid w:val="00CC7D14"/>
    <w:rsid w:val="00CD0030"/>
    <w:rsid w:val="00CD0192"/>
    <w:rsid w:val="00CD0D9A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3121"/>
    <w:rsid w:val="00CD4173"/>
    <w:rsid w:val="00CD44ED"/>
    <w:rsid w:val="00CD4A3B"/>
    <w:rsid w:val="00CD4CC1"/>
    <w:rsid w:val="00CD5041"/>
    <w:rsid w:val="00CD5321"/>
    <w:rsid w:val="00CD57E2"/>
    <w:rsid w:val="00CD5E1C"/>
    <w:rsid w:val="00CD5F0B"/>
    <w:rsid w:val="00CD60AF"/>
    <w:rsid w:val="00CD6C3F"/>
    <w:rsid w:val="00CD6ED9"/>
    <w:rsid w:val="00CD7379"/>
    <w:rsid w:val="00CD7646"/>
    <w:rsid w:val="00CD7659"/>
    <w:rsid w:val="00CD7B27"/>
    <w:rsid w:val="00CD7B8B"/>
    <w:rsid w:val="00CE009B"/>
    <w:rsid w:val="00CE0720"/>
    <w:rsid w:val="00CE0753"/>
    <w:rsid w:val="00CE13D3"/>
    <w:rsid w:val="00CE2239"/>
    <w:rsid w:val="00CE253B"/>
    <w:rsid w:val="00CE32CA"/>
    <w:rsid w:val="00CE4021"/>
    <w:rsid w:val="00CE4081"/>
    <w:rsid w:val="00CE4130"/>
    <w:rsid w:val="00CE4A8C"/>
    <w:rsid w:val="00CE503E"/>
    <w:rsid w:val="00CE6013"/>
    <w:rsid w:val="00CE63C9"/>
    <w:rsid w:val="00CE6625"/>
    <w:rsid w:val="00CE6664"/>
    <w:rsid w:val="00CE68EA"/>
    <w:rsid w:val="00CE6B86"/>
    <w:rsid w:val="00CE6EC0"/>
    <w:rsid w:val="00CE7428"/>
    <w:rsid w:val="00CE748C"/>
    <w:rsid w:val="00CE74B4"/>
    <w:rsid w:val="00CE77DF"/>
    <w:rsid w:val="00CE7DE0"/>
    <w:rsid w:val="00CE7EA5"/>
    <w:rsid w:val="00CF0709"/>
    <w:rsid w:val="00CF0B7F"/>
    <w:rsid w:val="00CF125E"/>
    <w:rsid w:val="00CF2262"/>
    <w:rsid w:val="00CF25C4"/>
    <w:rsid w:val="00CF2846"/>
    <w:rsid w:val="00CF3115"/>
    <w:rsid w:val="00CF34F4"/>
    <w:rsid w:val="00CF389D"/>
    <w:rsid w:val="00CF38C5"/>
    <w:rsid w:val="00CF3C38"/>
    <w:rsid w:val="00CF3C7B"/>
    <w:rsid w:val="00CF5B8C"/>
    <w:rsid w:val="00CF5DE6"/>
    <w:rsid w:val="00CF5E4A"/>
    <w:rsid w:val="00CF6926"/>
    <w:rsid w:val="00CF6D7B"/>
    <w:rsid w:val="00CF7E4F"/>
    <w:rsid w:val="00D00AB2"/>
    <w:rsid w:val="00D0141D"/>
    <w:rsid w:val="00D01A23"/>
    <w:rsid w:val="00D01C6D"/>
    <w:rsid w:val="00D02705"/>
    <w:rsid w:val="00D02F13"/>
    <w:rsid w:val="00D030FE"/>
    <w:rsid w:val="00D032F5"/>
    <w:rsid w:val="00D03BFB"/>
    <w:rsid w:val="00D04054"/>
    <w:rsid w:val="00D04330"/>
    <w:rsid w:val="00D0463B"/>
    <w:rsid w:val="00D04C12"/>
    <w:rsid w:val="00D04CB0"/>
    <w:rsid w:val="00D04E2A"/>
    <w:rsid w:val="00D05D45"/>
    <w:rsid w:val="00D061E6"/>
    <w:rsid w:val="00D0681F"/>
    <w:rsid w:val="00D07182"/>
    <w:rsid w:val="00D0750D"/>
    <w:rsid w:val="00D10961"/>
    <w:rsid w:val="00D11F5B"/>
    <w:rsid w:val="00D12211"/>
    <w:rsid w:val="00D126C2"/>
    <w:rsid w:val="00D131D2"/>
    <w:rsid w:val="00D13F21"/>
    <w:rsid w:val="00D13F28"/>
    <w:rsid w:val="00D1456D"/>
    <w:rsid w:val="00D145CE"/>
    <w:rsid w:val="00D14C70"/>
    <w:rsid w:val="00D14F06"/>
    <w:rsid w:val="00D14F4B"/>
    <w:rsid w:val="00D155BF"/>
    <w:rsid w:val="00D16072"/>
    <w:rsid w:val="00D1629A"/>
    <w:rsid w:val="00D16605"/>
    <w:rsid w:val="00D16CF7"/>
    <w:rsid w:val="00D17508"/>
    <w:rsid w:val="00D20599"/>
    <w:rsid w:val="00D20D15"/>
    <w:rsid w:val="00D20E9C"/>
    <w:rsid w:val="00D20EA8"/>
    <w:rsid w:val="00D215E6"/>
    <w:rsid w:val="00D219FA"/>
    <w:rsid w:val="00D21C9B"/>
    <w:rsid w:val="00D22CDF"/>
    <w:rsid w:val="00D23402"/>
    <w:rsid w:val="00D237E8"/>
    <w:rsid w:val="00D241BA"/>
    <w:rsid w:val="00D24204"/>
    <w:rsid w:val="00D2424E"/>
    <w:rsid w:val="00D246DE"/>
    <w:rsid w:val="00D24CB1"/>
    <w:rsid w:val="00D25143"/>
    <w:rsid w:val="00D26C7B"/>
    <w:rsid w:val="00D27392"/>
    <w:rsid w:val="00D2768F"/>
    <w:rsid w:val="00D27CFB"/>
    <w:rsid w:val="00D323F0"/>
    <w:rsid w:val="00D3256E"/>
    <w:rsid w:val="00D3259A"/>
    <w:rsid w:val="00D331E5"/>
    <w:rsid w:val="00D34401"/>
    <w:rsid w:val="00D349A3"/>
    <w:rsid w:val="00D35FF9"/>
    <w:rsid w:val="00D360EF"/>
    <w:rsid w:val="00D368F3"/>
    <w:rsid w:val="00D36B66"/>
    <w:rsid w:val="00D37C22"/>
    <w:rsid w:val="00D37F91"/>
    <w:rsid w:val="00D40BEB"/>
    <w:rsid w:val="00D40D47"/>
    <w:rsid w:val="00D40DCE"/>
    <w:rsid w:val="00D415D7"/>
    <w:rsid w:val="00D4160B"/>
    <w:rsid w:val="00D420FE"/>
    <w:rsid w:val="00D42634"/>
    <w:rsid w:val="00D42EBD"/>
    <w:rsid w:val="00D43694"/>
    <w:rsid w:val="00D438C9"/>
    <w:rsid w:val="00D43A74"/>
    <w:rsid w:val="00D43CBA"/>
    <w:rsid w:val="00D440B3"/>
    <w:rsid w:val="00D44CB8"/>
    <w:rsid w:val="00D450A8"/>
    <w:rsid w:val="00D4539D"/>
    <w:rsid w:val="00D459E5"/>
    <w:rsid w:val="00D46764"/>
    <w:rsid w:val="00D46798"/>
    <w:rsid w:val="00D472D8"/>
    <w:rsid w:val="00D47D28"/>
    <w:rsid w:val="00D500F1"/>
    <w:rsid w:val="00D50101"/>
    <w:rsid w:val="00D50680"/>
    <w:rsid w:val="00D51249"/>
    <w:rsid w:val="00D51663"/>
    <w:rsid w:val="00D51836"/>
    <w:rsid w:val="00D51EA5"/>
    <w:rsid w:val="00D52DA0"/>
    <w:rsid w:val="00D52E1F"/>
    <w:rsid w:val="00D52F3E"/>
    <w:rsid w:val="00D53965"/>
    <w:rsid w:val="00D54593"/>
    <w:rsid w:val="00D5479D"/>
    <w:rsid w:val="00D54D21"/>
    <w:rsid w:val="00D54DCF"/>
    <w:rsid w:val="00D5575D"/>
    <w:rsid w:val="00D55B70"/>
    <w:rsid w:val="00D55E54"/>
    <w:rsid w:val="00D56602"/>
    <w:rsid w:val="00D56721"/>
    <w:rsid w:val="00D56ABE"/>
    <w:rsid w:val="00D57DA9"/>
    <w:rsid w:val="00D57EB0"/>
    <w:rsid w:val="00D57F9E"/>
    <w:rsid w:val="00D609FC"/>
    <w:rsid w:val="00D60A79"/>
    <w:rsid w:val="00D615B6"/>
    <w:rsid w:val="00D61789"/>
    <w:rsid w:val="00D61CA9"/>
    <w:rsid w:val="00D620F2"/>
    <w:rsid w:val="00D62211"/>
    <w:rsid w:val="00D64F85"/>
    <w:rsid w:val="00D64FB0"/>
    <w:rsid w:val="00D64FD7"/>
    <w:rsid w:val="00D65911"/>
    <w:rsid w:val="00D66360"/>
    <w:rsid w:val="00D663A8"/>
    <w:rsid w:val="00D663B6"/>
    <w:rsid w:val="00D66710"/>
    <w:rsid w:val="00D668F4"/>
    <w:rsid w:val="00D66B63"/>
    <w:rsid w:val="00D67014"/>
    <w:rsid w:val="00D67C6B"/>
    <w:rsid w:val="00D70063"/>
    <w:rsid w:val="00D7037C"/>
    <w:rsid w:val="00D70F9F"/>
    <w:rsid w:val="00D7123A"/>
    <w:rsid w:val="00D71651"/>
    <w:rsid w:val="00D7227F"/>
    <w:rsid w:val="00D724E3"/>
    <w:rsid w:val="00D7294C"/>
    <w:rsid w:val="00D72B1F"/>
    <w:rsid w:val="00D73354"/>
    <w:rsid w:val="00D751E5"/>
    <w:rsid w:val="00D7527E"/>
    <w:rsid w:val="00D75340"/>
    <w:rsid w:val="00D7591E"/>
    <w:rsid w:val="00D77055"/>
    <w:rsid w:val="00D771C8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4FF1"/>
    <w:rsid w:val="00D8635F"/>
    <w:rsid w:val="00D86645"/>
    <w:rsid w:val="00D87123"/>
    <w:rsid w:val="00D8740D"/>
    <w:rsid w:val="00D901EA"/>
    <w:rsid w:val="00D90418"/>
    <w:rsid w:val="00D908E7"/>
    <w:rsid w:val="00D915EB"/>
    <w:rsid w:val="00D9169D"/>
    <w:rsid w:val="00D91BEF"/>
    <w:rsid w:val="00D92679"/>
    <w:rsid w:val="00D9289F"/>
    <w:rsid w:val="00D92A7D"/>
    <w:rsid w:val="00D931E9"/>
    <w:rsid w:val="00D93236"/>
    <w:rsid w:val="00D93275"/>
    <w:rsid w:val="00D940A8"/>
    <w:rsid w:val="00D94CDE"/>
    <w:rsid w:val="00D94F6A"/>
    <w:rsid w:val="00D95F24"/>
    <w:rsid w:val="00D96B21"/>
    <w:rsid w:val="00D973E0"/>
    <w:rsid w:val="00D97B8C"/>
    <w:rsid w:val="00DA096D"/>
    <w:rsid w:val="00DA0B09"/>
    <w:rsid w:val="00DA1F0E"/>
    <w:rsid w:val="00DA2302"/>
    <w:rsid w:val="00DA2613"/>
    <w:rsid w:val="00DA2683"/>
    <w:rsid w:val="00DA2C77"/>
    <w:rsid w:val="00DA340C"/>
    <w:rsid w:val="00DA3967"/>
    <w:rsid w:val="00DA41C8"/>
    <w:rsid w:val="00DA498B"/>
    <w:rsid w:val="00DA4A47"/>
    <w:rsid w:val="00DA4B1B"/>
    <w:rsid w:val="00DA4FA7"/>
    <w:rsid w:val="00DA5966"/>
    <w:rsid w:val="00DA61E6"/>
    <w:rsid w:val="00DA778D"/>
    <w:rsid w:val="00DA7A95"/>
    <w:rsid w:val="00DA7CB9"/>
    <w:rsid w:val="00DB0624"/>
    <w:rsid w:val="00DB0A63"/>
    <w:rsid w:val="00DB1454"/>
    <w:rsid w:val="00DB1AEB"/>
    <w:rsid w:val="00DB2038"/>
    <w:rsid w:val="00DB252B"/>
    <w:rsid w:val="00DB3987"/>
    <w:rsid w:val="00DB399E"/>
    <w:rsid w:val="00DB3E5B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9B7"/>
    <w:rsid w:val="00DC1ABA"/>
    <w:rsid w:val="00DC20D3"/>
    <w:rsid w:val="00DC2482"/>
    <w:rsid w:val="00DC2701"/>
    <w:rsid w:val="00DC2F86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6E6B"/>
    <w:rsid w:val="00DC7194"/>
    <w:rsid w:val="00DC79A6"/>
    <w:rsid w:val="00DC7B0E"/>
    <w:rsid w:val="00DC7B24"/>
    <w:rsid w:val="00DD04D8"/>
    <w:rsid w:val="00DD0641"/>
    <w:rsid w:val="00DD0D8F"/>
    <w:rsid w:val="00DD1505"/>
    <w:rsid w:val="00DD16E9"/>
    <w:rsid w:val="00DD17FA"/>
    <w:rsid w:val="00DD25F9"/>
    <w:rsid w:val="00DD2FF0"/>
    <w:rsid w:val="00DD3A66"/>
    <w:rsid w:val="00DD3FAE"/>
    <w:rsid w:val="00DD4EB4"/>
    <w:rsid w:val="00DD632D"/>
    <w:rsid w:val="00DD7983"/>
    <w:rsid w:val="00DD7E5A"/>
    <w:rsid w:val="00DE0921"/>
    <w:rsid w:val="00DE0F05"/>
    <w:rsid w:val="00DE1225"/>
    <w:rsid w:val="00DE13DF"/>
    <w:rsid w:val="00DE1585"/>
    <w:rsid w:val="00DE192A"/>
    <w:rsid w:val="00DE19E3"/>
    <w:rsid w:val="00DE1AA0"/>
    <w:rsid w:val="00DE2024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6BCA"/>
    <w:rsid w:val="00DE74A8"/>
    <w:rsid w:val="00DE782D"/>
    <w:rsid w:val="00DE7A1D"/>
    <w:rsid w:val="00DE7CE0"/>
    <w:rsid w:val="00DF008F"/>
    <w:rsid w:val="00DF0B84"/>
    <w:rsid w:val="00DF1191"/>
    <w:rsid w:val="00DF1870"/>
    <w:rsid w:val="00DF20C0"/>
    <w:rsid w:val="00DF21A3"/>
    <w:rsid w:val="00DF2346"/>
    <w:rsid w:val="00DF2392"/>
    <w:rsid w:val="00DF24FF"/>
    <w:rsid w:val="00DF2B0F"/>
    <w:rsid w:val="00DF3071"/>
    <w:rsid w:val="00DF340D"/>
    <w:rsid w:val="00DF3882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440"/>
    <w:rsid w:val="00E00A0A"/>
    <w:rsid w:val="00E00FB7"/>
    <w:rsid w:val="00E011CD"/>
    <w:rsid w:val="00E01CF3"/>
    <w:rsid w:val="00E01F42"/>
    <w:rsid w:val="00E0217E"/>
    <w:rsid w:val="00E0275F"/>
    <w:rsid w:val="00E035AC"/>
    <w:rsid w:val="00E03C9B"/>
    <w:rsid w:val="00E03F0E"/>
    <w:rsid w:val="00E040C5"/>
    <w:rsid w:val="00E040F6"/>
    <w:rsid w:val="00E04DC9"/>
    <w:rsid w:val="00E051FE"/>
    <w:rsid w:val="00E059AB"/>
    <w:rsid w:val="00E062ED"/>
    <w:rsid w:val="00E06402"/>
    <w:rsid w:val="00E069EC"/>
    <w:rsid w:val="00E06C13"/>
    <w:rsid w:val="00E06CC3"/>
    <w:rsid w:val="00E07FA1"/>
    <w:rsid w:val="00E10509"/>
    <w:rsid w:val="00E109DC"/>
    <w:rsid w:val="00E10D4C"/>
    <w:rsid w:val="00E11419"/>
    <w:rsid w:val="00E11859"/>
    <w:rsid w:val="00E11FD8"/>
    <w:rsid w:val="00E12216"/>
    <w:rsid w:val="00E12DDC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17FA3"/>
    <w:rsid w:val="00E200DB"/>
    <w:rsid w:val="00E208FB"/>
    <w:rsid w:val="00E21DC7"/>
    <w:rsid w:val="00E221BC"/>
    <w:rsid w:val="00E227B7"/>
    <w:rsid w:val="00E235E5"/>
    <w:rsid w:val="00E23A6E"/>
    <w:rsid w:val="00E23AF8"/>
    <w:rsid w:val="00E23C6A"/>
    <w:rsid w:val="00E23EF4"/>
    <w:rsid w:val="00E241B4"/>
    <w:rsid w:val="00E24C2F"/>
    <w:rsid w:val="00E24FEF"/>
    <w:rsid w:val="00E25166"/>
    <w:rsid w:val="00E26592"/>
    <w:rsid w:val="00E266C7"/>
    <w:rsid w:val="00E26768"/>
    <w:rsid w:val="00E26AEB"/>
    <w:rsid w:val="00E271B9"/>
    <w:rsid w:val="00E304DE"/>
    <w:rsid w:val="00E310B8"/>
    <w:rsid w:val="00E316BC"/>
    <w:rsid w:val="00E31E18"/>
    <w:rsid w:val="00E31F7C"/>
    <w:rsid w:val="00E321B6"/>
    <w:rsid w:val="00E325EB"/>
    <w:rsid w:val="00E32C08"/>
    <w:rsid w:val="00E32F1C"/>
    <w:rsid w:val="00E3347B"/>
    <w:rsid w:val="00E339A3"/>
    <w:rsid w:val="00E3402C"/>
    <w:rsid w:val="00E34764"/>
    <w:rsid w:val="00E34778"/>
    <w:rsid w:val="00E349D0"/>
    <w:rsid w:val="00E349E4"/>
    <w:rsid w:val="00E34DE5"/>
    <w:rsid w:val="00E35C22"/>
    <w:rsid w:val="00E376C2"/>
    <w:rsid w:val="00E37A5D"/>
    <w:rsid w:val="00E40103"/>
    <w:rsid w:val="00E4068A"/>
    <w:rsid w:val="00E40C56"/>
    <w:rsid w:val="00E40D4A"/>
    <w:rsid w:val="00E411B5"/>
    <w:rsid w:val="00E42D49"/>
    <w:rsid w:val="00E43391"/>
    <w:rsid w:val="00E434DF"/>
    <w:rsid w:val="00E4353F"/>
    <w:rsid w:val="00E43706"/>
    <w:rsid w:val="00E4386D"/>
    <w:rsid w:val="00E43DDC"/>
    <w:rsid w:val="00E44DB6"/>
    <w:rsid w:val="00E4562A"/>
    <w:rsid w:val="00E45BAF"/>
    <w:rsid w:val="00E4617B"/>
    <w:rsid w:val="00E4689B"/>
    <w:rsid w:val="00E46A5D"/>
    <w:rsid w:val="00E46C03"/>
    <w:rsid w:val="00E4702A"/>
    <w:rsid w:val="00E47488"/>
    <w:rsid w:val="00E47BA8"/>
    <w:rsid w:val="00E47FBA"/>
    <w:rsid w:val="00E5033C"/>
    <w:rsid w:val="00E5058F"/>
    <w:rsid w:val="00E506C2"/>
    <w:rsid w:val="00E51571"/>
    <w:rsid w:val="00E5180B"/>
    <w:rsid w:val="00E51AD3"/>
    <w:rsid w:val="00E5227D"/>
    <w:rsid w:val="00E52FFE"/>
    <w:rsid w:val="00E531B6"/>
    <w:rsid w:val="00E533D0"/>
    <w:rsid w:val="00E53563"/>
    <w:rsid w:val="00E538E2"/>
    <w:rsid w:val="00E54483"/>
    <w:rsid w:val="00E5450F"/>
    <w:rsid w:val="00E54A2E"/>
    <w:rsid w:val="00E5523D"/>
    <w:rsid w:val="00E55644"/>
    <w:rsid w:val="00E5697D"/>
    <w:rsid w:val="00E5709B"/>
    <w:rsid w:val="00E572A6"/>
    <w:rsid w:val="00E572B2"/>
    <w:rsid w:val="00E60704"/>
    <w:rsid w:val="00E613C4"/>
    <w:rsid w:val="00E61898"/>
    <w:rsid w:val="00E62432"/>
    <w:rsid w:val="00E62C61"/>
    <w:rsid w:val="00E6332D"/>
    <w:rsid w:val="00E63FA6"/>
    <w:rsid w:val="00E6470A"/>
    <w:rsid w:val="00E64E94"/>
    <w:rsid w:val="00E65145"/>
    <w:rsid w:val="00E65171"/>
    <w:rsid w:val="00E6589D"/>
    <w:rsid w:val="00E664A3"/>
    <w:rsid w:val="00E66748"/>
    <w:rsid w:val="00E67100"/>
    <w:rsid w:val="00E6751F"/>
    <w:rsid w:val="00E67F0B"/>
    <w:rsid w:val="00E701C2"/>
    <w:rsid w:val="00E71B4C"/>
    <w:rsid w:val="00E71B4F"/>
    <w:rsid w:val="00E71D79"/>
    <w:rsid w:val="00E723F9"/>
    <w:rsid w:val="00E7243D"/>
    <w:rsid w:val="00E73744"/>
    <w:rsid w:val="00E73A8E"/>
    <w:rsid w:val="00E74244"/>
    <w:rsid w:val="00E74750"/>
    <w:rsid w:val="00E74DDE"/>
    <w:rsid w:val="00E7530C"/>
    <w:rsid w:val="00E76518"/>
    <w:rsid w:val="00E76E6C"/>
    <w:rsid w:val="00E770A9"/>
    <w:rsid w:val="00E77299"/>
    <w:rsid w:val="00E77D49"/>
    <w:rsid w:val="00E80000"/>
    <w:rsid w:val="00E80369"/>
    <w:rsid w:val="00E8046B"/>
    <w:rsid w:val="00E80489"/>
    <w:rsid w:val="00E80C32"/>
    <w:rsid w:val="00E821F0"/>
    <w:rsid w:val="00E82212"/>
    <w:rsid w:val="00E82458"/>
    <w:rsid w:val="00E82482"/>
    <w:rsid w:val="00E82A36"/>
    <w:rsid w:val="00E830E4"/>
    <w:rsid w:val="00E83D17"/>
    <w:rsid w:val="00E83D8B"/>
    <w:rsid w:val="00E83E70"/>
    <w:rsid w:val="00E83FE5"/>
    <w:rsid w:val="00E849E8"/>
    <w:rsid w:val="00E85389"/>
    <w:rsid w:val="00E853A0"/>
    <w:rsid w:val="00E855BC"/>
    <w:rsid w:val="00E857A6"/>
    <w:rsid w:val="00E8598C"/>
    <w:rsid w:val="00E85A9D"/>
    <w:rsid w:val="00E85F41"/>
    <w:rsid w:val="00E861FD"/>
    <w:rsid w:val="00E87206"/>
    <w:rsid w:val="00E87778"/>
    <w:rsid w:val="00E87A16"/>
    <w:rsid w:val="00E87C68"/>
    <w:rsid w:val="00E87FBB"/>
    <w:rsid w:val="00E902EA"/>
    <w:rsid w:val="00E903C6"/>
    <w:rsid w:val="00E90762"/>
    <w:rsid w:val="00E90E35"/>
    <w:rsid w:val="00E91685"/>
    <w:rsid w:val="00E91A1E"/>
    <w:rsid w:val="00E92D8A"/>
    <w:rsid w:val="00E92F52"/>
    <w:rsid w:val="00E93902"/>
    <w:rsid w:val="00E94284"/>
    <w:rsid w:val="00E944EA"/>
    <w:rsid w:val="00E94882"/>
    <w:rsid w:val="00E948CB"/>
    <w:rsid w:val="00E9515B"/>
    <w:rsid w:val="00E95406"/>
    <w:rsid w:val="00E95E77"/>
    <w:rsid w:val="00E95FF5"/>
    <w:rsid w:val="00E96078"/>
    <w:rsid w:val="00E964A9"/>
    <w:rsid w:val="00E96A0C"/>
    <w:rsid w:val="00E973CB"/>
    <w:rsid w:val="00E976EA"/>
    <w:rsid w:val="00E97847"/>
    <w:rsid w:val="00E97D47"/>
    <w:rsid w:val="00EA0141"/>
    <w:rsid w:val="00EA01E3"/>
    <w:rsid w:val="00EA0463"/>
    <w:rsid w:val="00EA06F3"/>
    <w:rsid w:val="00EA1895"/>
    <w:rsid w:val="00EA24FB"/>
    <w:rsid w:val="00EA280F"/>
    <w:rsid w:val="00EA312C"/>
    <w:rsid w:val="00EA3197"/>
    <w:rsid w:val="00EA3559"/>
    <w:rsid w:val="00EA36EF"/>
    <w:rsid w:val="00EA3784"/>
    <w:rsid w:val="00EA3E5C"/>
    <w:rsid w:val="00EA46E0"/>
    <w:rsid w:val="00EA4B7D"/>
    <w:rsid w:val="00EA4F09"/>
    <w:rsid w:val="00EA4FF0"/>
    <w:rsid w:val="00EA5083"/>
    <w:rsid w:val="00EA5683"/>
    <w:rsid w:val="00EA584E"/>
    <w:rsid w:val="00EA6103"/>
    <w:rsid w:val="00EA6E9E"/>
    <w:rsid w:val="00EA6FAE"/>
    <w:rsid w:val="00EA7580"/>
    <w:rsid w:val="00EA7A92"/>
    <w:rsid w:val="00EB0928"/>
    <w:rsid w:val="00EB1D97"/>
    <w:rsid w:val="00EB2B83"/>
    <w:rsid w:val="00EB3105"/>
    <w:rsid w:val="00EB33CF"/>
    <w:rsid w:val="00EB33F0"/>
    <w:rsid w:val="00EB44CC"/>
    <w:rsid w:val="00EB533A"/>
    <w:rsid w:val="00EB563F"/>
    <w:rsid w:val="00EB59D2"/>
    <w:rsid w:val="00EB6290"/>
    <w:rsid w:val="00EB6E93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3DAD"/>
    <w:rsid w:val="00EC41D3"/>
    <w:rsid w:val="00EC4677"/>
    <w:rsid w:val="00EC5FAD"/>
    <w:rsid w:val="00EC694E"/>
    <w:rsid w:val="00EC6F33"/>
    <w:rsid w:val="00EC722F"/>
    <w:rsid w:val="00EC750C"/>
    <w:rsid w:val="00EC76C2"/>
    <w:rsid w:val="00EC7B44"/>
    <w:rsid w:val="00EC7C52"/>
    <w:rsid w:val="00ED0698"/>
    <w:rsid w:val="00ED0E1B"/>
    <w:rsid w:val="00ED1801"/>
    <w:rsid w:val="00ED19B8"/>
    <w:rsid w:val="00ED204F"/>
    <w:rsid w:val="00ED2166"/>
    <w:rsid w:val="00ED2509"/>
    <w:rsid w:val="00ED2B48"/>
    <w:rsid w:val="00ED4079"/>
    <w:rsid w:val="00ED43BA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07"/>
    <w:rsid w:val="00EE22B1"/>
    <w:rsid w:val="00EE2899"/>
    <w:rsid w:val="00EE29EF"/>
    <w:rsid w:val="00EE2AB0"/>
    <w:rsid w:val="00EE2CBB"/>
    <w:rsid w:val="00EE35EC"/>
    <w:rsid w:val="00EE48BB"/>
    <w:rsid w:val="00EE4D12"/>
    <w:rsid w:val="00EE54D8"/>
    <w:rsid w:val="00EE5AAA"/>
    <w:rsid w:val="00EE5BD2"/>
    <w:rsid w:val="00EE5EA8"/>
    <w:rsid w:val="00EE6BC0"/>
    <w:rsid w:val="00EE6BCE"/>
    <w:rsid w:val="00EE6C52"/>
    <w:rsid w:val="00EE72AF"/>
    <w:rsid w:val="00EE7484"/>
    <w:rsid w:val="00EE75AA"/>
    <w:rsid w:val="00EE777C"/>
    <w:rsid w:val="00EE7D52"/>
    <w:rsid w:val="00EF0359"/>
    <w:rsid w:val="00EF145D"/>
    <w:rsid w:val="00EF14A2"/>
    <w:rsid w:val="00EF1655"/>
    <w:rsid w:val="00EF1955"/>
    <w:rsid w:val="00EF1CEC"/>
    <w:rsid w:val="00EF2254"/>
    <w:rsid w:val="00EF2315"/>
    <w:rsid w:val="00EF23D6"/>
    <w:rsid w:val="00EF2654"/>
    <w:rsid w:val="00EF288B"/>
    <w:rsid w:val="00EF35C7"/>
    <w:rsid w:val="00EF3826"/>
    <w:rsid w:val="00EF3BBD"/>
    <w:rsid w:val="00EF4AA0"/>
    <w:rsid w:val="00EF5385"/>
    <w:rsid w:val="00EF5421"/>
    <w:rsid w:val="00EF5917"/>
    <w:rsid w:val="00EF5934"/>
    <w:rsid w:val="00EF5AAE"/>
    <w:rsid w:val="00EF646E"/>
    <w:rsid w:val="00EF692F"/>
    <w:rsid w:val="00EF69CA"/>
    <w:rsid w:val="00EF72BC"/>
    <w:rsid w:val="00F0012F"/>
    <w:rsid w:val="00F00891"/>
    <w:rsid w:val="00F00903"/>
    <w:rsid w:val="00F01524"/>
    <w:rsid w:val="00F01C1B"/>
    <w:rsid w:val="00F0201D"/>
    <w:rsid w:val="00F02154"/>
    <w:rsid w:val="00F022DA"/>
    <w:rsid w:val="00F02794"/>
    <w:rsid w:val="00F0292A"/>
    <w:rsid w:val="00F02B36"/>
    <w:rsid w:val="00F02CA3"/>
    <w:rsid w:val="00F02CEB"/>
    <w:rsid w:val="00F03283"/>
    <w:rsid w:val="00F04639"/>
    <w:rsid w:val="00F04E42"/>
    <w:rsid w:val="00F058F8"/>
    <w:rsid w:val="00F05CD5"/>
    <w:rsid w:val="00F06055"/>
    <w:rsid w:val="00F065CA"/>
    <w:rsid w:val="00F06F3B"/>
    <w:rsid w:val="00F07838"/>
    <w:rsid w:val="00F07C90"/>
    <w:rsid w:val="00F10518"/>
    <w:rsid w:val="00F106D2"/>
    <w:rsid w:val="00F10AF1"/>
    <w:rsid w:val="00F11339"/>
    <w:rsid w:val="00F119D2"/>
    <w:rsid w:val="00F122D8"/>
    <w:rsid w:val="00F12A30"/>
    <w:rsid w:val="00F13461"/>
    <w:rsid w:val="00F13594"/>
    <w:rsid w:val="00F136D5"/>
    <w:rsid w:val="00F13A47"/>
    <w:rsid w:val="00F14964"/>
    <w:rsid w:val="00F14DBC"/>
    <w:rsid w:val="00F14EFD"/>
    <w:rsid w:val="00F1535F"/>
    <w:rsid w:val="00F1630C"/>
    <w:rsid w:val="00F16458"/>
    <w:rsid w:val="00F16B98"/>
    <w:rsid w:val="00F16BBD"/>
    <w:rsid w:val="00F17083"/>
    <w:rsid w:val="00F2011A"/>
    <w:rsid w:val="00F209CE"/>
    <w:rsid w:val="00F21135"/>
    <w:rsid w:val="00F212FA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37D6"/>
    <w:rsid w:val="00F23B7B"/>
    <w:rsid w:val="00F243AA"/>
    <w:rsid w:val="00F247C4"/>
    <w:rsid w:val="00F2482F"/>
    <w:rsid w:val="00F259C5"/>
    <w:rsid w:val="00F2663F"/>
    <w:rsid w:val="00F26786"/>
    <w:rsid w:val="00F271BF"/>
    <w:rsid w:val="00F276C8"/>
    <w:rsid w:val="00F27DF4"/>
    <w:rsid w:val="00F30147"/>
    <w:rsid w:val="00F301F8"/>
    <w:rsid w:val="00F30BCC"/>
    <w:rsid w:val="00F30E8E"/>
    <w:rsid w:val="00F31607"/>
    <w:rsid w:val="00F31BBE"/>
    <w:rsid w:val="00F322CD"/>
    <w:rsid w:val="00F32724"/>
    <w:rsid w:val="00F32763"/>
    <w:rsid w:val="00F32DA0"/>
    <w:rsid w:val="00F32F25"/>
    <w:rsid w:val="00F335AF"/>
    <w:rsid w:val="00F33E86"/>
    <w:rsid w:val="00F34ADE"/>
    <w:rsid w:val="00F35E76"/>
    <w:rsid w:val="00F35FEF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39F"/>
    <w:rsid w:val="00F4382C"/>
    <w:rsid w:val="00F4422F"/>
    <w:rsid w:val="00F443CC"/>
    <w:rsid w:val="00F4488D"/>
    <w:rsid w:val="00F448F2"/>
    <w:rsid w:val="00F44D57"/>
    <w:rsid w:val="00F45EDF"/>
    <w:rsid w:val="00F46855"/>
    <w:rsid w:val="00F46E42"/>
    <w:rsid w:val="00F478F9"/>
    <w:rsid w:val="00F5014B"/>
    <w:rsid w:val="00F50696"/>
    <w:rsid w:val="00F5070C"/>
    <w:rsid w:val="00F5115B"/>
    <w:rsid w:val="00F5212C"/>
    <w:rsid w:val="00F522AC"/>
    <w:rsid w:val="00F523BF"/>
    <w:rsid w:val="00F5376D"/>
    <w:rsid w:val="00F53819"/>
    <w:rsid w:val="00F53C24"/>
    <w:rsid w:val="00F544B2"/>
    <w:rsid w:val="00F5458A"/>
    <w:rsid w:val="00F5481E"/>
    <w:rsid w:val="00F54AFE"/>
    <w:rsid w:val="00F552C0"/>
    <w:rsid w:val="00F55665"/>
    <w:rsid w:val="00F55688"/>
    <w:rsid w:val="00F55C6D"/>
    <w:rsid w:val="00F56241"/>
    <w:rsid w:val="00F56FD1"/>
    <w:rsid w:val="00F57902"/>
    <w:rsid w:val="00F60841"/>
    <w:rsid w:val="00F6168F"/>
    <w:rsid w:val="00F61FE4"/>
    <w:rsid w:val="00F62D38"/>
    <w:rsid w:val="00F62F49"/>
    <w:rsid w:val="00F64099"/>
    <w:rsid w:val="00F64951"/>
    <w:rsid w:val="00F64B42"/>
    <w:rsid w:val="00F64B83"/>
    <w:rsid w:val="00F652A8"/>
    <w:rsid w:val="00F65FBE"/>
    <w:rsid w:val="00F66A42"/>
    <w:rsid w:val="00F66B55"/>
    <w:rsid w:val="00F66D3D"/>
    <w:rsid w:val="00F66FB7"/>
    <w:rsid w:val="00F6724D"/>
    <w:rsid w:val="00F673C2"/>
    <w:rsid w:val="00F6751D"/>
    <w:rsid w:val="00F67629"/>
    <w:rsid w:val="00F679DC"/>
    <w:rsid w:val="00F67EC1"/>
    <w:rsid w:val="00F70575"/>
    <w:rsid w:val="00F706D9"/>
    <w:rsid w:val="00F70764"/>
    <w:rsid w:val="00F70CFC"/>
    <w:rsid w:val="00F70D76"/>
    <w:rsid w:val="00F710F0"/>
    <w:rsid w:val="00F719EA"/>
    <w:rsid w:val="00F71D17"/>
    <w:rsid w:val="00F72221"/>
    <w:rsid w:val="00F72245"/>
    <w:rsid w:val="00F722FC"/>
    <w:rsid w:val="00F72388"/>
    <w:rsid w:val="00F7265A"/>
    <w:rsid w:val="00F7310B"/>
    <w:rsid w:val="00F7316D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76D61"/>
    <w:rsid w:val="00F77518"/>
    <w:rsid w:val="00F8007D"/>
    <w:rsid w:val="00F8016E"/>
    <w:rsid w:val="00F802C1"/>
    <w:rsid w:val="00F80660"/>
    <w:rsid w:val="00F807C4"/>
    <w:rsid w:val="00F81BE0"/>
    <w:rsid w:val="00F820DF"/>
    <w:rsid w:val="00F82428"/>
    <w:rsid w:val="00F8245A"/>
    <w:rsid w:val="00F82684"/>
    <w:rsid w:val="00F82894"/>
    <w:rsid w:val="00F82C17"/>
    <w:rsid w:val="00F82EC4"/>
    <w:rsid w:val="00F82FD4"/>
    <w:rsid w:val="00F8440E"/>
    <w:rsid w:val="00F84CEB"/>
    <w:rsid w:val="00F8586D"/>
    <w:rsid w:val="00F858F2"/>
    <w:rsid w:val="00F8604E"/>
    <w:rsid w:val="00F86587"/>
    <w:rsid w:val="00F87B9C"/>
    <w:rsid w:val="00F87D88"/>
    <w:rsid w:val="00F90725"/>
    <w:rsid w:val="00F910C6"/>
    <w:rsid w:val="00F91195"/>
    <w:rsid w:val="00F91265"/>
    <w:rsid w:val="00F91459"/>
    <w:rsid w:val="00F91863"/>
    <w:rsid w:val="00F91EF2"/>
    <w:rsid w:val="00F91FDF"/>
    <w:rsid w:val="00F927E5"/>
    <w:rsid w:val="00F92997"/>
    <w:rsid w:val="00F938EA"/>
    <w:rsid w:val="00F93B4E"/>
    <w:rsid w:val="00F93BAB"/>
    <w:rsid w:val="00F9420F"/>
    <w:rsid w:val="00F9462B"/>
    <w:rsid w:val="00F94D2D"/>
    <w:rsid w:val="00F94F5F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3A59"/>
    <w:rsid w:val="00FA4015"/>
    <w:rsid w:val="00FA41EF"/>
    <w:rsid w:val="00FA44D8"/>
    <w:rsid w:val="00FA4D60"/>
    <w:rsid w:val="00FA4D99"/>
    <w:rsid w:val="00FA52E9"/>
    <w:rsid w:val="00FA55BF"/>
    <w:rsid w:val="00FA5856"/>
    <w:rsid w:val="00FA6DC5"/>
    <w:rsid w:val="00FA7AD4"/>
    <w:rsid w:val="00FA7EF6"/>
    <w:rsid w:val="00FB0272"/>
    <w:rsid w:val="00FB0603"/>
    <w:rsid w:val="00FB0862"/>
    <w:rsid w:val="00FB1D40"/>
    <w:rsid w:val="00FB1E40"/>
    <w:rsid w:val="00FB2409"/>
    <w:rsid w:val="00FB2DDB"/>
    <w:rsid w:val="00FB370C"/>
    <w:rsid w:val="00FB52FB"/>
    <w:rsid w:val="00FB5CE2"/>
    <w:rsid w:val="00FB682B"/>
    <w:rsid w:val="00FB6B30"/>
    <w:rsid w:val="00FB7461"/>
    <w:rsid w:val="00FB75B6"/>
    <w:rsid w:val="00FB7955"/>
    <w:rsid w:val="00FB7CC2"/>
    <w:rsid w:val="00FB7DBF"/>
    <w:rsid w:val="00FC04C8"/>
    <w:rsid w:val="00FC0B8D"/>
    <w:rsid w:val="00FC0EE0"/>
    <w:rsid w:val="00FC11A8"/>
    <w:rsid w:val="00FC14F3"/>
    <w:rsid w:val="00FC1596"/>
    <w:rsid w:val="00FC1BB6"/>
    <w:rsid w:val="00FC20BE"/>
    <w:rsid w:val="00FC2E47"/>
    <w:rsid w:val="00FC2F9E"/>
    <w:rsid w:val="00FC34E6"/>
    <w:rsid w:val="00FC3940"/>
    <w:rsid w:val="00FC45E8"/>
    <w:rsid w:val="00FC5392"/>
    <w:rsid w:val="00FC53ED"/>
    <w:rsid w:val="00FC5A51"/>
    <w:rsid w:val="00FC5E89"/>
    <w:rsid w:val="00FC63BF"/>
    <w:rsid w:val="00FC671D"/>
    <w:rsid w:val="00FC671E"/>
    <w:rsid w:val="00FC702B"/>
    <w:rsid w:val="00FC7DA4"/>
    <w:rsid w:val="00FC7F72"/>
    <w:rsid w:val="00FD016F"/>
    <w:rsid w:val="00FD032D"/>
    <w:rsid w:val="00FD0A9F"/>
    <w:rsid w:val="00FD0EE0"/>
    <w:rsid w:val="00FD0FE1"/>
    <w:rsid w:val="00FD10C8"/>
    <w:rsid w:val="00FD190D"/>
    <w:rsid w:val="00FD1918"/>
    <w:rsid w:val="00FD1DDD"/>
    <w:rsid w:val="00FD22B2"/>
    <w:rsid w:val="00FD28ED"/>
    <w:rsid w:val="00FD2DAC"/>
    <w:rsid w:val="00FD3D38"/>
    <w:rsid w:val="00FD40C6"/>
    <w:rsid w:val="00FD4CA8"/>
    <w:rsid w:val="00FD4CC6"/>
    <w:rsid w:val="00FD4EB7"/>
    <w:rsid w:val="00FD5232"/>
    <w:rsid w:val="00FD580A"/>
    <w:rsid w:val="00FD5EF7"/>
    <w:rsid w:val="00FD6668"/>
    <w:rsid w:val="00FD68C0"/>
    <w:rsid w:val="00FD6EBC"/>
    <w:rsid w:val="00FE0164"/>
    <w:rsid w:val="00FE0252"/>
    <w:rsid w:val="00FE1527"/>
    <w:rsid w:val="00FE22F7"/>
    <w:rsid w:val="00FE2E96"/>
    <w:rsid w:val="00FE2FD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5944"/>
    <w:rsid w:val="00FE650A"/>
    <w:rsid w:val="00FE6667"/>
    <w:rsid w:val="00FE7655"/>
    <w:rsid w:val="00FE7F6A"/>
    <w:rsid w:val="00FF05F8"/>
    <w:rsid w:val="00FF0A6C"/>
    <w:rsid w:val="00FF0DC6"/>
    <w:rsid w:val="00FF1904"/>
    <w:rsid w:val="00FF1FEA"/>
    <w:rsid w:val="00FF24FF"/>
    <w:rsid w:val="00FF2CD0"/>
    <w:rsid w:val="00FF2D80"/>
    <w:rsid w:val="00FF368B"/>
    <w:rsid w:val="00FF3729"/>
    <w:rsid w:val="00FF387D"/>
    <w:rsid w:val="00FF42DC"/>
    <w:rsid w:val="00FF439A"/>
    <w:rsid w:val="00FF44C0"/>
    <w:rsid w:val="00FF470F"/>
    <w:rsid w:val="00FF5737"/>
    <w:rsid w:val="00FF58C9"/>
    <w:rsid w:val="00FF5962"/>
    <w:rsid w:val="00FF621B"/>
    <w:rsid w:val="00FF6953"/>
    <w:rsid w:val="00FF69E9"/>
    <w:rsid w:val="00FF6A97"/>
    <w:rsid w:val="00FF6C8F"/>
    <w:rsid w:val="00FF6CA3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9E80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1511F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aliases w:val="numbered,Paragraphe de liste1,Bulletr List Paragraph,Bullet List,FooterText,List Paragraph1,List Paragraph21,List Paragraph11,Parágrafo da Lista1,Párrafo de lista1,リスト段落1,Listeafsnit1,Listenabsatz,リスト段落,Plan,Fo,List Pa,列出段落1,Par¨￠gr"/>
    <w:basedOn w:val="Normal"/>
    <w:link w:val="ListParagraphChar"/>
    <w:uiPriority w:val="34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spacing w:before="240"/>
    </w:pPr>
    <w:rPr>
      <w:rFonts w:eastAsia="SimSun"/>
      <w:b/>
      <w:bCs/>
      <w:lang w:val="en-AU"/>
    </w:rPr>
  </w:style>
  <w:style w:type="character" w:customStyle="1" w:styleId="Heading9Char">
    <w:name w:val="Heading 9 Char"/>
    <w:link w:val="Heading9"/>
    <w:uiPriority w:val="9"/>
    <w:rsid w:val="007C24EA"/>
    <w:rPr>
      <w:rFonts w:eastAsia="MS Mincho" w:cs="SimSun"/>
      <w:b/>
      <w:bCs/>
      <w:sz w:val="36"/>
      <w:szCs w:val="36"/>
      <w:lang w:eastAsia="ja-JP" w:bidi="th-TH"/>
    </w:rPr>
  </w:style>
  <w:style w:type="character" w:customStyle="1" w:styleId="ListParagraphChar">
    <w:name w:val="List Paragraph Char"/>
    <w:aliases w:val="numbered Char,Paragraphe de liste1 Char,Bulletr List Paragraph Char,Bullet List Char,FooterText Char,List Paragraph1 Char,List Paragraph21 Char,List Paragraph11 Char,Parágrafo da Lista1 Char,Párrafo de lista1 Char,リスト段落1 Char,Fo Char"/>
    <w:link w:val="ListParagraph"/>
    <w:uiPriority w:val="34"/>
    <w:locked/>
    <w:rsid w:val="008D1A4A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1511F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816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tistics.apec.org/" TargetMode="External"/><Relationship Id="rId13" Type="http://schemas.openxmlformats.org/officeDocument/2006/relationships/hyperlink" Target="https://www.apec.org/Press/Blogs/2021/0315_Inclusio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pec.org/Press/Blogs/2021/0308_wome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pec.org/About-Us/Policy-Support-Unit.aspx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apec.org/Press/News-Releases/2021/0204_AR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ec.org/Publications/2021/02/APEC%20Regional%20Trends%20Analysis%20February%202021%20Update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3569F1-EB73-4C2D-A7CD-53DF013C4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3</Words>
  <Characters>566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6645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21-04-01T01:27:00Z</dcterms:created>
  <dcterms:modified xsi:type="dcterms:W3CDTF">2021-04-01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